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041C9A" w14:textId="07263CC1" w:rsidR="00A93269" w:rsidRDefault="003916B6" w:rsidP="00A93269">
      <w:pPr>
        <w:jc w:val="center"/>
        <w:rPr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73CA9680" wp14:editId="784AB7C7">
                <wp:simplePos x="0" y="0"/>
                <wp:positionH relativeFrom="column">
                  <wp:posOffset>4219575</wp:posOffset>
                </wp:positionH>
                <wp:positionV relativeFrom="paragraph">
                  <wp:posOffset>1511300</wp:posOffset>
                </wp:positionV>
                <wp:extent cx="1454150" cy="635"/>
                <wp:effectExtent l="0" t="0" r="6350" b="12065"/>
                <wp:wrapSquare wrapText="bothSides"/>
                <wp:docPr id="162570823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541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27700D8" w14:textId="7D1E7D04" w:rsidR="003916B6" w:rsidRPr="003916B6" w:rsidRDefault="003916B6" w:rsidP="003916B6">
                            <w:pPr>
                              <w:pStyle w:val="Caption"/>
                              <w:jc w:val="center"/>
                              <w:rPr>
                                <w:rFonts w:asciiTheme="minorEastAsia" w:hAnsiTheme="minorEastAsia" w:cs="Times New Roman"/>
                                <w:i w:val="0"/>
                                <w:iCs w:val="0"/>
                                <w:noProof/>
                                <w:sz w:val="22"/>
                                <w:szCs w:val="22"/>
                              </w:rPr>
                            </w:pPr>
                            <w:r w:rsidRPr="003916B6">
                              <w:rPr>
                                <w:rFonts w:asciiTheme="minorEastAsia" w:hAnsiTheme="minorEastAsia" w:hint="eastAsia"/>
                                <w:i w:val="0"/>
                                <w:iCs w:val="0"/>
                                <w:sz w:val="22"/>
                                <w:szCs w:val="22"/>
                              </w:rPr>
                              <w:t>掃此碼發言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3CA968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32.25pt;margin-top:119pt;width:114.5pt;height:.05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" stroked="f">
                <v:textbox style="mso-fit-shape-to-text:t" inset="0,0,0,0">
                  <w:txbxContent>
                    <w:p w14:paraId="027700D8" w14:textId="7D1E7D04" w:rsidR="003916B6" w:rsidRPr="003916B6" w:rsidRDefault="003916B6" w:rsidP="003916B6">
                      <w:pPr>
                        <w:pStyle w:val="Caption"/>
                        <w:jc w:val="center"/>
                        <w:rPr>
                          <w:rFonts w:asciiTheme="minorEastAsia" w:hAnsiTheme="minorEastAsia" w:cs="Times New Roman"/>
                          <w:i w:val="0"/>
                          <w:iCs w:val="0"/>
                          <w:noProof/>
                          <w:sz w:val="22"/>
                          <w:szCs w:val="22"/>
                        </w:rPr>
                      </w:pPr>
                      <w:r w:rsidRPr="003916B6">
                        <w:rPr>
                          <w:rFonts w:asciiTheme="minorEastAsia" w:hAnsiTheme="minorEastAsia" w:hint="eastAsia"/>
                          <w:i w:val="0"/>
                          <w:iCs w:val="0"/>
                          <w:sz w:val="22"/>
                          <w:szCs w:val="22"/>
                        </w:rPr>
                        <w:t>掃此碼發言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32"/>
          <w:szCs w:val="32"/>
        </w:rPr>
        <w:drawing>
          <wp:anchor distT="0" distB="0" distL="114300" distR="114300" simplePos="0" relativeHeight="251722752" behindDoc="0" locked="0" layoutInCell="1" allowOverlap="1" wp14:anchorId="6DFE9B1E" wp14:editId="2C9E1F92">
            <wp:simplePos x="0" y="0"/>
            <wp:positionH relativeFrom="margin">
              <wp:posOffset>4219980</wp:posOffset>
            </wp:positionH>
            <wp:positionV relativeFrom="margin">
              <wp:posOffset>-7</wp:posOffset>
            </wp:positionV>
            <wp:extent cx="1454150" cy="1454150"/>
            <wp:effectExtent l="0" t="0" r="6350" b="6350"/>
            <wp:wrapSquare wrapText="bothSides"/>
            <wp:docPr id="1086877478" name="Picture 1" descr="A qr code with black squares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877478" name="Picture 1" descr="A qr code with black squares&#10;&#10;Description automatically generated with low confidenc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4150" cy="1454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C24D6">
        <w:rPr>
          <w:noProof/>
          <w:sz w:val="32"/>
          <w:szCs w:val="32"/>
        </w:rPr>
        <w:drawing>
          <wp:anchor distT="0" distB="0" distL="114300" distR="114300" simplePos="0" relativeHeight="251720704" behindDoc="0" locked="0" layoutInCell="1" allowOverlap="1" wp14:anchorId="6ADA41F6" wp14:editId="3A29236A">
            <wp:simplePos x="0" y="0"/>
            <wp:positionH relativeFrom="margin">
              <wp:posOffset>4371033</wp:posOffset>
            </wp:positionH>
            <wp:positionV relativeFrom="margin">
              <wp:posOffset>174639</wp:posOffset>
            </wp:positionV>
            <wp:extent cx="1135380" cy="1135380"/>
            <wp:effectExtent l="0" t="0" r="0" b="0"/>
            <wp:wrapSquare wrapText="bothSides"/>
            <wp:docPr id="1642100175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2100175" name="Picture 1" descr="A qr code on a white background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5380" cy="1135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3269">
        <w:rPr>
          <w:sz w:val="32"/>
          <w:szCs w:val="32"/>
        </w:rPr>
        <w:br/>
      </w:r>
      <w:r w:rsidR="00A93269">
        <w:rPr>
          <w:sz w:val="32"/>
          <w:szCs w:val="32"/>
        </w:rPr>
        <w:br/>
      </w:r>
      <w:r w:rsidR="00A93269">
        <w:rPr>
          <w:sz w:val="32"/>
          <w:szCs w:val="32"/>
        </w:rPr>
        <w:br/>
      </w:r>
      <w:r w:rsidR="00A93269">
        <w:rPr>
          <w:sz w:val="32"/>
          <w:szCs w:val="32"/>
        </w:rPr>
        <w:br/>
      </w:r>
      <w:r w:rsidR="00A93269">
        <w:rPr>
          <w:noProof/>
          <w:sz w:val="32"/>
          <w:szCs w:val="32"/>
        </w:rPr>
        <w:drawing>
          <wp:inline distT="0" distB="0" distL="0" distR="0" wp14:anchorId="762BDCC3" wp14:editId="0BC12499">
            <wp:extent cx="4876800" cy="4876800"/>
            <wp:effectExtent l="0" t="0" r="0" b="0"/>
            <wp:docPr id="1472745765" name="Picture 1" descr="A picture containing text, font, logo, symbo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2745765" name="Picture 1" descr="A picture containing text, font, logo, symbol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93269">
        <w:rPr>
          <w:sz w:val="32"/>
          <w:szCs w:val="32"/>
        </w:rPr>
        <w:br/>
      </w:r>
      <w:r w:rsidR="00A93269">
        <w:rPr>
          <w:sz w:val="32"/>
          <w:szCs w:val="32"/>
        </w:rPr>
        <w:br/>
      </w:r>
      <w:r w:rsidR="00A93269" w:rsidRPr="00A93269">
        <w:rPr>
          <w:rFonts w:hint="eastAsia"/>
          <w:sz w:val="32"/>
          <w:szCs w:val="32"/>
        </w:rPr>
        <w:t>香港議會選舉法草擬諮詢文件</w:t>
      </w:r>
      <w:r w:rsidR="00B5661A">
        <w:rPr>
          <w:rFonts w:hint="eastAsia"/>
          <w:sz w:val="32"/>
          <w:szCs w:val="32"/>
        </w:rPr>
        <w:t xml:space="preserve"> </w:t>
      </w:r>
      <w:r w:rsidR="00B5661A" w:rsidRPr="00B5661A">
        <w:rPr>
          <w:rFonts w:asciiTheme="minorEastAsia" w:hAnsiTheme="minorEastAsia"/>
          <w:sz w:val="32"/>
          <w:szCs w:val="32"/>
        </w:rPr>
        <w:t>2.0</w:t>
      </w:r>
    </w:p>
    <w:p w14:paraId="27CA2001" w14:textId="77777777" w:rsidR="00C919AE" w:rsidRDefault="00C919AE" w:rsidP="00A93269">
      <w:pPr>
        <w:jc w:val="center"/>
        <w:rPr>
          <w:rFonts w:asciiTheme="minorEastAsia" w:hAnsiTheme="minorEastAsia"/>
          <w:sz w:val="26"/>
          <w:szCs w:val="26"/>
        </w:rPr>
      </w:pPr>
    </w:p>
    <w:p w14:paraId="3357859E" w14:textId="41F53BB2" w:rsidR="00A93269" w:rsidRDefault="00C919AE" w:rsidP="003916B6">
      <w:pPr>
        <w:jc w:val="center"/>
        <w:rPr>
          <w:rFonts w:asciiTheme="minorEastAsia" w:hAnsiTheme="minorEastAsia"/>
          <w:sz w:val="26"/>
          <w:szCs w:val="26"/>
        </w:rPr>
      </w:pPr>
      <w:r w:rsidRPr="00C919AE">
        <w:rPr>
          <w:rFonts w:asciiTheme="minorEastAsia" w:hAnsiTheme="minorEastAsia" w:hint="eastAsia"/>
          <w:sz w:val="26"/>
          <w:szCs w:val="26"/>
        </w:rPr>
        <w:t>如有任何提問或意見可發電郵至</w:t>
      </w:r>
      <w:hyperlink r:id="rId11" w:history="1">
        <w:r w:rsidR="003916B6" w:rsidRPr="00F61160">
          <w:rPr>
            <w:rStyle w:val="Hyperlink"/>
            <w:rFonts w:asciiTheme="minorEastAsia" w:hAnsiTheme="minorEastAsia" w:cs="Times New Roman"/>
            <w:sz w:val="26"/>
            <w:szCs w:val="26"/>
          </w:rPr>
          <w:t>support@hkparliament.com</w:t>
        </w:r>
      </w:hyperlink>
      <w:r w:rsidRPr="004A3C8C">
        <w:rPr>
          <w:rFonts w:asciiTheme="minorEastAsia" w:hAnsiTheme="minorEastAsia" w:hint="eastAsia"/>
          <w:sz w:val="26"/>
          <w:szCs w:val="26"/>
        </w:rPr>
        <w:t xml:space="preserve">或瀏覽 </w:t>
      </w:r>
      <w:hyperlink r:id="rId12" w:history="1">
        <w:r w:rsidR="003916B6">
          <w:rPr>
            <w:rStyle w:val="Hyperlink"/>
            <w:rFonts w:asciiTheme="minorEastAsia" w:hAnsiTheme="minorEastAsia"/>
            <w:sz w:val="26"/>
            <w:szCs w:val="26"/>
          </w:rPr>
          <w:t>https://hkparliament.org/forum-root/participate/public-forum/topic/選舉法草稿集中討論-discussion-on-election-regulations/</w:t>
        </w:r>
      </w:hyperlink>
    </w:p>
    <w:p w14:paraId="3E65B7F8" w14:textId="77777777" w:rsidR="003916B6" w:rsidRPr="003916B6" w:rsidRDefault="003916B6" w:rsidP="003916B6">
      <w:pPr>
        <w:jc w:val="center"/>
        <w:rPr>
          <w:rFonts w:asciiTheme="minorEastAsia" w:hAnsiTheme="minorEastAsia"/>
          <w:sz w:val="26"/>
          <w:szCs w:val="26"/>
        </w:rPr>
      </w:pPr>
    </w:p>
    <w:p w14:paraId="3BBA1E71" w14:textId="77777777" w:rsidR="00BD3325" w:rsidRDefault="00A93269">
      <w:pPr>
        <w:rPr>
          <w:rFonts w:asciiTheme="minorEastAsia" w:hAnsiTheme="minorEastAsia"/>
        </w:rPr>
      </w:pPr>
      <w:r>
        <w:rPr>
          <w:sz w:val="32"/>
          <w:szCs w:val="32"/>
        </w:rPr>
        <w:br/>
      </w:r>
      <w:r w:rsidRPr="00A93269">
        <w:rPr>
          <w:rFonts w:asciiTheme="minorEastAsia" w:hAnsiTheme="minorEastAsia"/>
        </w:rPr>
        <w:br w:type="page"/>
      </w:r>
    </w:p>
    <w:p w14:paraId="39587FB9" w14:textId="7ECA6E5E" w:rsidR="00BD3325" w:rsidRDefault="00F54DC0" w:rsidP="00BD3325">
      <w:pPr>
        <w:rPr>
          <w:rFonts w:asciiTheme="minorEastAsia" w:hAnsiTheme="minorEastAsia" w:cs="Times New Roman"/>
          <w:sz w:val="26"/>
          <w:szCs w:val="26"/>
        </w:rPr>
      </w:pPr>
      <w:r>
        <w:rPr>
          <w:rFonts w:asciiTheme="minorEastAsia" w:hAnsiTheme="minorEastAsia" w:cs="Times New Roman" w:hint="eastAsia"/>
          <w:noProof/>
          <w:kern w:val="0"/>
          <w:sz w:val="26"/>
          <w:szCs w:val="26"/>
          <w14:ligatures w14:val="none"/>
        </w:rPr>
        <w:lastRenderedPageBreak/>
        <w:drawing>
          <wp:inline distT="0" distB="0" distL="0" distR="0" wp14:anchorId="418ED4F8" wp14:editId="31D2458F">
            <wp:extent cx="5717512" cy="8607713"/>
            <wp:effectExtent l="0" t="0" r="0" b="0"/>
            <wp:docPr id="14360848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053" t="8303" r="11572" b="9417"/>
                    <a:stretch/>
                  </pic:blipFill>
                  <pic:spPr bwMode="auto">
                    <a:xfrm>
                      <a:off x="0" y="0"/>
                      <a:ext cx="5740878" cy="86428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D3325">
        <w:rPr>
          <w:rFonts w:asciiTheme="minorEastAsia" w:hAnsiTheme="minorEastAsia" w:cs="Times New Roman" w:hint="eastAsia"/>
          <w:kern w:val="0"/>
          <w:sz w:val="26"/>
          <w:szCs w:val="26"/>
          <w14:ligatures w14:val="none"/>
        </w:rPr>
        <w:br w:type="page"/>
      </w:r>
    </w:p>
    <w:p w14:paraId="272B2153" w14:textId="5B319165" w:rsidR="00A93269" w:rsidRPr="00A93269" w:rsidRDefault="00DB7F45" w:rsidP="00A93269">
      <w:pPr>
        <w:jc w:val="center"/>
        <w:rPr>
          <w:rFonts w:asciiTheme="minorEastAsia" w:hAnsiTheme="minorEastAsia"/>
          <w:b/>
          <w:lang w:val="en-US"/>
        </w:rPr>
      </w:pPr>
      <w:r w:rsidRPr="00DB7F45">
        <w:rPr>
          <w:rFonts w:asciiTheme="minorEastAsia" w:hAnsiTheme="minorEastAsia" w:hint="eastAsia"/>
          <w:b/>
          <w:lang w:val="en-US"/>
        </w:rPr>
        <w:lastRenderedPageBreak/>
        <w:t>香港議會選舉</w:t>
      </w:r>
      <w:r w:rsidR="00A93269" w:rsidRPr="00A93269">
        <w:rPr>
          <w:rFonts w:asciiTheme="minorEastAsia" w:hAnsiTheme="minorEastAsia"/>
          <w:b/>
          <w:lang w:val="en-US"/>
        </w:rPr>
        <w:t>法草案</w:t>
      </w:r>
      <w:r w:rsidR="00A93269" w:rsidRPr="00A93269">
        <w:rPr>
          <w:rFonts w:asciiTheme="minorEastAsia" w:hAnsiTheme="minorEastAsia" w:hint="eastAsia"/>
          <w:b/>
          <w:lang w:val="en-US"/>
        </w:rPr>
        <w:t>（徵求意見稿）</w:t>
      </w:r>
    </w:p>
    <w:p w14:paraId="3CAA29B2" w14:textId="77777777" w:rsidR="00A93269" w:rsidRPr="00A93269" w:rsidRDefault="00A93269" w:rsidP="00A93269">
      <w:pPr>
        <w:jc w:val="center"/>
        <w:rPr>
          <w:rFonts w:asciiTheme="minorEastAsia" w:hAnsiTheme="minorEastAsia"/>
          <w:b/>
          <w:lang w:val="en-US"/>
        </w:rPr>
      </w:pPr>
      <w:r w:rsidRPr="00A93269">
        <w:rPr>
          <w:rFonts w:asciiTheme="minorEastAsia" w:hAnsiTheme="minorEastAsia"/>
          <w:b/>
          <w:lang w:val="en-US"/>
        </w:rPr>
        <w:t>公布日期：2023/7/1</w:t>
      </w:r>
    </w:p>
    <w:p w14:paraId="670E6282" w14:textId="77777777" w:rsidR="00A93269" w:rsidRDefault="00000000" w:rsidP="00A93269">
      <w:pPr>
        <w:jc w:val="both"/>
        <w:rPr>
          <w:rFonts w:asciiTheme="minorEastAsia" w:hAnsiTheme="minorEastAsia"/>
          <w:b/>
          <w:u w:val="single"/>
          <w:lang w:val="en-US"/>
        </w:rPr>
      </w:pPr>
      <w:sdt>
        <w:sdtPr>
          <w:rPr>
            <w:rFonts w:asciiTheme="minorEastAsia" w:hAnsiTheme="minorEastAsia"/>
            <w:lang w:val="en-US"/>
          </w:rPr>
          <w:tag w:val="goog_rdk_1"/>
          <w:id w:val="1165203865"/>
        </w:sdtPr>
        <w:sdtContent>
          <w:r w:rsidR="00A93269" w:rsidRPr="00A93269">
            <w:rPr>
              <w:rFonts w:asciiTheme="minorEastAsia" w:hAnsiTheme="minorEastAsia"/>
              <w:b/>
              <w:u w:val="single"/>
              <w:lang w:val="en-US"/>
            </w:rPr>
            <w:t>概</w:t>
          </w:r>
        </w:sdtContent>
      </w:sdt>
      <w:r w:rsidR="00A93269" w:rsidRPr="00A93269">
        <w:rPr>
          <w:rFonts w:asciiTheme="minorEastAsia" w:hAnsiTheme="minorEastAsia"/>
          <w:b/>
          <w:u w:val="single"/>
          <w:lang w:val="en-US"/>
        </w:rPr>
        <w:t>論</w:t>
      </w:r>
    </w:p>
    <w:p w14:paraId="2DE6150E" w14:textId="77777777" w:rsidR="00A93269" w:rsidRPr="00A93269" w:rsidRDefault="00A93269" w:rsidP="00A93269">
      <w:pPr>
        <w:jc w:val="both"/>
        <w:rPr>
          <w:rFonts w:asciiTheme="minorEastAsia" w:hAnsiTheme="minorEastAsia"/>
          <w:b/>
          <w:u w:val="single"/>
          <w:lang w:val="en-US"/>
        </w:rPr>
      </w:pPr>
    </w:p>
    <w:p w14:paraId="6EC28F47" w14:textId="77777777" w:rsidR="00A93269" w:rsidRDefault="00A93269" w:rsidP="00A93269">
      <w:pPr>
        <w:jc w:val="both"/>
        <w:rPr>
          <w:rFonts w:asciiTheme="minorEastAsia" w:hAnsiTheme="minorEastAsia"/>
          <w:lang w:val="en-US"/>
        </w:rPr>
      </w:pPr>
      <w:r w:rsidRPr="00A93269">
        <w:rPr>
          <w:rFonts w:asciiTheme="minorEastAsia" w:hAnsiTheme="minorEastAsia"/>
          <w:lang w:val="en-US"/>
        </w:rPr>
        <w:t>香港議會服膺人人生而平等、天賦人權的信念，通過一人一票的普選直接選出民意代表，實現主權在民，人民自決，實踐普世價值，反對極權專政，延續香港人自主管治自由香港的追求理想。</w:t>
      </w:r>
    </w:p>
    <w:p w14:paraId="38FF84CA" w14:textId="77777777" w:rsidR="00A93269" w:rsidRPr="00A93269" w:rsidRDefault="00A93269" w:rsidP="00A93269">
      <w:pPr>
        <w:jc w:val="both"/>
        <w:rPr>
          <w:rFonts w:asciiTheme="minorEastAsia" w:hAnsiTheme="minorEastAsia"/>
          <w:lang w:val="en-US"/>
        </w:rPr>
      </w:pPr>
    </w:p>
    <w:p w14:paraId="3D9605BC" w14:textId="77777777" w:rsidR="00A93269" w:rsidRDefault="00A93269" w:rsidP="00A93269">
      <w:pPr>
        <w:jc w:val="both"/>
        <w:rPr>
          <w:rFonts w:asciiTheme="minorEastAsia" w:hAnsiTheme="minorEastAsia"/>
          <w:lang w:val="en-US"/>
        </w:rPr>
      </w:pPr>
      <w:r w:rsidRPr="00A93269">
        <w:rPr>
          <w:rFonts w:asciiTheme="minorEastAsia" w:hAnsiTheme="minorEastAsia"/>
          <w:lang w:val="en-US"/>
        </w:rPr>
        <w:t>依照聯合國《公民權利和政治權利國際公約》第二十五條所述，所有公民不分性別、種族、語言、宗教、政治或其他觀點、國籍、社會背景、財產狀況、出生或其他身份狀況，皆享有參與公共事務、投票及被選舉之權利，為維護普遍且平等的選舉權選舉應確保自由與公正，選民應能依據自身信念與意願自由行使投票權。選舉流程應確實公正、透明，並接受國際監察人員及選舉委員會的監督，以驗證選舉的自由與公正。</w:t>
      </w:r>
    </w:p>
    <w:p w14:paraId="3F66DAA8" w14:textId="77777777" w:rsidR="00A93269" w:rsidRPr="00A93269" w:rsidRDefault="00A93269" w:rsidP="00A93269">
      <w:pPr>
        <w:jc w:val="both"/>
        <w:rPr>
          <w:rFonts w:asciiTheme="minorEastAsia" w:hAnsiTheme="minorEastAsia"/>
          <w:lang w:val="en-US"/>
        </w:rPr>
      </w:pPr>
    </w:p>
    <w:p w14:paraId="67DF454E" w14:textId="780B16ED" w:rsidR="00A93269" w:rsidRDefault="00A93269" w:rsidP="00A93269">
      <w:pPr>
        <w:jc w:val="both"/>
        <w:rPr>
          <w:rFonts w:asciiTheme="minorEastAsia" w:hAnsiTheme="minorEastAsia"/>
          <w:lang w:val="en-US"/>
        </w:rPr>
      </w:pPr>
      <w:r w:rsidRPr="00BC5537">
        <w:rPr>
          <w:rFonts w:asciiTheme="minorEastAsia" w:hAnsiTheme="minorEastAsia"/>
          <w:lang w:val="en-US"/>
        </w:rPr>
        <w:t>本法將設置獲選門檻，即參選人必須取得不少於</w:t>
      </w:r>
      <w:r w:rsidR="00CC46A3" w:rsidRPr="00BC5537">
        <w:rPr>
          <w:rFonts w:asciiTheme="minorEastAsia" w:hAnsiTheme="minorEastAsia" w:hint="eastAsia"/>
          <w:lang w:val="en-US"/>
        </w:rPr>
        <w:t>以議席計</w:t>
      </w:r>
      <w:r w:rsidRPr="00BC5537">
        <w:rPr>
          <w:rFonts w:asciiTheme="minorEastAsia" w:hAnsiTheme="minorEastAsia"/>
          <w:lang w:val="en-US"/>
        </w:rPr>
        <w:t>總有效選票的百分之三，方能獲得議會議席</w:t>
      </w:r>
      <w:r w:rsidR="00CC46A3" w:rsidRPr="00BC5537">
        <w:rPr>
          <w:rFonts w:asciiTheme="minorEastAsia" w:hAnsiTheme="minorEastAsia" w:hint="eastAsia"/>
          <w:lang w:val="en-US"/>
        </w:rPr>
        <w:t>（</w:t>
      </w:r>
      <w:r w:rsidR="00BC5537" w:rsidRPr="00BC5537">
        <w:rPr>
          <w:rFonts w:asciiTheme="minorEastAsia" w:hAnsiTheme="minorEastAsia" w:hint="eastAsia"/>
          <w:lang w:val="en-US"/>
        </w:rPr>
        <w:t>以議席計總有效票數為總有效票選除以法定議席</w:t>
      </w:r>
      <w:r w:rsidR="00BC5537" w:rsidRPr="00BC5537">
        <w:rPr>
          <w:rFonts w:asciiTheme="minorEastAsia" w:hAnsiTheme="minorEastAsia"/>
          <w:lang w:val="en-US"/>
        </w:rPr>
        <w:t>）</w:t>
      </w:r>
      <w:r w:rsidRPr="00BC5537">
        <w:rPr>
          <w:rFonts w:asciiTheme="minorEastAsia" w:hAnsiTheme="minorEastAsia"/>
          <w:lang w:val="en-US"/>
        </w:rPr>
        <w:t>。</w:t>
      </w:r>
    </w:p>
    <w:p w14:paraId="7B72BF36" w14:textId="77777777" w:rsidR="00A93269" w:rsidRPr="00A93269" w:rsidRDefault="00A93269" w:rsidP="00A93269">
      <w:pPr>
        <w:jc w:val="both"/>
        <w:rPr>
          <w:rFonts w:asciiTheme="minorEastAsia" w:hAnsiTheme="minorEastAsia"/>
          <w:lang w:val="en-US"/>
        </w:rPr>
      </w:pPr>
    </w:p>
    <w:p w14:paraId="7C1E80CF" w14:textId="77777777" w:rsidR="00A93269" w:rsidRDefault="00A93269" w:rsidP="00A93269">
      <w:pPr>
        <w:jc w:val="both"/>
        <w:rPr>
          <w:rFonts w:asciiTheme="minorEastAsia" w:hAnsiTheme="minorEastAsia"/>
          <w:lang w:val="en-US"/>
        </w:rPr>
      </w:pPr>
      <w:r w:rsidRPr="00A93269">
        <w:rPr>
          <w:rFonts w:asciiTheme="minorEastAsia" w:hAnsiTheme="minorEastAsia"/>
          <w:lang w:val="en-US"/>
        </w:rPr>
        <w:t>香港議會的投票年齡設定為16歲，以期擴大年輕族群對政治的參與，以及為2019年香港抗爭運動中的大量年輕參與者致敬。</w:t>
      </w:r>
    </w:p>
    <w:p w14:paraId="394091B1" w14:textId="77777777" w:rsidR="00A93269" w:rsidRPr="00A93269" w:rsidRDefault="00A93269" w:rsidP="00A93269">
      <w:pPr>
        <w:jc w:val="both"/>
        <w:rPr>
          <w:rFonts w:asciiTheme="minorEastAsia" w:hAnsiTheme="minorEastAsia"/>
          <w:lang w:val="en-US"/>
        </w:rPr>
      </w:pPr>
    </w:p>
    <w:p w14:paraId="7D21FCF4" w14:textId="35D14717" w:rsidR="00A93269" w:rsidRDefault="00A93269" w:rsidP="00A93269">
      <w:pPr>
        <w:jc w:val="both"/>
        <w:rPr>
          <w:rFonts w:asciiTheme="minorEastAsia" w:hAnsiTheme="minorEastAsia"/>
          <w:lang w:val="en-US"/>
        </w:rPr>
      </w:pPr>
      <w:r w:rsidRPr="00A93269">
        <w:rPr>
          <w:rFonts w:asciiTheme="minorEastAsia" w:hAnsiTheme="minorEastAsia"/>
          <w:lang w:val="en-US"/>
        </w:rPr>
        <w:t>為保障選舉流程公正，香港議會籌備委員會</w:t>
      </w:r>
      <w:r w:rsidR="003A28CE">
        <w:rPr>
          <w:rStyle w:val="FootnoteReference"/>
          <w:rFonts w:asciiTheme="minorEastAsia" w:hAnsiTheme="minorEastAsia"/>
          <w:lang w:val="en-US"/>
        </w:rPr>
        <w:footnoteReference w:id="1"/>
      </w:r>
      <w:r w:rsidRPr="00A93269">
        <w:rPr>
          <w:rFonts w:asciiTheme="minorEastAsia" w:hAnsiTheme="minorEastAsia"/>
          <w:lang w:val="en-US"/>
        </w:rPr>
        <w:t>設立一個獨立且具專業知識的香港議會選舉委員會</w:t>
      </w:r>
      <w:r w:rsidR="00D97611">
        <w:rPr>
          <w:rStyle w:val="FootnoteReference"/>
          <w:rFonts w:asciiTheme="minorEastAsia" w:hAnsiTheme="minorEastAsia"/>
          <w:lang w:val="en-US"/>
        </w:rPr>
        <w:footnoteReference w:id="2"/>
      </w:r>
      <w:r w:rsidR="007811A1">
        <w:rPr>
          <w:rFonts w:asciiTheme="minorEastAsia" w:hAnsiTheme="minorEastAsia" w:hint="eastAsia"/>
          <w:lang w:val="en-US"/>
        </w:rPr>
        <w:t>（</w:t>
      </w:r>
      <w:r w:rsidRPr="00A93269">
        <w:rPr>
          <w:rFonts w:asciiTheme="minorEastAsia" w:hAnsiTheme="minorEastAsia"/>
          <w:lang w:val="en-US"/>
        </w:rPr>
        <w:t>Elect</w:t>
      </w:r>
      <w:r w:rsidR="00B05C1E">
        <w:rPr>
          <w:rFonts w:asciiTheme="minorEastAsia" w:hAnsiTheme="minorEastAsia"/>
          <w:lang w:val="en-US"/>
        </w:rPr>
        <w:t>ion</w:t>
      </w:r>
      <w:r w:rsidRPr="00A93269">
        <w:rPr>
          <w:rFonts w:asciiTheme="minorEastAsia" w:hAnsiTheme="minorEastAsia"/>
          <w:lang w:val="en-US"/>
        </w:rPr>
        <w:t xml:space="preserve"> Commission</w:t>
      </w:r>
      <w:r w:rsidR="0040654D">
        <w:rPr>
          <w:rFonts w:asciiTheme="minorEastAsia" w:hAnsiTheme="minorEastAsia"/>
          <w:lang w:val="en-US"/>
        </w:rPr>
        <w:t>）</w:t>
      </w:r>
      <w:r w:rsidRPr="00A93269">
        <w:rPr>
          <w:rFonts w:asciiTheme="minorEastAsia" w:hAnsiTheme="minorEastAsia"/>
          <w:lang w:val="en-US"/>
        </w:rPr>
        <w:t>，以下簡稱選委會，負責舉辦普選和監察選舉過程，提升選民對議會選舉的信任。</w:t>
      </w:r>
    </w:p>
    <w:p w14:paraId="1BF20BB0" w14:textId="77777777" w:rsidR="00A93269" w:rsidRPr="00A93269" w:rsidRDefault="00A93269" w:rsidP="00A93269">
      <w:pPr>
        <w:jc w:val="both"/>
        <w:rPr>
          <w:rFonts w:asciiTheme="minorEastAsia" w:hAnsiTheme="minorEastAsia"/>
          <w:lang w:val="en-US"/>
        </w:rPr>
      </w:pPr>
    </w:p>
    <w:p w14:paraId="2FB719E8" w14:textId="77777777" w:rsidR="00A93269" w:rsidRDefault="00A93269" w:rsidP="00A93269">
      <w:pPr>
        <w:jc w:val="both"/>
        <w:rPr>
          <w:rFonts w:asciiTheme="minorEastAsia" w:hAnsiTheme="minorEastAsia"/>
          <w:lang w:val="en-US"/>
        </w:rPr>
      </w:pPr>
      <w:r w:rsidRPr="00A93269">
        <w:rPr>
          <w:rFonts w:asciiTheme="minorEastAsia" w:hAnsiTheme="minorEastAsia"/>
          <w:lang w:val="en-US"/>
        </w:rPr>
        <w:t>本選舉法將透過教育、宣傳及媒體報道等管道，確保合資格選民充分理解選舉制度及選舉流程，並尊重選民的知情權。</w:t>
      </w:r>
    </w:p>
    <w:p w14:paraId="1E69B140" w14:textId="77777777" w:rsidR="00A93269" w:rsidRPr="00A93269" w:rsidRDefault="00A93269" w:rsidP="00A93269">
      <w:pPr>
        <w:jc w:val="both"/>
        <w:rPr>
          <w:rFonts w:asciiTheme="minorEastAsia" w:hAnsiTheme="minorEastAsia"/>
          <w:lang w:val="en-US"/>
        </w:rPr>
      </w:pPr>
    </w:p>
    <w:p w14:paraId="57C1A12A" w14:textId="77777777" w:rsidR="00A93269" w:rsidRDefault="00A93269" w:rsidP="00A93269">
      <w:pPr>
        <w:jc w:val="both"/>
        <w:rPr>
          <w:rFonts w:asciiTheme="minorEastAsia" w:hAnsiTheme="minorEastAsia"/>
          <w:lang w:val="en-US"/>
        </w:rPr>
      </w:pPr>
      <w:r w:rsidRPr="00A93269">
        <w:rPr>
          <w:rFonts w:asciiTheme="minorEastAsia" w:hAnsiTheme="minorEastAsia"/>
          <w:lang w:val="en-US"/>
        </w:rPr>
        <w:t>本選舉法將設立公平、透明、有效的選舉糾紛解決機制。此機制將處理選舉過程中的不公行為以及選舉結果引起的爭議。</w:t>
      </w:r>
    </w:p>
    <w:p w14:paraId="3A50BBF3" w14:textId="77777777" w:rsidR="00A93269" w:rsidRPr="00A93269" w:rsidRDefault="00A93269" w:rsidP="00A93269">
      <w:pPr>
        <w:jc w:val="both"/>
        <w:rPr>
          <w:rFonts w:asciiTheme="minorEastAsia" w:hAnsiTheme="minorEastAsia"/>
          <w:lang w:val="en-US"/>
        </w:rPr>
      </w:pPr>
    </w:p>
    <w:p w14:paraId="46471E23" w14:textId="77777777" w:rsidR="00A93269" w:rsidRDefault="00A93269" w:rsidP="00A93269">
      <w:pPr>
        <w:jc w:val="both"/>
        <w:rPr>
          <w:rFonts w:asciiTheme="minorEastAsia" w:hAnsiTheme="minorEastAsia"/>
          <w:lang w:val="en-US"/>
        </w:rPr>
      </w:pPr>
      <w:r w:rsidRPr="00A93269">
        <w:rPr>
          <w:rFonts w:asciiTheme="minorEastAsia" w:hAnsiTheme="minorEastAsia"/>
          <w:lang w:val="en-US"/>
        </w:rPr>
        <w:t>所有候選人都能夠平等地向公眾表達參選立場和政策建議，包括平等獲取與使用媒體資源的權利。</w:t>
      </w:r>
    </w:p>
    <w:p w14:paraId="315BFBC8" w14:textId="77777777" w:rsidR="00A93269" w:rsidRPr="00A93269" w:rsidRDefault="00A93269" w:rsidP="00A93269">
      <w:pPr>
        <w:jc w:val="both"/>
        <w:rPr>
          <w:rFonts w:asciiTheme="minorEastAsia" w:hAnsiTheme="minorEastAsia"/>
          <w:lang w:val="en-US"/>
        </w:rPr>
      </w:pPr>
    </w:p>
    <w:p w14:paraId="30D7040B" w14:textId="77777777" w:rsidR="00A93269" w:rsidRDefault="00A93269" w:rsidP="00A93269">
      <w:pPr>
        <w:jc w:val="both"/>
        <w:rPr>
          <w:rFonts w:asciiTheme="minorEastAsia" w:hAnsiTheme="minorEastAsia"/>
          <w:lang w:val="en-US"/>
        </w:rPr>
      </w:pPr>
      <w:r w:rsidRPr="00A93269">
        <w:rPr>
          <w:rFonts w:asciiTheme="minorEastAsia" w:hAnsiTheme="minorEastAsia"/>
          <w:lang w:val="en-US"/>
        </w:rPr>
        <w:t>選民行使投票權的時候不容外力干擾，投票權不可受到威脅或恐嚇，並確保選舉過程中的隱私權得到保障。</w:t>
      </w:r>
    </w:p>
    <w:p w14:paraId="43C2F269" w14:textId="77777777" w:rsidR="00A93269" w:rsidRPr="00A93269" w:rsidRDefault="00A93269" w:rsidP="00A93269">
      <w:pPr>
        <w:jc w:val="both"/>
        <w:rPr>
          <w:rFonts w:asciiTheme="minorEastAsia" w:hAnsiTheme="minorEastAsia"/>
          <w:lang w:val="en-US"/>
        </w:rPr>
      </w:pPr>
    </w:p>
    <w:p w14:paraId="76370FE4" w14:textId="6F788473" w:rsidR="00E9759A" w:rsidRDefault="00A93269" w:rsidP="00E9759A">
      <w:pPr>
        <w:jc w:val="both"/>
        <w:rPr>
          <w:sz w:val="32"/>
          <w:szCs w:val="32"/>
          <w:lang w:val="en-US"/>
        </w:rPr>
      </w:pPr>
      <w:r w:rsidRPr="00A93269">
        <w:rPr>
          <w:rFonts w:asciiTheme="minorEastAsia" w:hAnsiTheme="minorEastAsia"/>
          <w:lang w:val="en-US"/>
        </w:rPr>
        <w:t>選委會確保選舉的獨立性、有效性和公正性。選票的點算及報告將是透明，以及向公眾負責的</w:t>
      </w:r>
      <w:r w:rsidRPr="00A93269">
        <w:rPr>
          <w:sz w:val="32"/>
          <w:szCs w:val="32"/>
          <w:lang w:val="en-US"/>
        </w:rPr>
        <w:t>。</w:t>
      </w:r>
    </w:p>
    <w:p w14:paraId="7823EEEF" w14:textId="77777777" w:rsidR="00E9759A" w:rsidRDefault="00E9759A" w:rsidP="00A93269">
      <w:pPr>
        <w:jc w:val="both"/>
        <w:rPr>
          <w:rFonts w:asciiTheme="minorEastAsia" w:hAnsiTheme="minorEastAsia"/>
          <w:b/>
          <w:u w:val="single"/>
          <w:lang w:val="en-US"/>
        </w:rPr>
      </w:pPr>
    </w:p>
    <w:p w14:paraId="603438DD" w14:textId="77777777" w:rsidR="00BD3325" w:rsidRDefault="00BD3325">
      <w:pPr>
        <w:rPr>
          <w:rFonts w:asciiTheme="minorEastAsia" w:hAnsiTheme="minorEastAsia"/>
          <w:b/>
          <w:u w:val="single"/>
          <w:lang w:val="en-US"/>
        </w:rPr>
      </w:pPr>
      <w:r>
        <w:rPr>
          <w:rFonts w:asciiTheme="minorEastAsia" w:hAnsiTheme="minorEastAsia"/>
          <w:b/>
          <w:u w:val="single"/>
          <w:lang w:val="en-US"/>
        </w:rPr>
        <w:br w:type="page"/>
      </w:r>
    </w:p>
    <w:p w14:paraId="5C41BB50" w14:textId="7767B268" w:rsidR="00E9759A" w:rsidRDefault="00E9759A" w:rsidP="00A93269">
      <w:pPr>
        <w:jc w:val="both"/>
        <w:rPr>
          <w:rFonts w:asciiTheme="minorEastAsia" w:hAnsiTheme="minorEastAsia"/>
          <w:b/>
          <w:u w:val="single"/>
          <w:lang w:val="en-US"/>
        </w:rPr>
      </w:pPr>
      <w:r w:rsidRPr="00A93269">
        <w:rPr>
          <w:rFonts w:asciiTheme="minorEastAsia" w:hAnsiTheme="minorEastAsia"/>
          <w:b/>
          <w:u w:val="single"/>
          <w:lang w:val="en-US"/>
        </w:rPr>
        <w:lastRenderedPageBreak/>
        <w:t>選舉方式</w:t>
      </w:r>
    </w:p>
    <w:p w14:paraId="25BD7037" w14:textId="77777777" w:rsidR="00E9759A" w:rsidRPr="00A93269" w:rsidRDefault="00E9759A" w:rsidP="00A93269">
      <w:pPr>
        <w:jc w:val="both"/>
        <w:rPr>
          <w:rFonts w:asciiTheme="minorEastAsia" w:hAnsiTheme="minorEastAsia"/>
          <w:b/>
          <w:u w:val="single"/>
          <w:lang w:val="en-US"/>
        </w:rPr>
      </w:pPr>
    </w:p>
    <w:p w14:paraId="75C5E2E6" w14:textId="77777777" w:rsidR="00A93269" w:rsidRPr="00A93269" w:rsidRDefault="00A93269" w:rsidP="00A93269">
      <w:pPr>
        <w:jc w:val="both"/>
        <w:rPr>
          <w:rFonts w:asciiTheme="minorEastAsia" w:hAnsiTheme="minorEastAsia"/>
          <w:lang w:val="en-US"/>
        </w:rPr>
      </w:pPr>
      <w:r w:rsidRPr="00A93269">
        <w:rPr>
          <w:rFonts w:asciiTheme="minorEastAsia" w:hAnsiTheme="minorEastAsia"/>
          <w:lang w:val="en-US"/>
        </w:rPr>
        <w:t>香港議會選舉法是依照普通法體制建立，包括：</w:t>
      </w:r>
    </w:p>
    <w:p w14:paraId="439E7536" w14:textId="77777777" w:rsidR="00A93269" w:rsidRPr="00A93269" w:rsidRDefault="00A93269" w:rsidP="00A93269">
      <w:pPr>
        <w:numPr>
          <w:ilvl w:val="0"/>
          <w:numId w:val="1"/>
        </w:numPr>
        <w:jc w:val="both"/>
        <w:rPr>
          <w:rFonts w:asciiTheme="minorEastAsia" w:hAnsiTheme="minorEastAsia"/>
          <w:lang w:val="en-US"/>
        </w:rPr>
      </w:pPr>
      <w:r w:rsidRPr="00A93269">
        <w:rPr>
          <w:rFonts w:asciiTheme="minorEastAsia" w:hAnsiTheme="minorEastAsia"/>
          <w:lang w:val="en-US"/>
        </w:rPr>
        <w:t>選民資格：香港議會選舉法確定選民資格標準，例如投票年齡限制為至少16歲、必須擁有香港人身份等。具體來說：</w:t>
      </w:r>
    </w:p>
    <w:p w14:paraId="31036293" w14:textId="77777777" w:rsidR="00A93269" w:rsidRPr="00A93269" w:rsidRDefault="00A93269" w:rsidP="00A93269">
      <w:pPr>
        <w:numPr>
          <w:ilvl w:val="1"/>
          <w:numId w:val="2"/>
        </w:numPr>
        <w:jc w:val="both"/>
        <w:rPr>
          <w:rFonts w:asciiTheme="minorEastAsia" w:hAnsiTheme="minorEastAsia"/>
          <w:lang w:val="en-US"/>
        </w:rPr>
      </w:pPr>
      <w:r w:rsidRPr="00A93269">
        <w:rPr>
          <w:rFonts w:asciiTheme="minorEastAsia" w:hAnsiTheme="minorEastAsia"/>
          <w:lang w:val="en-US"/>
        </w:rPr>
        <w:t>投票者年齡：選民應在選舉日當天在16歲或以上。</w:t>
      </w:r>
    </w:p>
    <w:p w14:paraId="69E95F97" w14:textId="77777777" w:rsidR="00A93269" w:rsidRPr="00A93269" w:rsidRDefault="00A93269" w:rsidP="00A93269">
      <w:pPr>
        <w:numPr>
          <w:ilvl w:val="1"/>
          <w:numId w:val="2"/>
        </w:numPr>
        <w:jc w:val="both"/>
        <w:rPr>
          <w:rFonts w:asciiTheme="minorEastAsia" w:hAnsiTheme="minorEastAsia"/>
          <w:lang w:val="en-US"/>
        </w:rPr>
      </w:pPr>
      <w:r w:rsidRPr="00A93269">
        <w:rPr>
          <w:rFonts w:asciiTheme="minorEastAsia" w:hAnsiTheme="minorEastAsia"/>
          <w:lang w:val="en-US"/>
        </w:rPr>
        <w:t>香港人身份資格（須符合以下其中一項條件）：</w:t>
      </w:r>
    </w:p>
    <w:p w14:paraId="39051AEB" w14:textId="77777777" w:rsidR="00A93269" w:rsidRPr="00A93269" w:rsidRDefault="00A93269" w:rsidP="00A93269">
      <w:pPr>
        <w:numPr>
          <w:ilvl w:val="2"/>
          <w:numId w:val="2"/>
        </w:numPr>
        <w:jc w:val="both"/>
        <w:rPr>
          <w:rFonts w:asciiTheme="minorEastAsia" w:hAnsiTheme="minorEastAsia"/>
          <w:lang w:val="en-US"/>
        </w:rPr>
      </w:pPr>
      <w:r w:rsidRPr="00A93269">
        <w:rPr>
          <w:rFonts w:asciiTheme="minorEastAsia" w:hAnsiTheme="minorEastAsia"/>
          <w:lang w:val="en-US"/>
        </w:rPr>
        <w:t>生於香港</w:t>
      </w:r>
    </w:p>
    <w:p w14:paraId="0B1F78FE" w14:textId="106E2141" w:rsidR="00A93269" w:rsidRPr="00446178" w:rsidRDefault="00A93269" w:rsidP="00A93269">
      <w:pPr>
        <w:numPr>
          <w:ilvl w:val="2"/>
          <w:numId w:val="2"/>
        </w:numPr>
        <w:jc w:val="both"/>
        <w:rPr>
          <w:rFonts w:asciiTheme="minorEastAsia" w:hAnsiTheme="minorEastAsia"/>
          <w:lang w:val="en-US"/>
        </w:rPr>
      </w:pPr>
      <w:r w:rsidRPr="00446178">
        <w:rPr>
          <w:rFonts w:asciiTheme="minorEastAsia" w:hAnsiTheme="minorEastAsia"/>
          <w:lang w:val="en-US"/>
        </w:rPr>
        <w:t>在香港居住7年或以上的人士</w:t>
      </w:r>
    </w:p>
    <w:p w14:paraId="51716F28" w14:textId="1842C325" w:rsidR="00A93269" w:rsidRPr="00A93269" w:rsidRDefault="00446178" w:rsidP="00A93269">
      <w:pPr>
        <w:numPr>
          <w:ilvl w:val="2"/>
          <w:numId w:val="2"/>
        </w:numPr>
        <w:jc w:val="both"/>
        <w:rPr>
          <w:rFonts w:asciiTheme="minorEastAsia" w:hAnsiTheme="minorEastAsia"/>
          <w:lang w:val="en-US"/>
        </w:rPr>
      </w:pPr>
      <w:r>
        <w:rPr>
          <w:rFonts w:asciiTheme="minorEastAsia" w:hAnsiTheme="minorEastAsia" w:hint="eastAsia"/>
          <w:lang w:val="x-none"/>
        </w:rPr>
        <w:t>以</w:t>
      </w:r>
      <w:r>
        <w:rPr>
          <w:rFonts w:asciiTheme="minorEastAsia" w:hAnsiTheme="minorEastAsia"/>
          <w:lang w:val="x-none"/>
        </w:rPr>
        <w:t>上</w:t>
      </w:r>
      <w:r w:rsidR="00A93269" w:rsidRPr="00A93269">
        <w:rPr>
          <w:rFonts w:asciiTheme="minorEastAsia" w:hAnsiTheme="minorEastAsia"/>
          <w:lang w:val="x-none"/>
        </w:rPr>
        <w:t>人</w:t>
      </w:r>
      <w:r w:rsidR="00A93269" w:rsidRPr="00A93269">
        <w:rPr>
          <w:rFonts w:asciiTheme="minorEastAsia" w:hAnsiTheme="minorEastAsia"/>
          <w:lang w:val="en-US"/>
        </w:rPr>
        <w:t>士所生的第一代子女</w:t>
      </w:r>
    </w:p>
    <w:p w14:paraId="07C224EE" w14:textId="77777777" w:rsidR="00A93269" w:rsidRPr="00A93269" w:rsidRDefault="00A93269" w:rsidP="00A93269">
      <w:pPr>
        <w:numPr>
          <w:ilvl w:val="1"/>
          <w:numId w:val="2"/>
        </w:numPr>
        <w:jc w:val="both"/>
        <w:rPr>
          <w:rFonts w:asciiTheme="minorEastAsia" w:hAnsiTheme="minorEastAsia"/>
          <w:lang w:val="en-US"/>
        </w:rPr>
      </w:pPr>
      <w:r w:rsidRPr="00A93269">
        <w:rPr>
          <w:rFonts w:asciiTheme="minorEastAsia" w:hAnsiTheme="minorEastAsia"/>
          <w:lang w:val="en-US"/>
        </w:rPr>
        <w:t>身份證明：須提供香港居民身份證或香港護照或海外護照，以證明香港人身份。</w:t>
      </w:r>
    </w:p>
    <w:p w14:paraId="3E0F784E" w14:textId="77777777" w:rsidR="00A93269" w:rsidRPr="00A93269" w:rsidRDefault="00A93269" w:rsidP="00A93269">
      <w:pPr>
        <w:numPr>
          <w:ilvl w:val="1"/>
          <w:numId w:val="2"/>
        </w:numPr>
        <w:jc w:val="both"/>
        <w:rPr>
          <w:rFonts w:asciiTheme="minorEastAsia" w:hAnsiTheme="minorEastAsia"/>
          <w:lang w:val="en-US"/>
        </w:rPr>
      </w:pPr>
      <w:r w:rsidRPr="00A93269">
        <w:rPr>
          <w:rFonts w:asciiTheme="minorEastAsia" w:hAnsiTheme="minorEastAsia"/>
          <w:lang w:val="en-US"/>
        </w:rPr>
        <w:t>身份驗證：須經過身份驗證，才可獲得合法選民資格。</w:t>
      </w:r>
    </w:p>
    <w:p w14:paraId="72872ADD" w14:textId="77777777" w:rsidR="00A93269" w:rsidRPr="00A93269" w:rsidRDefault="00A93269" w:rsidP="00A93269">
      <w:pPr>
        <w:numPr>
          <w:ilvl w:val="1"/>
          <w:numId w:val="2"/>
        </w:numPr>
        <w:jc w:val="both"/>
        <w:rPr>
          <w:rFonts w:asciiTheme="minorEastAsia" w:hAnsiTheme="minorEastAsia"/>
          <w:lang w:val="en-US"/>
        </w:rPr>
      </w:pPr>
      <w:r w:rsidRPr="00A93269">
        <w:rPr>
          <w:rFonts w:asciiTheme="minorEastAsia" w:hAnsiTheme="minorEastAsia"/>
          <w:lang w:val="en-US"/>
        </w:rPr>
        <w:t>選舉權保障：在選舉期間，不能因犯罪或其他刑事因素被剝遭剝奪選舉權。</w:t>
      </w:r>
    </w:p>
    <w:p w14:paraId="46845B05" w14:textId="77777777" w:rsidR="00A93269" w:rsidRDefault="00A93269" w:rsidP="00A93269">
      <w:pPr>
        <w:numPr>
          <w:ilvl w:val="1"/>
          <w:numId w:val="2"/>
        </w:numPr>
        <w:jc w:val="both"/>
        <w:rPr>
          <w:rFonts w:asciiTheme="minorEastAsia" w:hAnsiTheme="minorEastAsia"/>
          <w:lang w:val="en-US"/>
        </w:rPr>
      </w:pPr>
      <w:r w:rsidRPr="00A93269">
        <w:rPr>
          <w:rFonts w:asciiTheme="minorEastAsia" w:hAnsiTheme="minorEastAsia"/>
          <w:lang w:val="en-US"/>
        </w:rPr>
        <w:t>重複投票：合資格選民只可投票一次，不得重複。</w:t>
      </w:r>
    </w:p>
    <w:p w14:paraId="5EA496AC" w14:textId="77777777" w:rsidR="00A93269" w:rsidRPr="00A93269" w:rsidRDefault="00A93269" w:rsidP="00A93269">
      <w:pPr>
        <w:ind w:left="1440"/>
        <w:jc w:val="both"/>
        <w:rPr>
          <w:rFonts w:asciiTheme="minorEastAsia" w:hAnsiTheme="minorEastAsia"/>
          <w:lang w:val="en-US"/>
        </w:rPr>
      </w:pPr>
    </w:p>
    <w:p w14:paraId="6B3525BD" w14:textId="77777777" w:rsidR="00A93269" w:rsidRPr="00A93269" w:rsidRDefault="00A93269" w:rsidP="00A93269">
      <w:pPr>
        <w:numPr>
          <w:ilvl w:val="0"/>
          <w:numId w:val="2"/>
        </w:numPr>
        <w:jc w:val="both"/>
        <w:rPr>
          <w:rFonts w:asciiTheme="minorEastAsia" w:hAnsiTheme="minorEastAsia"/>
          <w:lang w:val="en-US"/>
        </w:rPr>
      </w:pPr>
      <w:r w:rsidRPr="00A93269">
        <w:rPr>
          <w:rFonts w:asciiTheme="minorEastAsia" w:hAnsiTheme="minorEastAsia"/>
          <w:lang w:val="en-US"/>
        </w:rPr>
        <w:t>候選人資格：香港議會選舉法規範了候選人資格：年滿21歲及擁有香港人身份者均可參選。</w:t>
      </w:r>
    </w:p>
    <w:p w14:paraId="70F5BB05" w14:textId="4551D783" w:rsidR="00A93269" w:rsidRPr="00A93269" w:rsidRDefault="00A93269" w:rsidP="00A93269">
      <w:pPr>
        <w:numPr>
          <w:ilvl w:val="1"/>
          <w:numId w:val="2"/>
        </w:numPr>
        <w:jc w:val="both"/>
        <w:rPr>
          <w:rFonts w:asciiTheme="minorEastAsia" w:hAnsiTheme="minorEastAsia"/>
          <w:lang w:val="en-US"/>
        </w:rPr>
      </w:pPr>
      <w:r w:rsidRPr="00A93269">
        <w:rPr>
          <w:rFonts w:asciiTheme="minorEastAsia" w:hAnsiTheme="minorEastAsia"/>
          <w:lang w:val="en-US"/>
        </w:rPr>
        <w:t>年齡條件：候選人應在</w:t>
      </w:r>
      <w:r w:rsidR="00446178">
        <w:rPr>
          <w:rFonts w:asciiTheme="minorEastAsia" w:hAnsiTheme="minorEastAsia"/>
          <w:lang w:val="x-none"/>
        </w:rPr>
        <w:t>報</w:t>
      </w:r>
      <w:r w:rsidR="00446178">
        <w:rPr>
          <w:rFonts w:asciiTheme="minorEastAsia" w:hAnsiTheme="minorEastAsia" w:hint="eastAsia"/>
          <w:lang w:val="x-none"/>
        </w:rPr>
        <w:t>名</w:t>
      </w:r>
      <w:r w:rsidR="00446178">
        <w:rPr>
          <w:rFonts w:asciiTheme="minorEastAsia" w:hAnsiTheme="minorEastAsia"/>
          <w:lang w:val="x-none"/>
        </w:rPr>
        <w:t>日</w:t>
      </w:r>
      <w:r w:rsidRPr="00A93269">
        <w:rPr>
          <w:rFonts w:asciiTheme="minorEastAsia" w:hAnsiTheme="minorEastAsia"/>
          <w:lang w:val="en-US"/>
        </w:rPr>
        <w:t>屆21歲或以上。</w:t>
      </w:r>
    </w:p>
    <w:p w14:paraId="1E14964B" w14:textId="31211A88" w:rsidR="00A93269" w:rsidRPr="00A93269" w:rsidRDefault="00A93269" w:rsidP="00A93269">
      <w:pPr>
        <w:numPr>
          <w:ilvl w:val="1"/>
          <w:numId w:val="2"/>
        </w:numPr>
        <w:jc w:val="both"/>
        <w:rPr>
          <w:rFonts w:asciiTheme="minorEastAsia" w:hAnsiTheme="minorEastAsia"/>
          <w:lang w:val="en-US"/>
        </w:rPr>
      </w:pPr>
      <w:r w:rsidRPr="00A93269">
        <w:rPr>
          <w:rFonts w:asciiTheme="minorEastAsia" w:hAnsiTheme="minorEastAsia"/>
          <w:lang w:val="en-US"/>
        </w:rPr>
        <w:t>身份資格：</w:t>
      </w:r>
      <w:r w:rsidRPr="00446178">
        <w:rPr>
          <w:rFonts w:asciiTheme="minorEastAsia" w:hAnsiTheme="minorEastAsia"/>
          <w:lang w:val="en-US"/>
        </w:rPr>
        <w:t>香港</w:t>
      </w:r>
      <w:r w:rsidR="00446178" w:rsidRPr="00446178">
        <w:rPr>
          <w:rFonts w:asciiTheme="minorEastAsia" w:hAnsiTheme="minorEastAsia"/>
          <w:lang w:val="en-US"/>
        </w:rPr>
        <w:t>人</w:t>
      </w:r>
      <w:r w:rsidRPr="00446178">
        <w:rPr>
          <w:rFonts w:asciiTheme="minorEastAsia" w:hAnsiTheme="minorEastAsia"/>
          <w:lang w:val="en-US"/>
        </w:rPr>
        <w:t>。</w:t>
      </w:r>
    </w:p>
    <w:p w14:paraId="404208C0" w14:textId="77777777" w:rsidR="00A93269" w:rsidRDefault="00A93269" w:rsidP="00A93269">
      <w:pPr>
        <w:numPr>
          <w:ilvl w:val="1"/>
          <w:numId w:val="2"/>
        </w:numPr>
        <w:jc w:val="both"/>
        <w:rPr>
          <w:rFonts w:asciiTheme="minorEastAsia" w:hAnsiTheme="minorEastAsia"/>
          <w:lang w:val="en-US"/>
        </w:rPr>
      </w:pPr>
      <w:r w:rsidRPr="00A93269">
        <w:rPr>
          <w:rFonts w:asciiTheme="minorEastAsia" w:hAnsiTheme="minorEastAsia"/>
          <w:lang w:val="en-US"/>
        </w:rPr>
        <w:t>候選人登記：須進行登記並經選委會驗證，方可獲得候選資格。</w:t>
      </w:r>
    </w:p>
    <w:p w14:paraId="405695AD" w14:textId="77777777" w:rsidR="00A93269" w:rsidRPr="00A93269" w:rsidRDefault="00A93269" w:rsidP="00A93269">
      <w:pPr>
        <w:ind w:left="1440"/>
        <w:jc w:val="both"/>
        <w:rPr>
          <w:rFonts w:asciiTheme="minorEastAsia" w:hAnsiTheme="minorEastAsia"/>
          <w:lang w:val="en-US"/>
        </w:rPr>
      </w:pPr>
    </w:p>
    <w:p w14:paraId="54B8E537" w14:textId="12299B7B" w:rsidR="00A93269" w:rsidRDefault="00A93269" w:rsidP="00A93269">
      <w:pPr>
        <w:numPr>
          <w:ilvl w:val="0"/>
          <w:numId w:val="2"/>
        </w:numPr>
        <w:jc w:val="both"/>
        <w:rPr>
          <w:rFonts w:asciiTheme="minorEastAsia" w:hAnsiTheme="minorEastAsia"/>
          <w:lang w:val="en-US"/>
        </w:rPr>
      </w:pPr>
      <w:r w:rsidRPr="00A93269">
        <w:rPr>
          <w:rFonts w:asciiTheme="minorEastAsia" w:hAnsiTheme="minorEastAsia"/>
          <w:lang w:val="en-US"/>
        </w:rPr>
        <w:t>議員議席：第一屆香港議會法定議席</w:t>
      </w:r>
      <w:r w:rsidR="007D4774" w:rsidRPr="00CC46A3">
        <w:rPr>
          <w:rFonts w:asciiTheme="minorEastAsia" w:hAnsiTheme="minorEastAsia" w:hint="eastAsia"/>
          <w:lang w:val="en-US"/>
        </w:rPr>
        <w:t>為</w:t>
      </w:r>
      <w:r w:rsidRPr="00446178">
        <w:rPr>
          <w:rFonts w:asciiTheme="minorEastAsia" w:hAnsiTheme="minorEastAsia"/>
          <w:lang w:val="en-US"/>
        </w:rPr>
        <w:t>35席</w:t>
      </w:r>
      <w:r w:rsidRPr="00A93269">
        <w:rPr>
          <w:rFonts w:asciiTheme="minorEastAsia" w:hAnsiTheme="minorEastAsia"/>
          <w:lang w:val="en-US"/>
        </w:rPr>
        <w:t>，一旦候選人數目不足，將以合資格候選人數目的80%</w:t>
      </w:r>
      <w:r w:rsidR="00CC46A3" w:rsidRPr="00CC46A3">
        <w:rPr>
          <w:rFonts w:asciiTheme="minorEastAsia" w:hAnsiTheme="minorEastAsia" w:hint="eastAsia"/>
          <w:lang w:val="en-US"/>
        </w:rPr>
        <w:t>為</w:t>
      </w:r>
      <w:r w:rsidR="00CC46A3" w:rsidRPr="00A93269">
        <w:rPr>
          <w:rFonts w:asciiTheme="minorEastAsia" w:hAnsiTheme="minorEastAsia"/>
          <w:lang w:val="en-US"/>
        </w:rPr>
        <w:t>法定議席</w:t>
      </w:r>
      <w:r w:rsidRPr="00A93269">
        <w:rPr>
          <w:rFonts w:asciiTheme="minorEastAsia" w:hAnsiTheme="minorEastAsia"/>
          <w:lang w:val="en-US"/>
        </w:rPr>
        <w:t>。</w:t>
      </w:r>
    </w:p>
    <w:p w14:paraId="543E40E0" w14:textId="77777777" w:rsidR="00A93269" w:rsidRPr="00A93269" w:rsidRDefault="00A93269" w:rsidP="00A93269">
      <w:pPr>
        <w:ind w:left="720"/>
        <w:jc w:val="both"/>
        <w:rPr>
          <w:rFonts w:asciiTheme="minorEastAsia" w:hAnsiTheme="minorEastAsia"/>
          <w:lang w:val="en-US"/>
        </w:rPr>
      </w:pPr>
    </w:p>
    <w:p w14:paraId="734BBFAB" w14:textId="09752A04" w:rsidR="00A93269" w:rsidRDefault="00A93269" w:rsidP="00A93269">
      <w:pPr>
        <w:numPr>
          <w:ilvl w:val="0"/>
          <w:numId w:val="2"/>
        </w:numPr>
        <w:jc w:val="both"/>
        <w:rPr>
          <w:rFonts w:asciiTheme="minorEastAsia" w:hAnsiTheme="minorEastAsia"/>
          <w:lang w:val="en-US"/>
        </w:rPr>
      </w:pPr>
      <w:r w:rsidRPr="00A93269">
        <w:rPr>
          <w:rFonts w:asciiTheme="minorEastAsia" w:hAnsiTheme="minorEastAsia"/>
          <w:lang w:val="en-US"/>
        </w:rPr>
        <w:t>議員任期：由當選日起計四年。</w:t>
      </w:r>
    </w:p>
    <w:p w14:paraId="3C04EB59" w14:textId="77777777" w:rsidR="00A93269" w:rsidRPr="00A93269" w:rsidRDefault="00A93269" w:rsidP="00A93269">
      <w:pPr>
        <w:jc w:val="both"/>
        <w:rPr>
          <w:rFonts w:asciiTheme="minorEastAsia" w:hAnsiTheme="minorEastAsia"/>
          <w:lang w:val="en-US"/>
        </w:rPr>
      </w:pPr>
    </w:p>
    <w:p w14:paraId="23C58249" w14:textId="7BDBA6AB" w:rsidR="00A93269" w:rsidRDefault="00A93269" w:rsidP="00A93269">
      <w:pPr>
        <w:numPr>
          <w:ilvl w:val="0"/>
          <w:numId w:val="2"/>
        </w:numPr>
        <w:jc w:val="both"/>
        <w:rPr>
          <w:rFonts w:asciiTheme="minorEastAsia" w:hAnsiTheme="minorEastAsia"/>
          <w:lang w:val="en-US"/>
        </w:rPr>
      </w:pPr>
      <w:r w:rsidRPr="00A93269">
        <w:rPr>
          <w:rFonts w:asciiTheme="minorEastAsia" w:hAnsiTheme="minorEastAsia"/>
          <w:lang w:val="en-US"/>
        </w:rPr>
        <w:t>選舉形式：第一屆選舉將把整個香港地區作為一個超級選區，讓海內外香港人選民一</w:t>
      </w:r>
      <w:r w:rsidR="00C156A3">
        <w:rPr>
          <w:rFonts w:asciiTheme="minorEastAsia" w:hAnsiTheme="minorEastAsia" w:hint="eastAsia"/>
          <w:lang w:val="en-US"/>
        </w:rPr>
        <w:t>籃</w:t>
      </w:r>
      <w:r w:rsidRPr="00A93269">
        <w:rPr>
          <w:rFonts w:asciiTheme="minorEastAsia" w:hAnsiTheme="minorEastAsia"/>
          <w:lang w:val="en-US"/>
        </w:rPr>
        <w:t>子選出35個議席。</w:t>
      </w:r>
    </w:p>
    <w:p w14:paraId="6B23F2E6" w14:textId="77777777" w:rsidR="00A93269" w:rsidRPr="00A93269" w:rsidRDefault="00A93269" w:rsidP="00A93269">
      <w:pPr>
        <w:jc w:val="both"/>
        <w:rPr>
          <w:rFonts w:asciiTheme="minorEastAsia" w:hAnsiTheme="minorEastAsia"/>
          <w:lang w:val="en-US"/>
        </w:rPr>
      </w:pPr>
    </w:p>
    <w:p w14:paraId="5D2A4D3A" w14:textId="77777777" w:rsidR="00A93269" w:rsidRPr="00A93269" w:rsidRDefault="00A93269" w:rsidP="00A93269">
      <w:pPr>
        <w:numPr>
          <w:ilvl w:val="0"/>
          <w:numId w:val="2"/>
        </w:numPr>
        <w:jc w:val="both"/>
        <w:rPr>
          <w:rFonts w:asciiTheme="minorEastAsia" w:hAnsiTheme="minorEastAsia"/>
          <w:lang w:val="en-US"/>
        </w:rPr>
      </w:pPr>
      <w:r w:rsidRPr="00A93269">
        <w:rPr>
          <w:rFonts w:asciiTheme="minorEastAsia" w:hAnsiTheme="minorEastAsia"/>
          <w:lang w:val="en-US"/>
        </w:rPr>
        <w:t>選舉程序包括提名、競爭、選票投放、開票及選舉結果公告等環節。</w:t>
      </w:r>
    </w:p>
    <w:p w14:paraId="3AE184A9" w14:textId="77777777" w:rsidR="00A93269" w:rsidRPr="00A93269" w:rsidRDefault="00A93269" w:rsidP="00A93269">
      <w:pPr>
        <w:numPr>
          <w:ilvl w:val="1"/>
          <w:numId w:val="2"/>
        </w:numPr>
        <w:jc w:val="both"/>
        <w:rPr>
          <w:rFonts w:asciiTheme="minorEastAsia" w:hAnsiTheme="minorEastAsia"/>
          <w:lang w:val="en-US"/>
        </w:rPr>
      </w:pPr>
      <w:r w:rsidRPr="00A93269">
        <w:rPr>
          <w:rFonts w:asciiTheme="minorEastAsia" w:hAnsiTheme="minorEastAsia"/>
          <w:lang w:val="en-US"/>
        </w:rPr>
        <w:t>選舉公告：選委會預先公告選舉日期、候選人資格及其他相關事項，並訂定選舉進程。</w:t>
      </w:r>
    </w:p>
    <w:p w14:paraId="78AB1205" w14:textId="77777777" w:rsidR="00A93269" w:rsidRPr="00A93269" w:rsidRDefault="00A93269" w:rsidP="00A93269">
      <w:pPr>
        <w:numPr>
          <w:ilvl w:val="1"/>
          <w:numId w:val="2"/>
        </w:numPr>
        <w:jc w:val="both"/>
        <w:rPr>
          <w:rFonts w:asciiTheme="minorEastAsia" w:hAnsiTheme="minorEastAsia"/>
          <w:lang w:val="en-US"/>
        </w:rPr>
      </w:pPr>
      <w:r w:rsidRPr="00A93269">
        <w:rPr>
          <w:rFonts w:asciiTheme="minorEastAsia" w:hAnsiTheme="minorEastAsia"/>
          <w:lang w:val="en-US"/>
        </w:rPr>
        <w:t>選民證明：具備選舉資格的香港人須完成認證以成為合法選民。</w:t>
      </w:r>
    </w:p>
    <w:p w14:paraId="55DF46B9" w14:textId="0E54A9CC" w:rsidR="00A93269" w:rsidRPr="00A93269" w:rsidRDefault="00A93269" w:rsidP="00A93269">
      <w:pPr>
        <w:numPr>
          <w:ilvl w:val="1"/>
          <w:numId w:val="2"/>
        </w:numPr>
        <w:jc w:val="both"/>
        <w:rPr>
          <w:rFonts w:asciiTheme="minorEastAsia" w:hAnsiTheme="minorEastAsia"/>
          <w:lang w:val="en-US"/>
        </w:rPr>
      </w:pPr>
      <w:r w:rsidRPr="00A93269">
        <w:rPr>
          <w:rFonts w:asciiTheme="minorEastAsia" w:hAnsiTheme="minorEastAsia"/>
          <w:lang w:val="en-US"/>
        </w:rPr>
        <w:t>香港議會候選人提名：候選人須獲得</w:t>
      </w:r>
      <w:r w:rsidR="00646017" w:rsidRPr="00446178">
        <w:rPr>
          <w:rFonts w:asciiTheme="minorEastAsia" w:hAnsiTheme="minorEastAsia"/>
          <w:lang w:val="x-none"/>
        </w:rPr>
        <w:t>三</w:t>
      </w:r>
      <w:r w:rsidRPr="00446178">
        <w:rPr>
          <w:rFonts w:asciiTheme="minorEastAsia" w:hAnsiTheme="minorEastAsia"/>
          <w:lang w:val="x-none"/>
        </w:rPr>
        <w:t>個</w:t>
      </w:r>
      <w:r w:rsidRPr="00446178">
        <w:rPr>
          <w:rFonts w:asciiTheme="minorEastAsia" w:hAnsiTheme="minorEastAsia"/>
          <w:lang w:val="en-US"/>
        </w:rPr>
        <w:t>選民簽名作為提名人</w:t>
      </w:r>
      <w:r w:rsidR="00CC46A3" w:rsidRPr="00A93269">
        <w:rPr>
          <w:rFonts w:asciiTheme="minorEastAsia" w:hAnsiTheme="minorEastAsia"/>
          <w:lang w:val="en-US"/>
        </w:rPr>
        <w:t>，</w:t>
      </w:r>
      <w:r w:rsidR="00CC46A3" w:rsidRPr="00446178">
        <w:rPr>
          <w:rFonts w:asciiTheme="minorEastAsia" w:hAnsiTheme="minorEastAsia"/>
          <w:lang w:val="en-US"/>
        </w:rPr>
        <w:t>提名人</w:t>
      </w:r>
      <w:r w:rsidR="00CC46A3" w:rsidRPr="00CC46A3">
        <w:rPr>
          <w:rFonts w:asciiTheme="minorEastAsia" w:hAnsiTheme="minorEastAsia" w:hint="eastAsia"/>
          <w:lang w:val="en-US"/>
        </w:rPr>
        <w:t>資料並不會公開</w:t>
      </w:r>
      <w:r w:rsidR="00CC46A3" w:rsidRPr="00A93269">
        <w:rPr>
          <w:rFonts w:asciiTheme="minorEastAsia" w:hAnsiTheme="minorEastAsia"/>
          <w:lang w:val="en-US"/>
        </w:rPr>
        <w:t>。</w:t>
      </w:r>
    </w:p>
    <w:p w14:paraId="71A8F940" w14:textId="77777777" w:rsidR="00A93269" w:rsidRPr="00A93269" w:rsidRDefault="00A93269" w:rsidP="00A93269">
      <w:pPr>
        <w:numPr>
          <w:ilvl w:val="1"/>
          <w:numId w:val="2"/>
        </w:numPr>
        <w:jc w:val="both"/>
        <w:rPr>
          <w:rFonts w:asciiTheme="minorEastAsia" w:hAnsiTheme="minorEastAsia"/>
          <w:lang w:val="en-US"/>
        </w:rPr>
      </w:pPr>
      <w:r w:rsidRPr="00A93269">
        <w:rPr>
          <w:rFonts w:asciiTheme="minorEastAsia" w:hAnsiTheme="minorEastAsia"/>
          <w:lang w:val="en-US"/>
        </w:rPr>
        <w:t>審查候選人資格：選委會將審查候選人所提供資料以確認符合資格。經審查後，合資格的候選人正式成為香港議會選舉參選人。</w:t>
      </w:r>
    </w:p>
    <w:p w14:paraId="7A6F087A" w14:textId="77777777" w:rsidR="00A93269" w:rsidRPr="00A93269" w:rsidRDefault="00A93269" w:rsidP="00A93269">
      <w:pPr>
        <w:numPr>
          <w:ilvl w:val="1"/>
          <w:numId w:val="2"/>
        </w:numPr>
        <w:jc w:val="both"/>
        <w:rPr>
          <w:rFonts w:asciiTheme="minorEastAsia" w:hAnsiTheme="minorEastAsia"/>
          <w:lang w:val="en-US"/>
        </w:rPr>
      </w:pPr>
      <w:r w:rsidRPr="00A93269">
        <w:rPr>
          <w:rFonts w:asciiTheme="minorEastAsia" w:hAnsiTheme="minorEastAsia"/>
          <w:lang w:val="en-US"/>
        </w:rPr>
        <w:t>競選活動：在選舉日舉行之前前，參選人展開競選舉活動，如發表政綱、政策聲明，以及參與辯論等，公開參選主張和個人抱負，尋求選民投票支持。</w:t>
      </w:r>
    </w:p>
    <w:p w14:paraId="10A536D2" w14:textId="3353BB0E" w:rsidR="00A93269" w:rsidRPr="00A93269" w:rsidRDefault="00A93269" w:rsidP="00A93269">
      <w:pPr>
        <w:numPr>
          <w:ilvl w:val="1"/>
          <w:numId w:val="2"/>
        </w:numPr>
        <w:jc w:val="both"/>
        <w:rPr>
          <w:rFonts w:asciiTheme="minorEastAsia" w:hAnsiTheme="minorEastAsia"/>
          <w:lang w:val="en-US"/>
        </w:rPr>
      </w:pPr>
      <w:r w:rsidRPr="00A93269">
        <w:rPr>
          <w:rFonts w:asciiTheme="minorEastAsia" w:hAnsiTheme="minorEastAsia"/>
          <w:lang w:val="en-US"/>
        </w:rPr>
        <w:t>選票投放：在正式的投票期間</w:t>
      </w:r>
      <w:r w:rsidR="0024242A" w:rsidRPr="00446178">
        <w:rPr>
          <w:rFonts w:asciiTheme="minorEastAsia" w:hAnsiTheme="minorEastAsia"/>
          <w:lang w:val="en-US"/>
        </w:rPr>
        <w:t>，</w:t>
      </w:r>
      <w:r w:rsidR="0024242A" w:rsidRPr="0024242A">
        <w:rPr>
          <w:rFonts w:asciiTheme="minorEastAsia" w:hAnsiTheme="minorEastAsia" w:hint="eastAsia"/>
          <w:lang w:val="en-US"/>
        </w:rPr>
        <w:t>即</w:t>
      </w:r>
      <w:r w:rsidR="00F35A47" w:rsidRPr="00446178">
        <w:rPr>
          <w:rFonts w:asciiTheme="minorEastAsia" w:hAnsiTheme="minorEastAsia" w:hint="eastAsia"/>
          <w:lang w:val="en-US"/>
        </w:rPr>
        <w:t>選委會正式公布選舉日期生效</w:t>
      </w:r>
      <w:r w:rsidR="00446178" w:rsidRPr="00446178">
        <w:rPr>
          <w:rFonts w:asciiTheme="minorEastAsia" w:hAnsiTheme="minorEastAsia" w:hint="eastAsia"/>
          <w:lang w:val="en-US"/>
        </w:rPr>
        <w:t>0</w:t>
      </w:r>
      <w:r w:rsidR="00446178" w:rsidRPr="00446178">
        <w:rPr>
          <w:rFonts w:asciiTheme="minorEastAsia" w:hAnsiTheme="minorEastAsia"/>
          <w:lang w:val="en-US"/>
        </w:rPr>
        <w:t>0:00am</w:t>
      </w:r>
      <w:r w:rsidR="00F35A47" w:rsidRPr="00446178">
        <w:rPr>
          <w:rFonts w:asciiTheme="minorEastAsia" w:hAnsiTheme="minorEastAsia" w:hint="eastAsia"/>
          <w:lang w:val="en-US"/>
        </w:rPr>
        <w:t>之後起計三十天</w:t>
      </w:r>
      <w:r w:rsidR="00F54DC0" w:rsidRPr="00446178">
        <w:rPr>
          <w:rFonts w:asciiTheme="minorEastAsia" w:hAnsiTheme="minorEastAsia" w:hint="eastAsia"/>
          <w:lang w:val="en-US"/>
        </w:rPr>
        <w:t>，截止時間為</w:t>
      </w:r>
      <w:r w:rsidR="00F54DC0" w:rsidRPr="00446178">
        <w:rPr>
          <w:rFonts w:asciiTheme="minorEastAsia" w:hAnsiTheme="minorEastAsia"/>
          <w:lang w:val="en-US"/>
        </w:rPr>
        <w:t>23:59pm</w:t>
      </w:r>
      <w:r w:rsidR="00446178" w:rsidRPr="00446178">
        <w:rPr>
          <w:rFonts w:asciiTheme="minorEastAsia" w:hAnsiTheme="minorEastAsia"/>
          <w:lang w:val="en-US"/>
        </w:rPr>
        <w:t>，</w:t>
      </w:r>
      <w:r w:rsidR="00446178">
        <w:rPr>
          <w:rFonts w:asciiTheme="minorEastAsia" w:hAnsiTheme="minorEastAsia" w:hint="eastAsia"/>
          <w:lang w:val="x-none"/>
        </w:rPr>
        <w:t>以</w:t>
      </w:r>
      <w:r w:rsidR="00446178" w:rsidRPr="00446178">
        <w:rPr>
          <w:rFonts w:asciiTheme="minorEastAsia" w:hAnsiTheme="minorEastAsia"/>
          <w:lang w:val="en-US"/>
        </w:rPr>
        <w:t>香港</w:t>
      </w:r>
      <w:r w:rsidR="00446178" w:rsidRPr="00446178">
        <w:rPr>
          <w:rFonts w:asciiTheme="minorEastAsia" w:hAnsiTheme="minorEastAsia" w:hint="eastAsia"/>
          <w:lang w:val="en-US"/>
        </w:rPr>
        <w:t>時區G</w:t>
      </w:r>
      <w:r w:rsidR="00446178" w:rsidRPr="00446178">
        <w:rPr>
          <w:rFonts w:asciiTheme="minorEastAsia" w:hAnsiTheme="minorEastAsia"/>
          <w:lang w:val="en-US"/>
        </w:rPr>
        <w:t>MT+8</w:t>
      </w:r>
      <w:r w:rsidR="00446178">
        <w:rPr>
          <w:rFonts w:asciiTheme="minorEastAsia" w:hAnsiTheme="minorEastAsia"/>
          <w:lang w:val="x-none"/>
        </w:rPr>
        <w:t>作</w:t>
      </w:r>
      <w:r w:rsidR="00446178" w:rsidRPr="00446178">
        <w:rPr>
          <w:rFonts w:asciiTheme="minorEastAsia" w:hAnsiTheme="minorEastAsia"/>
          <w:lang w:val="x-none"/>
        </w:rPr>
        <w:t>準</w:t>
      </w:r>
      <w:r w:rsidR="0024242A" w:rsidRPr="00A93269">
        <w:rPr>
          <w:rFonts w:asciiTheme="minorEastAsia" w:hAnsiTheme="minorEastAsia"/>
          <w:lang w:val="en-US"/>
        </w:rPr>
        <w:t>。</w:t>
      </w:r>
      <w:r w:rsidRPr="00446178">
        <w:rPr>
          <w:rFonts w:asciiTheme="minorEastAsia" w:hAnsiTheme="minorEastAsia"/>
          <w:lang w:val="en-US"/>
        </w:rPr>
        <w:t>合法</w:t>
      </w:r>
      <w:r w:rsidRPr="00446178">
        <w:rPr>
          <w:rFonts w:asciiTheme="minorEastAsia" w:hAnsiTheme="minorEastAsia"/>
          <w:lang w:val="en-US"/>
        </w:rPr>
        <w:lastRenderedPageBreak/>
        <w:t>選民可以選擇網上或於指定</w:t>
      </w:r>
      <w:r w:rsidR="00A54940" w:rsidRPr="00446178">
        <w:rPr>
          <w:rFonts w:asciiTheme="minorEastAsia" w:hAnsiTheme="minorEastAsia" w:hint="eastAsia"/>
          <w:lang w:val="en-US"/>
        </w:rPr>
        <w:t>實體</w:t>
      </w:r>
      <w:r w:rsidRPr="00446178">
        <w:rPr>
          <w:rFonts w:asciiTheme="minorEastAsia" w:hAnsiTheme="minorEastAsia"/>
          <w:lang w:val="en-US"/>
        </w:rPr>
        <w:t>投票站投票</w:t>
      </w:r>
      <w:r w:rsidR="00A54940" w:rsidRPr="00446178">
        <w:rPr>
          <w:rFonts w:asciiTheme="minorEastAsia" w:hAnsiTheme="minorEastAsia"/>
          <w:lang w:val="en-US"/>
        </w:rPr>
        <w:t>，</w:t>
      </w:r>
      <w:r w:rsidR="00A54940" w:rsidRPr="00446178">
        <w:rPr>
          <w:rFonts w:asciiTheme="minorEastAsia" w:hAnsiTheme="minorEastAsia" w:hint="eastAsia"/>
          <w:lang w:val="en-US"/>
        </w:rPr>
        <w:t>投票站將沿用</w:t>
      </w:r>
      <w:r w:rsidR="00446178" w:rsidRPr="00446178">
        <w:rPr>
          <w:rFonts w:asciiTheme="minorEastAsia" w:hAnsiTheme="minorEastAsia"/>
          <w:lang w:val="en-US"/>
        </w:rPr>
        <w:t>網上</w:t>
      </w:r>
      <w:r w:rsidR="00A54940" w:rsidRPr="00446178">
        <w:rPr>
          <w:rFonts w:asciiTheme="minorEastAsia" w:hAnsiTheme="minorEastAsia" w:hint="eastAsia"/>
          <w:lang w:val="en-US"/>
        </w:rPr>
        <w:t>投票系統並由義工協助</w:t>
      </w:r>
      <w:r w:rsidR="00C156A3">
        <w:rPr>
          <w:rFonts w:asciiTheme="minorEastAsia" w:hAnsiTheme="minorEastAsia" w:hint="eastAsia"/>
          <w:lang w:val="en-GB"/>
        </w:rPr>
        <w:t>（</w:t>
      </w:r>
      <w:r w:rsidR="00C156A3" w:rsidRPr="007132BE">
        <w:rPr>
          <w:rFonts w:asciiTheme="minorEastAsia" w:hAnsiTheme="minorEastAsia" w:cs="AppleExternalUIFontHongKongChin" w:hint="eastAsia"/>
          <w:kern w:val="0"/>
          <w:lang w:val="en-GB"/>
        </w:rPr>
        <w:t>見附件一</w:t>
      </w:r>
      <w:r w:rsidR="00C156A3">
        <w:rPr>
          <w:rFonts w:asciiTheme="minorEastAsia" w:hAnsiTheme="minorEastAsia" w:hint="eastAsia"/>
          <w:lang w:val="en-GB"/>
        </w:rPr>
        <w:t>）</w:t>
      </w:r>
      <w:r w:rsidRPr="00A93269">
        <w:rPr>
          <w:rFonts w:asciiTheme="minorEastAsia" w:hAnsiTheme="minorEastAsia"/>
          <w:lang w:val="en-US"/>
        </w:rPr>
        <w:t>。</w:t>
      </w:r>
    </w:p>
    <w:p w14:paraId="2D34CB91" w14:textId="77777777" w:rsidR="00A93269" w:rsidRPr="00A93269" w:rsidRDefault="00A93269" w:rsidP="00A93269">
      <w:pPr>
        <w:numPr>
          <w:ilvl w:val="1"/>
          <w:numId w:val="2"/>
        </w:numPr>
        <w:jc w:val="both"/>
        <w:rPr>
          <w:rFonts w:asciiTheme="minorEastAsia" w:hAnsiTheme="minorEastAsia"/>
          <w:lang w:val="en-US"/>
        </w:rPr>
      </w:pPr>
      <w:r w:rsidRPr="00A93269">
        <w:rPr>
          <w:rFonts w:asciiTheme="minorEastAsia" w:hAnsiTheme="minorEastAsia"/>
          <w:lang w:val="en-US"/>
        </w:rPr>
        <w:t>開票及計票數：投票結束後，選委會宣布將開票及統計，以確定各參選人所獲票數。</w:t>
      </w:r>
    </w:p>
    <w:p w14:paraId="5D7232C5" w14:textId="77777777" w:rsidR="00A93269" w:rsidRPr="00A93269" w:rsidRDefault="00A93269" w:rsidP="00A93269">
      <w:pPr>
        <w:numPr>
          <w:ilvl w:val="1"/>
          <w:numId w:val="2"/>
        </w:numPr>
        <w:jc w:val="both"/>
        <w:rPr>
          <w:rFonts w:asciiTheme="minorEastAsia" w:hAnsiTheme="minorEastAsia"/>
          <w:lang w:val="en-US"/>
        </w:rPr>
      </w:pPr>
      <w:r w:rsidRPr="00A93269">
        <w:rPr>
          <w:rFonts w:asciiTheme="minorEastAsia" w:hAnsiTheme="minorEastAsia"/>
          <w:lang w:val="en-US"/>
        </w:rPr>
        <w:t>公告選舉結果：選委會在開票和統計工作結束後，把選舉結果公布周知，並確認取得議席的參選人姓名。</w:t>
      </w:r>
    </w:p>
    <w:p w14:paraId="01129925" w14:textId="74EAB0BD" w:rsidR="00A93269" w:rsidRDefault="00A93269" w:rsidP="00A93269">
      <w:pPr>
        <w:numPr>
          <w:ilvl w:val="1"/>
          <w:numId w:val="2"/>
        </w:numPr>
        <w:jc w:val="both"/>
        <w:rPr>
          <w:rFonts w:asciiTheme="minorEastAsia" w:hAnsiTheme="minorEastAsia"/>
          <w:lang w:val="en-US"/>
        </w:rPr>
      </w:pPr>
      <w:r w:rsidRPr="00A93269">
        <w:rPr>
          <w:rFonts w:asciiTheme="minorEastAsia" w:hAnsiTheme="minorEastAsia"/>
          <w:lang w:val="en-US"/>
        </w:rPr>
        <w:t>議員履職：當選的參選人完成宣誓儀式後，正式成為香港議會成員，並開始執行職務責。他們要履行政綱承諾、表達選民意願、為選民提供所需服務、監督行政當局的工作、維護香港人的權益，以及展開國際游說和推廣香港文化的相關工作。</w:t>
      </w:r>
    </w:p>
    <w:p w14:paraId="4189D14B" w14:textId="77777777" w:rsidR="00A93269" w:rsidRPr="00A93269" w:rsidRDefault="00A93269" w:rsidP="00A93269">
      <w:pPr>
        <w:ind w:left="1440"/>
        <w:jc w:val="both"/>
        <w:rPr>
          <w:rFonts w:asciiTheme="minorEastAsia" w:hAnsiTheme="minorEastAsia"/>
          <w:lang w:val="en-US"/>
        </w:rPr>
      </w:pPr>
    </w:p>
    <w:p w14:paraId="5F2F1492" w14:textId="77777777" w:rsidR="00A93269" w:rsidRDefault="00A93269" w:rsidP="00A93269">
      <w:pPr>
        <w:numPr>
          <w:ilvl w:val="0"/>
          <w:numId w:val="2"/>
        </w:numPr>
        <w:jc w:val="both"/>
        <w:rPr>
          <w:rFonts w:asciiTheme="minorEastAsia" w:hAnsiTheme="minorEastAsia"/>
          <w:lang w:val="en-US"/>
        </w:rPr>
      </w:pPr>
      <w:r w:rsidRPr="00A93269">
        <w:rPr>
          <w:rFonts w:asciiTheme="minorEastAsia" w:hAnsiTheme="minorEastAsia"/>
          <w:lang w:val="en-US"/>
        </w:rPr>
        <w:t>選舉資金監管：香港議會選舉法設定對選舉資金的源頭及使用範圍的限制，以確保選舉公正透明。選舉經費上限為美金20萬元，此選舉資金指的是選舉期間，參選人所籌集之資源，候選人在選舉期間必須遵守資金限制並且申報，以防止舞弊與不當行為。例如，參選人在選舉期間接受的捐款須由合法捐助者提供，總金額不能超出經費上限，且必須在選舉期間及選後提交申報表。其次，參選人須向香港議會選舉委員會申報財產收益、利益衝突事項以及選舉期間的收入與支出，申報資料將公開，以便公眾監察了。此外，香港議會選舉委員會會除監察競選活動，也接受舉報並調查相關投訴，確保競選活動遵從國際做法做到公正透明，防範舞弊與不當行為。參選人必須嚴格遵守相關法規定並接受監察調查。</w:t>
      </w:r>
    </w:p>
    <w:p w14:paraId="2C3500AE" w14:textId="77777777" w:rsidR="00A93269" w:rsidRPr="00A93269" w:rsidRDefault="00A93269" w:rsidP="00A93269">
      <w:pPr>
        <w:ind w:left="720"/>
        <w:jc w:val="both"/>
        <w:rPr>
          <w:rFonts w:asciiTheme="minorEastAsia" w:hAnsiTheme="minorEastAsia"/>
          <w:lang w:val="en-US"/>
        </w:rPr>
      </w:pPr>
    </w:p>
    <w:p w14:paraId="0867CC4F" w14:textId="77777777" w:rsidR="00A93269" w:rsidRDefault="00A93269" w:rsidP="00A93269">
      <w:pPr>
        <w:numPr>
          <w:ilvl w:val="0"/>
          <w:numId w:val="2"/>
        </w:numPr>
        <w:jc w:val="both"/>
        <w:rPr>
          <w:rFonts w:asciiTheme="minorEastAsia" w:hAnsiTheme="minorEastAsia"/>
          <w:lang w:val="en-US"/>
        </w:rPr>
      </w:pPr>
      <w:r w:rsidRPr="00A93269">
        <w:rPr>
          <w:rFonts w:asciiTheme="minorEastAsia" w:hAnsiTheme="minorEastAsia"/>
          <w:lang w:val="en-US"/>
        </w:rPr>
        <w:t>香港議會選舉監察：選委會委託國際機構監察選舉機制，以檢視選舉是否符合國際標準。</w:t>
      </w:r>
    </w:p>
    <w:p w14:paraId="1115B5EA" w14:textId="77777777" w:rsidR="00A93269" w:rsidRPr="00A93269" w:rsidRDefault="00A93269" w:rsidP="00A93269">
      <w:pPr>
        <w:jc w:val="both"/>
        <w:rPr>
          <w:rFonts w:asciiTheme="minorEastAsia" w:hAnsiTheme="minorEastAsia"/>
          <w:lang w:val="en-US"/>
        </w:rPr>
      </w:pPr>
    </w:p>
    <w:p w14:paraId="08F082DD" w14:textId="77777777" w:rsidR="00A93269" w:rsidRDefault="00A93269" w:rsidP="00A93269">
      <w:pPr>
        <w:numPr>
          <w:ilvl w:val="0"/>
          <w:numId w:val="2"/>
        </w:numPr>
        <w:jc w:val="both"/>
        <w:rPr>
          <w:rFonts w:asciiTheme="minorEastAsia" w:hAnsiTheme="minorEastAsia"/>
          <w:lang w:val="en-US"/>
        </w:rPr>
      </w:pPr>
      <w:r w:rsidRPr="00A93269">
        <w:rPr>
          <w:rFonts w:asciiTheme="minorEastAsia" w:hAnsiTheme="minorEastAsia"/>
          <w:lang w:val="en-US"/>
        </w:rPr>
        <w:t>防止選舉舞弊：選委會如發現虛假宣誓、失實陳述、偽造文書、提前拉票、非法投票、貪污行賄、騷擾選民等選舉舞弊相關行為，一經查證屬實，將取消參選人資格。</w:t>
      </w:r>
    </w:p>
    <w:p w14:paraId="0DD91C40" w14:textId="77777777" w:rsidR="00A93269" w:rsidRDefault="00A93269" w:rsidP="00A93269">
      <w:pPr>
        <w:pStyle w:val="ListParagraph"/>
        <w:rPr>
          <w:rFonts w:asciiTheme="minorEastAsia" w:hAnsiTheme="minorEastAsia"/>
          <w:lang w:val="en-US"/>
        </w:rPr>
      </w:pPr>
    </w:p>
    <w:p w14:paraId="5D1D6D0F" w14:textId="77777777" w:rsidR="00A93269" w:rsidRPr="00A93269" w:rsidRDefault="00A93269" w:rsidP="00A93269">
      <w:pPr>
        <w:jc w:val="both"/>
        <w:rPr>
          <w:rFonts w:asciiTheme="minorEastAsia" w:hAnsiTheme="minorEastAsia"/>
          <w:lang w:val="en-US"/>
        </w:rPr>
      </w:pPr>
    </w:p>
    <w:p w14:paraId="4CEDBFED" w14:textId="77777777" w:rsidR="00A93269" w:rsidRPr="00A93269" w:rsidRDefault="00A93269" w:rsidP="00A93269">
      <w:pPr>
        <w:numPr>
          <w:ilvl w:val="0"/>
          <w:numId w:val="2"/>
        </w:numPr>
        <w:jc w:val="both"/>
        <w:rPr>
          <w:rFonts w:asciiTheme="minorEastAsia" w:hAnsiTheme="minorEastAsia"/>
          <w:lang w:val="en-US"/>
        </w:rPr>
      </w:pPr>
      <w:r w:rsidRPr="00A93269">
        <w:rPr>
          <w:rFonts w:asciiTheme="minorEastAsia" w:hAnsiTheme="minorEastAsia"/>
          <w:lang w:val="en-US"/>
        </w:rPr>
        <w:t>選舉爭議解決：選舉中一旦出現問題或爭議，選委會介入處理並解決爭議。解決選舉爭議方法包括：</w:t>
      </w:r>
    </w:p>
    <w:p w14:paraId="57E8BB04" w14:textId="77777777" w:rsidR="00A93269" w:rsidRPr="00A93269" w:rsidRDefault="00A93269" w:rsidP="00A93269">
      <w:pPr>
        <w:numPr>
          <w:ilvl w:val="1"/>
          <w:numId w:val="2"/>
        </w:numPr>
        <w:jc w:val="both"/>
        <w:rPr>
          <w:rFonts w:asciiTheme="minorEastAsia" w:hAnsiTheme="minorEastAsia"/>
          <w:lang w:val="en-US"/>
        </w:rPr>
      </w:pPr>
      <w:r w:rsidRPr="00A93269">
        <w:rPr>
          <w:rFonts w:asciiTheme="minorEastAsia" w:hAnsiTheme="minorEastAsia"/>
          <w:lang w:val="en-US"/>
        </w:rPr>
        <w:t>由選委會監督競選活動，處理相關的投訴與申訴，包括調查投票過程的不當行為，並有權確認或取消參選人的資格。</w:t>
      </w:r>
    </w:p>
    <w:p w14:paraId="165B7314" w14:textId="77777777" w:rsidR="00A93269" w:rsidRPr="00A93269" w:rsidRDefault="00A93269" w:rsidP="00A93269">
      <w:pPr>
        <w:numPr>
          <w:ilvl w:val="1"/>
          <w:numId w:val="2"/>
        </w:numPr>
        <w:jc w:val="both"/>
        <w:rPr>
          <w:rFonts w:asciiTheme="minorEastAsia" w:hAnsiTheme="minorEastAsia"/>
          <w:lang w:val="en-US"/>
        </w:rPr>
      </w:pPr>
      <w:r w:rsidRPr="00A93269">
        <w:rPr>
          <w:rFonts w:asciiTheme="minorEastAsia" w:hAnsiTheme="minorEastAsia"/>
          <w:lang w:val="en-US"/>
        </w:rPr>
        <w:t>邀請國際機構參與公眾監督，監察選舉過程並報告任何違規或不當行為。</w:t>
      </w:r>
    </w:p>
    <w:p w14:paraId="4D5A8BF3" w14:textId="62E03108" w:rsidR="00A93269" w:rsidRDefault="00A93269" w:rsidP="00A93269">
      <w:pPr>
        <w:numPr>
          <w:ilvl w:val="1"/>
          <w:numId w:val="2"/>
        </w:numPr>
        <w:jc w:val="both"/>
        <w:rPr>
          <w:rFonts w:asciiTheme="minorEastAsia" w:hAnsiTheme="minorEastAsia"/>
          <w:lang w:val="en-US"/>
        </w:rPr>
      </w:pPr>
      <w:r w:rsidRPr="00A93269">
        <w:rPr>
          <w:rFonts w:asciiTheme="minorEastAsia" w:hAnsiTheme="minorEastAsia"/>
          <w:lang w:val="en-US"/>
        </w:rPr>
        <w:t>鼓勵國際媒體機構在選舉期間</w:t>
      </w:r>
      <w:r w:rsidR="0040654D" w:rsidRPr="0040654D">
        <w:rPr>
          <w:rFonts w:asciiTheme="minorEastAsia" w:hAnsiTheme="minorEastAsia" w:hint="eastAsia"/>
          <w:lang w:val="en-US"/>
        </w:rPr>
        <w:t>持</w:t>
      </w:r>
      <w:r w:rsidRPr="00A93269">
        <w:rPr>
          <w:rFonts w:asciiTheme="minorEastAsia" w:hAnsiTheme="minorEastAsia"/>
          <w:lang w:val="en-US"/>
        </w:rPr>
        <w:t>續報道，希望通過媒體監察，進而揭露選舉過程中的不當與違規行為。</w:t>
      </w:r>
    </w:p>
    <w:p w14:paraId="25B7C045" w14:textId="77777777" w:rsidR="00A93269" w:rsidRPr="00A93269" w:rsidRDefault="00A93269" w:rsidP="00A93269">
      <w:pPr>
        <w:ind w:left="1440"/>
        <w:jc w:val="both"/>
        <w:rPr>
          <w:rFonts w:asciiTheme="minorEastAsia" w:hAnsiTheme="minorEastAsia"/>
          <w:lang w:val="en-US"/>
        </w:rPr>
      </w:pPr>
    </w:p>
    <w:p w14:paraId="1557EC7D" w14:textId="77777777" w:rsidR="00A93269" w:rsidRDefault="00A93269" w:rsidP="00A93269">
      <w:pPr>
        <w:numPr>
          <w:ilvl w:val="0"/>
          <w:numId w:val="2"/>
        </w:numPr>
        <w:jc w:val="both"/>
        <w:rPr>
          <w:rFonts w:asciiTheme="minorEastAsia" w:hAnsiTheme="minorEastAsia"/>
          <w:lang w:val="en-US"/>
        </w:rPr>
      </w:pPr>
      <w:r w:rsidRPr="00A93269">
        <w:rPr>
          <w:rFonts w:asciiTheme="minorEastAsia" w:hAnsiTheme="minorEastAsia"/>
          <w:lang w:val="en-US"/>
        </w:rPr>
        <w:t>選舉改革：香港議會選舉法鼓勵公眾討論選舉改革事宜，以確保選民的權利，提高選舉制度的公平性與效能。</w:t>
      </w:r>
    </w:p>
    <w:p w14:paraId="69182D95" w14:textId="77777777" w:rsidR="00A93269" w:rsidRPr="00A93269" w:rsidRDefault="00A93269" w:rsidP="00A93269">
      <w:pPr>
        <w:ind w:left="720"/>
        <w:jc w:val="both"/>
        <w:rPr>
          <w:rFonts w:asciiTheme="minorEastAsia" w:hAnsiTheme="minorEastAsia"/>
          <w:lang w:val="en-US"/>
        </w:rPr>
      </w:pPr>
    </w:p>
    <w:p w14:paraId="21BBB42C" w14:textId="616FE05A" w:rsidR="00A93269" w:rsidRPr="00F54DC0" w:rsidRDefault="00A93269" w:rsidP="00F54DC0">
      <w:pPr>
        <w:numPr>
          <w:ilvl w:val="0"/>
          <w:numId w:val="2"/>
        </w:numPr>
        <w:jc w:val="both"/>
        <w:rPr>
          <w:rFonts w:asciiTheme="minorEastAsia" w:hAnsiTheme="minorEastAsia"/>
          <w:lang w:val="en-US"/>
        </w:rPr>
      </w:pPr>
      <w:r w:rsidRPr="00A93269">
        <w:rPr>
          <w:rFonts w:asciiTheme="minorEastAsia" w:hAnsiTheme="minorEastAsia"/>
          <w:lang w:val="en-US"/>
        </w:rPr>
        <w:t>出缺補選：議員在任期內因健康原因、死亡或其他因素未能完全履行議員職責時，選委會將按情況展開補選工作。</w:t>
      </w:r>
    </w:p>
    <w:p w14:paraId="5F4B4C8D" w14:textId="77777777" w:rsidR="00446178" w:rsidRDefault="00446178" w:rsidP="00A93269">
      <w:pPr>
        <w:jc w:val="both"/>
        <w:rPr>
          <w:rFonts w:asciiTheme="minorEastAsia" w:hAnsiTheme="minorEastAsia"/>
          <w:lang w:val="en-US"/>
        </w:rPr>
      </w:pPr>
    </w:p>
    <w:p w14:paraId="7FB5BCBD" w14:textId="41FE9949" w:rsidR="00A93269" w:rsidRDefault="007132BE" w:rsidP="00A93269">
      <w:pPr>
        <w:jc w:val="both"/>
        <w:rPr>
          <w:rFonts w:asciiTheme="minorEastAsia" w:hAnsiTheme="minorEastAsia"/>
          <w:lang w:val="en-US"/>
        </w:rPr>
      </w:pPr>
      <w:r w:rsidRPr="007132BE">
        <w:rPr>
          <w:rFonts w:asciiTheme="minorEastAsia" w:hAnsiTheme="minorEastAsia" w:hint="eastAsia"/>
          <w:lang w:val="en-US"/>
        </w:rPr>
        <w:lastRenderedPageBreak/>
        <w:t>附件一</w:t>
      </w:r>
    </w:p>
    <w:p w14:paraId="563D3F5A" w14:textId="54FD0CBB" w:rsidR="00512177" w:rsidRPr="000E3C80" w:rsidRDefault="00512177" w:rsidP="00512177">
      <w:pPr>
        <w:spacing w:after="160" w:line="259" w:lineRule="auto"/>
        <w:jc w:val="center"/>
        <w:rPr>
          <w:b/>
          <w:bCs/>
          <w:lang w:val="en-GB"/>
        </w:rPr>
      </w:pPr>
      <w:r w:rsidRPr="000E3C80">
        <w:rPr>
          <w:rFonts w:hint="eastAsia"/>
          <w:b/>
          <w:bCs/>
          <w:lang w:val="en-GB"/>
        </w:rPr>
        <w:t>香港議會手機投票流程</w:t>
      </w:r>
    </w:p>
    <w:p w14:paraId="06B44407" w14:textId="77777777" w:rsidR="00512177" w:rsidRPr="00512177" w:rsidRDefault="00512177" w:rsidP="00512177">
      <w:pPr>
        <w:spacing w:after="160" w:line="259" w:lineRule="auto"/>
        <w:rPr>
          <w:sz w:val="22"/>
          <w:szCs w:val="22"/>
          <w:lang w:val="en-GB"/>
        </w:rPr>
      </w:pPr>
      <w:r w:rsidRPr="00512177">
        <w:rPr>
          <w:noProof/>
          <w:sz w:val="22"/>
          <w:szCs w:val="22"/>
          <w:lang w:val="en-GB" w:eastAsia="en-US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6BAD4E68" wp14:editId="6A39206E">
                <wp:simplePos x="0" y="0"/>
                <wp:positionH relativeFrom="margin">
                  <wp:align>center</wp:align>
                </wp:positionH>
                <wp:positionV relativeFrom="paragraph">
                  <wp:posOffset>4445</wp:posOffset>
                </wp:positionV>
                <wp:extent cx="4577080" cy="309880"/>
                <wp:effectExtent l="0" t="0" r="13970" b="13970"/>
                <wp:wrapSquare wrapText="bothSides"/>
                <wp:docPr id="14456571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7080" cy="31024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EF83D1" w14:textId="71EC4AB8" w:rsidR="00512177" w:rsidRDefault="00512177" w:rsidP="00512177">
                            <w:r>
                              <w:t>選民</w:t>
                            </w:r>
                            <w:r>
                              <w:rPr>
                                <w:rFonts w:hint="eastAsia"/>
                              </w:rPr>
                              <w:t>用手機</w:t>
                            </w:r>
                            <w:r w:rsidR="00C156A3">
                              <w:rPr>
                                <w:rFonts w:hint="eastAsia"/>
                                <w:lang w:val="en-GB"/>
                              </w:rPr>
                              <w:t>（</w:t>
                            </w:r>
                            <w:r w:rsidR="00C156A3" w:rsidRPr="00EC3F6C">
                              <w:rPr>
                                <w:rFonts w:asciiTheme="minorEastAsia" w:hAnsiTheme="minorEastAsia" w:hint="eastAsia"/>
                                <w:lang w:val="en-US"/>
                              </w:rPr>
                              <w:t>安卓/</w:t>
                            </w:r>
                            <w:r w:rsidR="00C156A3" w:rsidRPr="00EC3F6C">
                              <w:rPr>
                                <w:rFonts w:asciiTheme="minorEastAsia" w:hAnsiTheme="minorEastAsia"/>
                                <w:lang w:val="en-US"/>
                              </w:rPr>
                              <w:t>IOS</w:t>
                            </w:r>
                            <w:r w:rsidR="00C156A3" w:rsidRPr="00EC3F6C">
                              <w:rPr>
                                <w:rFonts w:asciiTheme="minorEastAsia" w:hAnsiTheme="minorEastAsia" w:hint="eastAsia"/>
                                <w:lang w:val="en-US"/>
                              </w:rPr>
                              <w:t>系統</w:t>
                            </w:r>
                            <w:r w:rsidR="00C156A3">
                              <w:rPr>
                                <w:rFonts w:hint="eastAsia"/>
                                <w:lang w:val="en-GB"/>
                              </w:rPr>
                              <w:t>）</w:t>
                            </w:r>
                            <w:r>
                              <w:rPr>
                                <w:rFonts w:hint="eastAsia"/>
                              </w:rPr>
                              <w:t>掃描香港議會網頁上的動態二維碼</w:t>
                            </w:r>
                          </w:p>
                          <w:p w14:paraId="48A0E335" w14:textId="77777777" w:rsidR="00512177" w:rsidRDefault="00512177" w:rsidP="0051217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AD4E68" id="Text Box 2" o:spid="_x0000_s1027" type="#_x0000_t202" style="position:absolute;margin-left:0;margin-top:.35pt;width:360.4pt;height:24.4pt;z-index:25168691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">
                <v:textbox>
                  <w:txbxContent>
                    <w:p w14:paraId="5DEF83D1" w14:textId="71EC4AB8" w:rsidR="00512177" w:rsidRDefault="00512177" w:rsidP="00512177">
                      <w:r>
                        <w:t>選民</w:t>
                      </w:r>
                      <w:r>
                        <w:rPr>
                          <w:rFonts w:hint="eastAsia"/>
                        </w:rPr>
                        <w:t>用手機</w:t>
                      </w:r>
                      <w:r w:rsidR="00C156A3">
                        <w:rPr>
                          <w:rFonts w:hint="eastAsia"/>
                          <w:lang w:val="en-GB"/>
                        </w:rPr>
                        <w:t>（</w:t>
                      </w:r>
                      <w:r w:rsidR="00C156A3" w:rsidRPr="00EC3F6C">
                        <w:rPr>
                          <w:rFonts w:asciiTheme="minorEastAsia" w:hAnsiTheme="minorEastAsia" w:hint="eastAsia"/>
                          <w:lang w:val="en-US"/>
                        </w:rPr>
                        <w:t>安卓/</w:t>
                      </w:r>
                      <w:r w:rsidR="00C156A3" w:rsidRPr="00EC3F6C">
                        <w:rPr>
                          <w:rFonts w:asciiTheme="minorEastAsia" w:hAnsiTheme="minorEastAsia"/>
                          <w:lang w:val="en-US"/>
                        </w:rPr>
                        <w:t>IOS</w:t>
                      </w:r>
                      <w:r w:rsidR="00C156A3" w:rsidRPr="00EC3F6C">
                        <w:rPr>
                          <w:rFonts w:asciiTheme="minorEastAsia" w:hAnsiTheme="minorEastAsia" w:hint="eastAsia"/>
                          <w:lang w:val="en-US"/>
                        </w:rPr>
                        <w:t>系統</w:t>
                      </w:r>
                      <w:r w:rsidR="00C156A3">
                        <w:rPr>
                          <w:rFonts w:hint="eastAsia"/>
                          <w:lang w:val="en-GB"/>
                        </w:rPr>
                        <w:t>）</w:t>
                      </w:r>
                      <w:r>
                        <w:rPr>
                          <w:rFonts w:hint="eastAsia"/>
                        </w:rPr>
                        <w:t>掃描香港議會網頁上的動態二維碼</w:t>
                      </w:r>
                    </w:p>
                    <w:p w14:paraId="48A0E335" w14:textId="77777777" w:rsidR="00512177" w:rsidRDefault="00512177" w:rsidP="00512177"/>
                  </w:txbxContent>
                </v:textbox>
                <w10:wrap type="square" anchorx="margin"/>
              </v:shape>
            </w:pict>
          </mc:Fallback>
        </mc:AlternateContent>
      </w:r>
    </w:p>
    <w:p w14:paraId="4CA27C56" w14:textId="77777777" w:rsidR="00512177" w:rsidRPr="00512177" w:rsidRDefault="00512177" w:rsidP="00512177">
      <w:pPr>
        <w:spacing w:after="160" w:line="259" w:lineRule="auto"/>
        <w:rPr>
          <w:sz w:val="22"/>
          <w:szCs w:val="22"/>
          <w:lang w:val="en-GB"/>
        </w:rPr>
      </w:pPr>
      <w:r w:rsidRPr="00512177">
        <w:rPr>
          <w:noProof/>
          <w:sz w:val="22"/>
          <w:szCs w:val="22"/>
          <w:lang w:val="en-GB" w:eastAsia="en-US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05E2B42" wp14:editId="7687CE6D">
                <wp:simplePos x="0" y="0"/>
                <wp:positionH relativeFrom="margin">
                  <wp:align>center</wp:align>
                </wp:positionH>
                <wp:positionV relativeFrom="paragraph">
                  <wp:posOffset>106135</wp:posOffset>
                </wp:positionV>
                <wp:extent cx="142315" cy="143435"/>
                <wp:effectExtent l="19050" t="0" r="29210" b="47625"/>
                <wp:wrapNone/>
                <wp:docPr id="1050446339" name="Arrow: Dow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315" cy="143435"/>
                        </a:xfrm>
                        <a:prstGeom prst="downArrow">
                          <a:avLst/>
                        </a:prstGeom>
                        <a:solidFill>
                          <a:sysClr val="windowText" lastClr="000000"/>
                        </a:solidFill>
                        <a:ln w="12700" cap="flat" cmpd="sng" algn="ctr">
                          <a:solidFill>
                            <a:sysClr val="windowText" lastClr="000000">
                              <a:shade val="15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6C5364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5" o:spid="_x0000_s1026" type="#_x0000_t67" style="position:absolute;margin-left:0;margin-top:8.35pt;width:11.2pt;height:11.3pt;z-index:2516961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" adj="10884" fillcolor="windowText" strokeweight="1pt">
                <w10:wrap anchorx="margin"/>
              </v:shape>
            </w:pict>
          </mc:Fallback>
        </mc:AlternateContent>
      </w:r>
    </w:p>
    <w:p w14:paraId="1088C723" w14:textId="77777777" w:rsidR="00512177" w:rsidRPr="00512177" w:rsidRDefault="00512177" w:rsidP="00512177">
      <w:pPr>
        <w:spacing w:after="160" w:line="259" w:lineRule="auto"/>
        <w:rPr>
          <w:sz w:val="22"/>
          <w:szCs w:val="22"/>
          <w:lang w:val="en-GB"/>
        </w:rPr>
      </w:pPr>
      <w:r w:rsidRPr="00512177">
        <w:rPr>
          <w:noProof/>
          <w:sz w:val="22"/>
          <w:szCs w:val="22"/>
          <w:lang w:val="en-GB" w:eastAsia="en-US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1947F749" wp14:editId="28B070DC">
                <wp:simplePos x="0" y="0"/>
                <wp:positionH relativeFrom="margin">
                  <wp:align>center</wp:align>
                </wp:positionH>
                <wp:positionV relativeFrom="paragraph">
                  <wp:posOffset>6985</wp:posOffset>
                </wp:positionV>
                <wp:extent cx="3762375" cy="304800"/>
                <wp:effectExtent l="0" t="0" r="28575" b="19050"/>
                <wp:wrapSquare wrapText="bothSides"/>
                <wp:docPr id="16961907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62375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3952E0" w14:textId="77777777" w:rsidR="00512177" w:rsidRDefault="00512177" w:rsidP="00512177">
                            <w:r>
                              <w:t>選民</w:t>
                            </w:r>
                            <w:r>
                              <w:rPr>
                                <w:rFonts w:hint="eastAsia"/>
                              </w:rPr>
                              <w:t>於香港議會網頁下載投票</w:t>
                            </w:r>
                            <w:r w:rsidRPr="004B0A52">
                              <w:rPr>
                                <w:rFonts w:hint="eastAsia"/>
                              </w:rPr>
                              <w:t>軟件套件</w:t>
                            </w:r>
                            <w:r>
                              <w:rPr>
                                <w:rFonts w:hint="eastAsia"/>
                              </w:rPr>
                              <w:t>到手機</w:t>
                            </w:r>
                          </w:p>
                          <w:p w14:paraId="352D476C" w14:textId="77777777" w:rsidR="00512177" w:rsidRDefault="00512177" w:rsidP="0051217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47F749" id="_x0000_s1028" type="#_x0000_t202" style="position:absolute;margin-left:0;margin-top:.55pt;width:296.25pt;height:24pt;z-index:25168793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">
                <v:textbox>
                  <w:txbxContent>
                    <w:p w14:paraId="5F3952E0" w14:textId="77777777" w:rsidR="00512177" w:rsidRDefault="00512177" w:rsidP="00512177">
                      <w:r>
                        <w:t>選民</w:t>
                      </w:r>
                      <w:r>
                        <w:rPr>
                          <w:rFonts w:hint="eastAsia"/>
                        </w:rPr>
                        <w:t>於香港議會網頁下載投票</w:t>
                      </w:r>
                      <w:r w:rsidRPr="004B0A52">
                        <w:rPr>
                          <w:rFonts w:hint="eastAsia"/>
                        </w:rPr>
                        <w:t>軟件套件</w:t>
                      </w:r>
                      <w:r>
                        <w:rPr>
                          <w:rFonts w:hint="eastAsia"/>
                        </w:rPr>
                        <w:t>到手機</w:t>
                      </w:r>
                    </w:p>
                    <w:p w14:paraId="352D476C" w14:textId="77777777" w:rsidR="00512177" w:rsidRDefault="00512177" w:rsidP="00512177"/>
                  </w:txbxContent>
                </v:textbox>
                <w10:wrap type="square" anchorx="margin"/>
              </v:shape>
            </w:pict>
          </mc:Fallback>
        </mc:AlternateContent>
      </w:r>
    </w:p>
    <w:p w14:paraId="6A4C3FA9" w14:textId="77777777" w:rsidR="00512177" w:rsidRPr="00512177" w:rsidRDefault="00512177" w:rsidP="00512177">
      <w:pPr>
        <w:spacing w:after="160" w:line="259" w:lineRule="auto"/>
        <w:rPr>
          <w:sz w:val="22"/>
          <w:szCs w:val="22"/>
          <w:lang w:val="en-GB"/>
        </w:rPr>
      </w:pPr>
      <w:r w:rsidRPr="00512177">
        <w:rPr>
          <w:noProof/>
          <w:sz w:val="22"/>
          <w:szCs w:val="22"/>
          <w:lang w:val="en-GB" w:eastAsia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D6639CE" wp14:editId="19CA4194">
                <wp:simplePos x="0" y="0"/>
                <wp:positionH relativeFrom="margin">
                  <wp:align>center</wp:align>
                </wp:positionH>
                <wp:positionV relativeFrom="paragraph">
                  <wp:posOffset>97790</wp:posOffset>
                </wp:positionV>
                <wp:extent cx="142315" cy="143435"/>
                <wp:effectExtent l="19050" t="0" r="29210" b="47625"/>
                <wp:wrapNone/>
                <wp:docPr id="1873486973" name="Arrow: Dow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315" cy="143435"/>
                        </a:xfrm>
                        <a:prstGeom prst="downArrow">
                          <a:avLst/>
                        </a:prstGeom>
                        <a:solidFill>
                          <a:sysClr val="windowText" lastClr="000000"/>
                        </a:solidFill>
                        <a:ln w="12700" cap="flat" cmpd="sng" algn="ctr">
                          <a:solidFill>
                            <a:sysClr val="windowText" lastClr="000000">
                              <a:shade val="15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1402BA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5" o:spid="_x0000_s1026" type="#_x0000_t67" style="position:absolute;margin-left:0;margin-top:7.7pt;width:11.2pt;height:11.3pt;z-index:2516971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" adj="10884" fillcolor="windowText" strokeweight="1pt">
                <w10:wrap anchorx="margin"/>
              </v:shape>
            </w:pict>
          </mc:Fallback>
        </mc:AlternateContent>
      </w:r>
    </w:p>
    <w:p w14:paraId="0A332E35" w14:textId="77777777" w:rsidR="00512177" w:rsidRPr="00512177" w:rsidRDefault="00512177" w:rsidP="00512177">
      <w:pPr>
        <w:spacing w:after="160" w:line="259" w:lineRule="auto"/>
        <w:rPr>
          <w:sz w:val="22"/>
          <w:szCs w:val="22"/>
          <w:lang w:val="en-GB"/>
        </w:rPr>
      </w:pPr>
      <w:r w:rsidRPr="00512177">
        <w:rPr>
          <w:noProof/>
          <w:sz w:val="22"/>
          <w:szCs w:val="22"/>
          <w:lang w:val="en-GB" w:eastAsia="en-US"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281880E8" wp14:editId="6640FA0A">
                <wp:simplePos x="0" y="0"/>
                <wp:positionH relativeFrom="margin">
                  <wp:align>center</wp:align>
                </wp:positionH>
                <wp:positionV relativeFrom="paragraph">
                  <wp:posOffset>8890</wp:posOffset>
                </wp:positionV>
                <wp:extent cx="3721735" cy="289560"/>
                <wp:effectExtent l="0" t="0" r="12065" b="15240"/>
                <wp:wrapSquare wrapText="bothSides"/>
                <wp:docPr id="5982581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1735" cy="289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19D13A" w14:textId="77777777" w:rsidR="00512177" w:rsidRDefault="00512177" w:rsidP="00512177">
                            <w:r>
                              <w:rPr>
                                <w:rFonts w:hint="eastAsia"/>
                              </w:rPr>
                              <w:t>選民於手機開啟飛行模式</w:t>
                            </w:r>
                          </w:p>
                          <w:p w14:paraId="6A7C737C" w14:textId="77777777" w:rsidR="00512177" w:rsidRDefault="00512177" w:rsidP="0051217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1880E8" id="_x0000_s1029" type="#_x0000_t202" style="position:absolute;margin-left:0;margin-top:.7pt;width:293.05pt;height:22.8pt;z-index:25168896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">
                <v:textbox>
                  <w:txbxContent>
                    <w:p w14:paraId="2519D13A" w14:textId="77777777" w:rsidR="00512177" w:rsidRDefault="00512177" w:rsidP="00512177">
                      <w:r>
                        <w:rPr>
                          <w:rFonts w:hint="eastAsia"/>
                        </w:rPr>
                        <w:t>選民於手機開啟飛行模式</w:t>
                      </w:r>
                    </w:p>
                    <w:p w14:paraId="6A7C737C" w14:textId="77777777" w:rsidR="00512177" w:rsidRDefault="00512177" w:rsidP="00512177"/>
                  </w:txbxContent>
                </v:textbox>
                <w10:wrap type="square" anchorx="margin"/>
              </v:shape>
            </w:pict>
          </mc:Fallback>
        </mc:AlternateContent>
      </w:r>
    </w:p>
    <w:p w14:paraId="68806BBC" w14:textId="77777777" w:rsidR="00512177" w:rsidRPr="00512177" w:rsidRDefault="00512177" w:rsidP="00512177">
      <w:pPr>
        <w:spacing w:after="160" w:line="259" w:lineRule="auto"/>
        <w:rPr>
          <w:sz w:val="22"/>
          <w:szCs w:val="22"/>
          <w:lang w:val="en-GB"/>
        </w:rPr>
      </w:pPr>
      <w:r w:rsidRPr="00512177">
        <w:rPr>
          <w:noProof/>
          <w:sz w:val="22"/>
          <w:szCs w:val="22"/>
          <w:lang w:val="en-GB" w:eastAsia="en-US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1AE54719" wp14:editId="6551E9C1">
                <wp:simplePos x="0" y="0"/>
                <wp:positionH relativeFrom="margin">
                  <wp:align>center</wp:align>
                </wp:positionH>
                <wp:positionV relativeFrom="paragraph">
                  <wp:posOffset>220687</wp:posOffset>
                </wp:positionV>
                <wp:extent cx="3797935" cy="281940"/>
                <wp:effectExtent l="0" t="0" r="12065" b="22860"/>
                <wp:wrapSquare wrapText="bothSides"/>
                <wp:docPr id="3926378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7935" cy="281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675EF2" w14:textId="77777777" w:rsidR="00512177" w:rsidRDefault="00512177" w:rsidP="00512177">
                            <w:r>
                              <w:rPr>
                                <w:rFonts w:hint="eastAsia"/>
                              </w:rPr>
                              <w:t>投票軟件掃描選民護照資料頁底部</w:t>
                            </w:r>
                            <w:r w:rsidRPr="00EC3F6C">
                              <w:rPr>
                                <w:rFonts w:asciiTheme="minorEastAsia" w:hAnsiTheme="minorEastAsia" w:hint="eastAsia"/>
                                <w:lang w:val="en-US"/>
                              </w:rPr>
                              <w:t>M</w:t>
                            </w:r>
                            <w:r w:rsidRPr="00EC3F6C">
                              <w:rPr>
                                <w:rFonts w:asciiTheme="minorEastAsia" w:hAnsiTheme="minorEastAsia"/>
                                <w:lang w:val="en-US"/>
                              </w:rPr>
                              <w:t>RZ</w:t>
                            </w:r>
                            <w:r>
                              <w:rPr>
                                <w:rFonts w:hint="eastAsia"/>
                              </w:rPr>
                              <w:t>碼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E54719" id="_x0000_s1030" type="#_x0000_t202" style="position:absolute;margin-left:0;margin-top:17.4pt;width:299.05pt;height:22.2pt;z-index:25168998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">
                <v:textbox>
                  <w:txbxContent>
                    <w:p w14:paraId="43675EF2" w14:textId="77777777" w:rsidR="00512177" w:rsidRDefault="00512177" w:rsidP="00512177">
                      <w:r>
                        <w:rPr>
                          <w:rFonts w:hint="eastAsia"/>
                        </w:rPr>
                        <w:t>投票軟件掃描選民護照資料頁底部</w:t>
                      </w:r>
                      <w:r w:rsidRPr="00EC3F6C">
                        <w:rPr>
                          <w:rFonts w:asciiTheme="minorEastAsia" w:hAnsiTheme="minorEastAsia" w:hint="eastAsia"/>
                          <w:lang w:val="en-US"/>
                        </w:rPr>
                        <w:t>M</w:t>
                      </w:r>
                      <w:r w:rsidRPr="00EC3F6C">
                        <w:rPr>
                          <w:rFonts w:asciiTheme="minorEastAsia" w:hAnsiTheme="minorEastAsia"/>
                          <w:lang w:val="en-US"/>
                        </w:rPr>
                        <w:t>RZ</w:t>
                      </w:r>
                      <w:r>
                        <w:rPr>
                          <w:rFonts w:hint="eastAsia"/>
                        </w:rPr>
                        <w:t>碼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12177">
        <w:rPr>
          <w:noProof/>
          <w:sz w:val="22"/>
          <w:szCs w:val="22"/>
          <w:lang w:val="en-GB" w:eastAsia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D82E81B" wp14:editId="620F1CB6">
                <wp:simplePos x="0" y="0"/>
                <wp:positionH relativeFrom="margin">
                  <wp:align>center</wp:align>
                </wp:positionH>
                <wp:positionV relativeFrom="paragraph">
                  <wp:posOffset>56905</wp:posOffset>
                </wp:positionV>
                <wp:extent cx="142315" cy="143435"/>
                <wp:effectExtent l="19050" t="0" r="29210" b="47625"/>
                <wp:wrapNone/>
                <wp:docPr id="1750134569" name="Arrow: Dow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315" cy="143435"/>
                        </a:xfrm>
                        <a:prstGeom prst="downArrow">
                          <a:avLst/>
                        </a:prstGeom>
                        <a:solidFill>
                          <a:sysClr val="windowText" lastClr="000000"/>
                        </a:solidFill>
                        <a:ln w="12700" cap="flat" cmpd="sng" algn="ctr">
                          <a:solidFill>
                            <a:sysClr val="windowText" lastClr="000000">
                              <a:shade val="15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567CC3" id="Arrow: Down 5" o:spid="_x0000_s1026" type="#_x0000_t67" style="position:absolute;margin-left:0;margin-top:4.5pt;width:11.2pt;height:11.3pt;z-index:2516981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" adj="10884" fillcolor="windowText" strokeweight="1pt">
                <w10:wrap anchorx="margin"/>
              </v:shape>
            </w:pict>
          </mc:Fallback>
        </mc:AlternateContent>
      </w:r>
    </w:p>
    <w:p w14:paraId="21B20C40" w14:textId="77777777" w:rsidR="00512177" w:rsidRPr="00512177" w:rsidRDefault="00512177" w:rsidP="00512177">
      <w:pPr>
        <w:spacing w:after="160" w:line="259" w:lineRule="auto"/>
        <w:rPr>
          <w:sz w:val="22"/>
          <w:szCs w:val="22"/>
          <w:lang w:val="en-GB"/>
        </w:rPr>
      </w:pPr>
    </w:p>
    <w:p w14:paraId="468CBDE1" w14:textId="77777777" w:rsidR="00512177" w:rsidRPr="00512177" w:rsidRDefault="00512177" w:rsidP="00512177">
      <w:pPr>
        <w:spacing w:after="160" w:line="259" w:lineRule="auto"/>
        <w:rPr>
          <w:sz w:val="22"/>
          <w:szCs w:val="22"/>
          <w:lang w:val="en-GB"/>
        </w:rPr>
      </w:pPr>
      <w:r w:rsidRPr="00512177">
        <w:rPr>
          <w:noProof/>
          <w:sz w:val="22"/>
          <w:szCs w:val="22"/>
          <w:lang w:val="en-GB" w:eastAsia="en-US"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78CD6833" wp14:editId="10028BC9">
                <wp:simplePos x="0" y="0"/>
                <wp:positionH relativeFrom="margin">
                  <wp:posOffset>750570</wp:posOffset>
                </wp:positionH>
                <wp:positionV relativeFrom="paragraph">
                  <wp:posOffset>187325</wp:posOffset>
                </wp:positionV>
                <wp:extent cx="4191000" cy="281940"/>
                <wp:effectExtent l="0" t="0" r="19050" b="22860"/>
                <wp:wrapSquare wrapText="bothSides"/>
                <wp:docPr id="4369107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1000" cy="281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B25043" w14:textId="77777777" w:rsidR="00512177" w:rsidRDefault="00512177" w:rsidP="00512177">
                            <w:r>
                              <w:rPr>
                                <w:rFonts w:hint="eastAsia"/>
                              </w:rPr>
                              <w:t>投票軟件以</w:t>
                            </w:r>
                            <w:r w:rsidRPr="00EC3F6C">
                              <w:rPr>
                                <w:rFonts w:asciiTheme="minorEastAsia" w:hAnsiTheme="minorEastAsia" w:hint="eastAsia"/>
                                <w:lang w:val="en-US"/>
                              </w:rPr>
                              <w:t>手機N</w:t>
                            </w:r>
                            <w:r w:rsidRPr="00EC3F6C">
                              <w:rPr>
                                <w:rFonts w:asciiTheme="minorEastAsia" w:hAnsiTheme="minorEastAsia"/>
                                <w:lang w:val="en-US"/>
                              </w:rPr>
                              <w:t xml:space="preserve">FC </w:t>
                            </w:r>
                            <w:r w:rsidRPr="00EC3F6C">
                              <w:rPr>
                                <w:rFonts w:asciiTheme="minorEastAsia" w:hAnsiTheme="minorEastAsia" w:hint="eastAsia"/>
                                <w:lang w:val="en-US"/>
                              </w:rPr>
                              <w:t>功能讀取選民護照背頁內之R</w:t>
                            </w:r>
                            <w:r w:rsidRPr="00EC3F6C">
                              <w:rPr>
                                <w:rFonts w:asciiTheme="minorEastAsia" w:hAnsiTheme="minorEastAsia"/>
                                <w:lang w:val="en-US"/>
                              </w:rPr>
                              <w:t>FID</w:t>
                            </w:r>
                            <w:r w:rsidRPr="00EC3F6C">
                              <w:rPr>
                                <w:rFonts w:asciiTheme="minorEastAsia" w:hAnsiTheme="minorEastAsia" w:hint="eastAsia"/>
                                <w:lang w:val="en-US"/>
                              </w:rPr>
                              <w:t>晶片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CD6833" id="_x0000_s1031" type="#_x0000_t202" style="position:absolute;margin-left:59.1pt;margin-top:14.75pt;width:330pt;height:22.2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">
                <v:textbox>
                  <w:txbxContent>
                    <w:p w14:paraId="6FB25043" w14:textId="77777777" w:rsidR="00512177" w:rsidRDefault="00512177" w:rsidP="00512177">
                      <w:r>
                        <w:rPr>
                          <w:rFonts w:hint="eastAsia"/>
                        </w:rPr>
                        <w:t>投票軟件以</w:t>
                      </w:r>
                      <w:r w:rsidRPr="00EC3F6C">
                        <w:rPr>
                          <w:rFonts w:asciiTheme="minorEastAsia" w:hAnsiTheme="minorEastAsia" w:hint="eastAsia"/>
                          <w:lang w:val="en-US"/>
                        </w:rPr>
                        <w:t>手機N</w:t>
                      </w:r>
                      <w:r w:rsidRPr="00EC3F6C">
                        <w:rPr>
                          <w:rFonts w:asciiTheme="minorEastAsia" w:hAnsiTheme="minorEastAsia"/>
                          <w:lang w:val="en-US"/>
                        </w:rPr>
                        <w:t xml:space="preserve">FC </w:t>
                      </w:r>
                      <w:r w:rsidRPr="00EC3F6C">
                        <w:rPr>
                          <w:rFonts w:asciiTheme="minorEastAsia" w:hAnsiTheme="minorEastAsia" w:hint="eastAsia"/>
                          <w:lang w:val="en-US"/>
                        </w:rPr>
                        <w:t>功能讀取選民護照背頁內之R</w:t>
                      </w:r>
                      <w:r w:rsidRPr="00EC3F6C">
                        <w:rPr>
                          <w:rFonts w:asciiTheme="minorEastAsia" w:hAnsiTheme="minorEastAsia"/>
                          <w:lang w:val="en-US"/>
                        </w:rPr>
                        <w:t>FID</w:t>
                      </w:r>
                      <w:r w:rsidRPr="00EC3F6C">
                        <w:rPr>
                          <w:rFonts w:asciiTheme="minorEastAsia" w:hAnsiTheme="minorEastAsia" w:hint="eastAsia"/>
                          <w:lang w:val="en-US"/>
                        </w:rPr>
                        <w:t>晶片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12177">
        <w:rPr>
          <w:noProof/>
          <w:sz w:val="22"/>
          <w:szCs w:val="22"/>
          <w:lang w:val="en-GB" w:eastAsia="en-US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A960218" wp14:editId="07DB1BC7">
                <wp:simplePos x="0" y="0"/>
                <wp:positionH relativeFrom="margin">
                  <wp:align>center</wp:align>
                </wp:positionH>
                <wp:positionV relativeFrom="paragraph">
                  <wp:posOffset>7327</wp:posOffset>
                </wp:positionV>
                <wp:extent cx="142240" cy="152400"/>
                <wp:effectExtent l="19050" t="0" r="29210" b="38100"/>
                <wp:wrapNone/>
                <wp:docPr id="253045450" name="Arrow: Dow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240" cy="152400"/>
                        </a:xfrm>
                        <a:prstGeom prst="downArrow">
                          <a:avLst/>
                        </a:prstGeom>
                        <a:solidFill>
                          <a:sysClr val="windowText" lastClr="000000"/>
                        </a:solidFill>
                        <a:ln w="12700" cap="flat" cmpd="sng" algn="ctr">
                          <a:solidFill>
                            <a:sysClr val="windowText" lastClr="000000">
                              <a:shade val="15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1C0D77" id="Arrow: Down 5" o:spid="_x0000_s1026" type="#_x0000_t67" style="position:absolute;margin-left:0;margin-top:.6pt;width:11.2pt;height:12pt;z-index:25169920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" adj="11520" fillcolor="windowText" strokeweight="1pt">
                <w10:wrap anchorx="margin"/>
              </v:shape>
            </w:pict>
          </mc:Fallback>
        </mc:AlternateContent>
      </w:r>
    </w:p>
    <w:p w14:paraId="205D3748" w14:textId="2761B738" w:rsidR="00512177" w:rsidRPr="00512177" w:rsidRDefault="003E33D3" w:rsidP="00512177">
      <w:pPr>
        <w:spacing w:after="160" w:line="259" w:lineRule="auto"/>
        <w:rPr>
          <w:sz w:val="22"/>
          <w:szCs w:val="22"/>
          <w:lang w:val="en-GB"/>
        </w:rPr>
      </w:pPr>
      <w:r w:rsidRPr="00512177">
        <w:rPr>
          <w:noProof/>
          <w:sz w:val="22"/>
          <w:szCs w:val="22"/>
          <w:lang w:val="en-GB" w:eastAsia="en-US"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11FC4523" wp14:editId="2FD92882">
                <wp:simplePos x="0" y="0"/>
                <wp:positionH relativeFrom="margin">
                  <wp:posOffset>3134995</wp:posOffset>
                </wp:positionH>
                <wp:positionV relativeFrom="paragraph">
                  <wp:posOffset>456928</wp:posOffset>
                </wp:positionV>
                <wp:extent cx="2486025" cy="728980"/>
                <wp:effectExtent l="0" t="0" r="28575" b="13970"/>
                <wp:wrapSquare wrapText="bothSides"/>
                <wp:docPr id="8192531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6025" cy="728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B7A742" w14:textId="77777777" w:rsidR="00512177" w:rsidRDefault="00512177" w:rsidP="00512177">
                            <w:r>
                              <w:rPr>
                                <w:rFonts w:hint="eastAsia"/>
                              </w:rPr>
                              <w:t>其他護照資料確認選民：</w:t>
                            </w:r>
                          </w:p>
                          <w:p w14:paraId="0F985C61" w14:textId="77777777" w:rsidR="00512177" w:rsidRPr="00EC3F6C" w:rsidRDefault="00512177" w:rsidP="00EC3F6C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rPr>
                                <w:rFonts w:asciiTheme="minorEastAsia" w:hAnsiTheme="minorEastAsia"/>
                                <w:lang w:val="en-US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年齡</w:t>
                            </w:r>
                            <w:r w:rsidRPr="00EC3F6C">
                              <w:rPr>
                                <w:rFonts w:asciiTheme="minorEastAsia" w:hAnsiTheme="minorEastAsia" w:hint="eastAsia"/>
                                <w:lang w:val="en-US"/>
                              </w:rPr>
                              <w:t>為1</w:t>
                            </w:r>
                            <w:r w:rsidRPr="00EC3F6C">
                              <w:rPr>
                                <w:rFonts w:asciiTheme="minorEastAsia" w:hAnsiTheme="minorEastAsia"/>
                                <w:lang w:val="en-US"/>
                              </w:rPr>
                              <w:t>6</w:t>
                            </w:r>
                            <w:r w:rsidRPr="00EC3F6C">
                              <w:rPr>
                                <w:rFonts w:asciiTheme="minorEastAsia" w:hAnsiTheme="minorEastAsia" w:hint="eastAsia"/>
                                <w:lang w:val="en-US"/>
                              </w:rPr>
                              <w:t>歲或以上；及</w:t>
                            </w:r>
                          </w:p>
                          <w:p w14:paraId="631CC110" w14:textId="77777777" w:rsidR="00512177" w:rsidRPr="00EC3F6C" w:rsidRDefault="00512177" w:rsidP="00EC3F6C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rPr>
                                <w:rFonts w:asciiTheme="minorEastAsia" w:hAnsiTheme="minorEastAsia"/>
                                <w:lang w:val="en-US"/>
                              </w:rPr>
                            </w:pPr>
                            <w:r w:rsidRPr="00EC3F6C">
                              <w:rPr>
                                <w:rFonts w:asciiTheme="minorEastAsia" w:hAnsiTheme="minorEastAsia" w:hint="eastAsia"/>
                                <w:lang w:val="en-US"/>
                              </w:rPr>
                              <w:t>非生於香港</w:t>
                            </w:r>
                          </w:p>
                          <w:p w14:paraId="61277C1F" w14:textId="77777777" w:rsidR="00512177" w:rsidRDefault="00512177" w:rsidP="00512177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160" w:line="259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FC4523" id="_x0000_s1032" type="#_x0000_t202" style="position:absolute;margin-left:246.85pt;margin-top:36pt;width:195.75pt;height:57.4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">
                <v:textbox>
                  <w:txbxContent>
                    <w:p w14:paraId="3BB7A742" w14:textId="77777777" w:rsidR="00512177" w:rsidRDefault="00512177" w:rsidP="00512177">
                      <w:r>
                        <w:rPr>
                          <w:rFonts w:hint="eastAsia"/>
                        </w:rPr>
                        <w:t>其他護照資料確認選民：</w:t>
                      </w:r>
                    </w:p>
                    <w:p w14:paraId="0F985C61" w14:textId="77777777" w:rsidR="00512177" w:rsidRPr="00EC3F6C" w:rsidRDefault="00512177" w:rsidP="00EC3F6C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rPr>
                          <w:rFonts w:asciiTheme="minorEastAsia" w:hAnsiTheme="minorEastAsia"/>
                          <w:lang w:val="en-US"/>
                        </w:rPr>
                      </w:pPr>
                      <w:r>
                        <w:rPr>
                          <w:rFonts w:hint="eastAsia"/>
                        </w:rPr>
                        <w:t>年齡</w:t>
                      </w:r>
                      <w:r w:rsidRPr="00EC3F6C">
                        <w:rPr>
                          <w:rFonts w:asciiTheme="minorEastAsia" w:hAnsiTheme="minorEastAsia" w:hint="eastAsia"/>
                          <w:lang w:val="en-US"/>
                        </w:rPr>
                        <w:t>為1</w:t>
                      </w:r>
                      <w:r w:rsidRPr="00EC3F6C">
                        <w:rPr>
                          <w:rFonts w:asciiTheme="minorEastAsia" w:hAnsiTheme="minorEastAsia"/>
                          <w:lang w:val="en-US"/>
                        </w:rPr>
                        <w:t>6</w:t>
                      </w:r>
                      <w:r w:rsidRPr="00EC3F6C">
                        <w:rPr>
                          <w:rFonts w:asciiTheme="minorEastAsia" w:hAnsiTheme="minorEastAsia" w:hint="eastAsia"/>
                          <w:lang w:val="en-US"/>
                        </w:rPr>
                        <w:t>歲或以上；及</w:t>
                      </w:r>
                    </w:p>
                    <w:p w14:paraId="631CC110" w14:textId="77777777" w:rsidR="00512177" w:rsidRPr="00EC3F6C" w:rsidRDefault="00512177" w:rsidP="00EC3F6C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rPr>
                          <w:rFonts w:asciiTheme="minorEastAsia" w:hAnsiTheme="minorEastAsia"/>
                          <w:lang w:val="en-US"/>
                        </w:rPr>
                      </w:pPr>
                      <w:r w:rsidRPr="00EC3F6C">
                        <w:rPr>
                          <w:rFonts w:asciiTheme="minorEastAsia" w:hAnsiTheme="minorEastAsia" w:hint="eastAsia"/>
                          <w:lang w:val="en-US"/>
                        </w:rPr>
                        <w:t>非生於香港</w:t>
                      </w:r>
                    </w:p>
                    <w:p w14:paraId="61277C1F" w14:textId="77777777" w:rsidR="00512177" w:rsidRDefault="00512177" w:rsidP="00512177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160" w:line="259" w:lineRule="auto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12177">
        <w:rPr>
          <w:noProof/>
          <w:sz w:val="22"/>
          <w:szCs w:val="22"/>
          <w:lang w:val="en-GB" w:eastAsia="en-US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6FC0E3E2" wp14:editId="63CED7C0">
                <wp:simplePos x="0" y="0"/>
                <wp:positionH relativeFrom="margin">
                  <wp:posOffset>2040980</wp:posOffset>
                </wp:positionH>
                <wp:positionV relativeFrom="paragraph">
                  <wp:posOffset>192334</wp:posOffset>
                </wp:positionV>
                <wp:extent cx="119190" cy="232069"/>
                <wp:effectExtent l="38100" t="19050" r="33655" b="0"/>
                <wp:wrapNone/>
                <wp:docPr id="9358612" name="Arrow: Dow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33477">
                          <a:off x="0" y="0"/>
                          <a:ext cx="119190" cy="232069"/>
                        </a:xfrm>
                        <a:prstGeom prst="downArrow">
                          <a:avLst/>
                        </a:prstGeom>
                        <a:solidFill>
                          <a:sysClr val="windowText" lastClr="000000"/>
                        </a:solidFill>
                        <a:ln w="12700" cap="flat" cmpd="sng" algn="ctr">
                          <a:solidFill>
                            <a:sysClr val="windowText" lastClr="000000">
                              <a:shade val="15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472CC" id="Arrow: Down 5" o:spid="_x0000_s1026" type="#_x0000_t67" style="position:absolute;margin-left:160.7pt;margin-top:15.15pt;width:9.4pt;height:18.25pt;rotation:2330326fd;z-index:2517166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" adj="16053" fillcolor="windowText" strokeweight="1pt">
                <w10:wrap anchorx="margin"/>
              </v:shape>
            </w:pict>
          </mc:Fallback>
        </mc:AlternateContent>
      </w:r>
      <w:r w:rsidR="00EC3F6C" w:rsidRPr="00512177">
        <w:rPr>
          <w:noProof/>
          <w:sz w:val="22"/>
          <w:szCs w:val="22"/>
          <w:lang w:val="en-GB" w:eastAsia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35BA50C" wp14:editId="58A1CDAF">
                <wp:simplePos x="0" y="0"/>
                <wp:positionH relativeFrom="margin">
                  <wp:posOffset>3536249</wp:posOffset>
                </wp:positionH>
                <wp:positionV relativeFrom="paragraph">
                  <wp:posOffset>190609</wp:posOffset>
                </wp:positionV>
                <wp:extent cx="119190" cy="232069"/>
                <wp:effectExtent l="57150" t="19050" r="33655" b="0"/>
                <wp:wrapNone/>
                <wp:docPr id="684038424" name="Arrow: Dow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9102259">
                          <a:off x="0" y="0"/>
                          <a:ext cx="119190" cy="232069"/>
                        </a:xfrm>
                        <a:prstGeom prst="downArrow">
                          <a:avLst/>
                        </a:prstGeom>
                        <a:solidFill>
                          <a:sysClr val="windowText" lastClr="000000"/>
                        </a:solidFill>
                        <a:ln w="12700" cap="flat" cmpd="sng" algn="ctr">
                          <a:solidFill>
                            <a:sysClr val="windowText" lastClr="000000">
                              <a:shade val="15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04012F" id="Arrow: Down 5" o:spid="_x0000_s1026" type="#_x0000_t67" style="position:absolute;margin-left:278.45pt;margin-top:15pt;width:9.4pt;height:18.25pt;rotation:-2728199fd;z-index:251701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" adj="16053" fillcolor="windowText" strokeweight="1pt">
                <w10:wrap anchorx="margin"/>
              </v:shape>
            </w:pict>
          </mc:Fallback>
        </mc:AlternateContent>
      </w:r>
    </w:p>
    <w:p w14:paraId="331E9721" w14:textId="3F6E69F0" w:rsidR="00512177" w:rsidRPr="00512177" w:rsidRDefault="003E33D3" w:rsidP="00512177">
      <w:pPr>
        <w:spacing w:after="160" w:line="259" w:lineRule="auto"/>
        <w:rPr>
          <w:sz w:val="22"/>
          <w:szCs w:val="22"/>
          <w:lang w:val="en-GB"/>
        </w:rPr>
      </w:pPr>
      <w:r w:rsidRPr="00512177">
        <w:rPr>
          <w:noProof/>
          <w:sz w:val="22"/>
          <w:szCs w:val="22"/>
          <w:lang w:val="en-GB" w:eastAsia="en-US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DC1B408" wp14:editId="49C6EC84">
                <wp:simplePos x="0" y="0"/>
                <wp:positionH relativeFrom="margin">
                  <wp:posOffset>1909354</wp:posOffset>
                </wp:positionH>
                <wp:positionV relativeFrom="paragraph">
                  <wp:posOffset>971913</wp:posOffset>
                </wp:positionV>
                <wp:extent cx="125730" cy="952500"/>
                <wp:effectExtent l="19050" t="0" r="45720" b="38100"/>
                <wp:wrapNone/>
                <wp:docPr id="1745763448" name="Arrow: Dow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730" cy="952500"/>
                        </a:xfrm>
                        <a:prstGeom prst="downArrow">
                          <a:avLst/>
                        </a:prstGeom>
                        <a:solidFill>
                          <a:sysClr val="windowText" lastClr="000000"/>
                        </a:solidFill>
                        <a:ln w="12700" cap="flat" cmpd="sng" algn="ctr">
                          <a:solidFill>
                            <a:sysClr val="windowText" lastClr="000000">
                              <a:shade val="15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35F7B0" id="Arrow: Down 5" o:spid="_x0000_s1026" type="#_x0000_t67" style="position:absolute;margin-left:150.35pt;margin-top:76.55pt;width:9.9pt;height:75pt;z-index:251704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" adj="20174" fillcolor="windowText" strokeweight="1pt">
                <w10:wrap anchorx="margin"/>
              </v:shape>
            </w:pict>
          </mc:Fallback>
        </mc:AlternateContent>
      </w:r>
      <w:r w:rsidRPr="00512177">
        <w:rPr>
          <w:noProof/>
          <w:sz w:val="22"/>
          <w:szCs w:val="22"/>
          <w:lang w:val="en-GB" w:eastAsia="en-US"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02E60008" wp14:editId="6D5D8DD2">
                <wp:simplePos x="0" y="0"/>
                <wp:positionH relativeFrom="margin">
                  <wp:posOffset>3149237</wp:posOffset>
                </wp:positionH>
                <wp:positionV relativeFrom="paragraph">
                  <wp:posOffset>1137648</wp:posOffset>
                </wp:positionV>
                <wp:extent cx="2491740" cy="731520"/>
                <wp:effectExtent l="0" t="0" r="22860" b="11430"/>
                <wp:wrapSquare wrapText="bothSides"/>
                <wp:docPr id="7981754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1740" cy="731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F32EC7" w14:textId="77777777" w:rsidR="00512177" w:rsidRDefault="00512177" w:rsidP="00512177">
                            <w:r>
                              <w:rPr>
                                <w:rFonts w:hint="eastAsia"/>
                              </w:rPr>
                              <w:t>選民出示其他身份證明文件，例如香港身份證，</w:t>
                            </w:r>
                            <w:r w:rsidRPr="00192014">
                              <w:rPr>
                                <w:rFonts w:hint="eastAsia"/>
                              </w:rPr>
                              <w:t>出生登記證明書</w:t>
                            </w:r>
                            <w:r>
                              <w:rPr>
                                <w:rFonts w:hint="eastAsia"/>
                              </w:rPr>
                              <w:t>等，供投票軟件以</w:t>
                            </w:r>
                            <w:r w:rsidRPr="003E33D3">
                              <w:rPr>
                                <w:rFonts w:asciiTheme="minorEastAsia" w:hAnsiTheme="minorEastAsia" w:hint="eastAsia"/>
                                <w:lang w:val="en-US"/>
                              </w:rPr>
                              <w:t>O</w:t>
                            </w:r>
                            <w:r w:rsidRPr="003E33D3">
                              <w:rPr>
                                <w:rFonts w:asciiTheme="minorEastAsia" w:hAnsiTheme="minorEastAsia"/>
                                <w:lang w:val="en-US"/>
                              </w:rPr>
                              <w:t>CR</w:t>
                            </w:r>
                            <w:r w:rsidRPr="003E33D3">
                              <w:rPr>
                                <w:rFonts w:asciiTheme="minorEastAsia" w:hAnsiTheme="minorEastAsia" w:hint="eastAsia"/>
                                <w:lang w:val="en-US"/>
                              </w:rPr>
                              <w:t>讀</w:t>
                            </w:r>
                            <w:r>
                              <w:rPr>
                                <w:rFonts w:hint="eastAsia"/>
                              </w:rPr>
                              <w:t>取資料</w:t>
                            </w:r>
                          </w:p>
                          <w:p w14:paraId="7B566041" w14:textId="77777777" w:rsidR="00512177" w:rsidRDefault="00512177" w:rsidP="0051217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E60008" id="_x0000_s1033" type="#_x0000_t202" style="position:absolute;margin-left:247.95pt;margin-top:89.6pt;width:196.2pt;height:57.6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">
                <v:textbox>
                  <w:txbxContent>
                    <w:p w14:paraId="3BF32EC7" w14:textId="77777777" w:rsidR="00512177" w:rsidRDefault="00512177" w:rsidP="00512177">
                      <w:r>
                        <w:rPr>
                          <w:rFonts w:hint="eastAsia"/>
                        </w:rPr>
                        <w:t>選民出示其他身份證明文件，例如香港身份證，</w:t>
                      </w:r>
                      <w:r w:rsidRPr="00192014">
                        <w:rPr>
                          <w:rFonts w:hint="eastAsia"/>
                        </w:rPr>
                        <w:t>出生登記證明書</w:t>
                      </w:r>
                      <w:r>
                        <w:rPr>
                          <w:rFonts w:hint="eastAsia"/>
                        </w:rPr>
                        <w:t>等，供投票軟件以</w:t>
                      </w:r>
                      <w:r w:rsidRPr="003E33D3">
                        <w:rPr>
                          <w:rFonts w:asciiTheme="minorEastAsia" w:hAnsiTheme="minorEastAsia" w:hint="eastAsia"/>
                          <w:lang w:val="en-US"/>
                        </w:rPr>
                        <w:t>O</w:t>
                      </w:r>
                      <w:r w:rsidRPr="003E33D3">
                        <w:rPr>
                          <w:rFonts w:asciiTheme="minorEastAsia" w:hAnsiTheme="minorEastAsia"/>
                          <w:lang w:val="en-US"/>
                        </w:rPr>
                        <w:t>CR</w:t>
                      </w:r>
                      <w:r w:rsidRPr="003E33D3">
                        <w:rPr>
                          <w:rFonts w:asciiTheme="minorEastAsia" w:hAnsiTheme="minorEastAsia" w:hint="eastAsia"/>
                          <w:lang w:val="en-US"/>
                        </w:rPr>
                        <w:t>讀</w:t>
                      </w:r>
                      <w:r>
                        <w:rPr>
                          <w:rFonts w:hint="eastAsia"/>
                        </w:rPr>
                        <w:t>取資料</w:t>
                      </w:r>
                    </w:p>
                    <w:p w14:paraId="7B566041" w14:textId="77777777" w:rsidR="00512177" w:rsidRDefault="00512177" w:rsidP="00512177"/>
                  </w:txbxContent>
                </v:textbox>
                <w10:wrap type="square" anchorx="margin"/>
              </v:shape>
            </w:pict>
          </mc:Fallback>
        </mc:AlternateContent>
      </w:r>
      <w:r w:rsidRPr="00512177">
        <w:rPr>
          <w:noProof/>
          <w:sz w:val="22"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1567D475" wp14:editId="7A9E8F4E">
                <wp:simplePos x="0" y="0"/>
                <wp:positionH relativeFrom="margin">
                  <wp:posOffset>4311468</wp:posOffset>
                </wp:positionH>
                <wp:positionV relativeFrom="paragraph">
                  <wp:posOffset>967468</wp:posOffset>
                </wp:positionV>
                <wp:extent cx="142296" cy="143425"/>
                <wp:effectExtent l="19050" t="0" r="29210" b="47625"/>
                <wp:wrapNone/>
                <wp:docPr id="1529973955" name="Arrow: Dow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296" cy="143425"/>
                        </a:xfrm>
                        <a:prstGeom prst="downArrow">
                          <a:avLst/>
                        </a:prstGeom>
                        <a:solidFill>
                          <a:sysClr val="windowText" lastClr="000000"/>
                        </a:solidFill>
                        <a:ln w="12700" cap="flat" cmpd="sng" algn="ctr">
                          <a:solidFill>
                            <a:sysClr val="windowText" lastClr="000000">
                              <a:shade val="15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815F72" id="Arrow: Down 5" o:spid="_x0000_s1026" type="#_x0000_t67" style="position:absolute;margin-left:339.5pt;margin-top:76.2pt;width:11.2pt;height:11.3pt;z-index:25171456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" adj="10885" fillcolor="windowText" strokeweight="1pt">
                <w10:wrap anchorx="margin"/>
              </v:shape>
            </w:pict>
          </mc:Fallback>
        </mc:AlternateContent>
      </w:r>
      <w:r w:rsidRPr="00512177">
        <w:rPr>
          <w:noProof/>
          <w:sz w:val="22"/>
          <w:szCs w:val="22"/>
          <w:lang w:val="en-GB" w:eastAsia="en-US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44FB183D" wp14:editId="4DF61266">
                <wp:simplePos x="0" y="0"/>
                <wp:positionH relativeFrom="margin">
                  <wp:posOffset>108948</wp:posOffset>
                </wp:positionH>
                <wp:positionV relativeFrom="paragraph">
                  <wp:posOffset>179251</wp:posOffset>
                </wp:positionV>
                <wp:extent cx="2874645" cy="728980"/>
                <wp:effectExtent l="0" t="0" r="20955" b="13970"/>
                <wp:wrapSquare wrapText="bothSides"/>
                <wp:docPr id="19285142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4645" cy="728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BE1F31" w14:textId="77777777" w:rsidR="00512177" w:rsidRPr="00EC3F6C" w:rsidRDefault="00512177" w:rsidP="00512177">
                            <w:pPr>
                              <w:rPr>
                                <w:rFonts w:asciiTheme="minorEastAsia" w:hAnsiTheme="minorEastAsia"/>
                                <w:lang w:val="en-US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香港特</w:t>
                            </w:r>
                            <w:r w:rsidRPr="00EC3F6C">
                              <w:rPr>
                                <w:rFonts w:asciiTheme="minorEastAsia" w:hAnsiTheme="minorEastAsia" w:hint="eastAsia"/>
                                <w:lang w:val="en-US"/>
                              </w:rPr>
                              <w:t>區/</w:t>
                            </w:r>
                            <w:r w:rsidRPr="00EC3F6C">
                              <w:rPr>
                                <w:rFonts w:asciiTheme="minorEastAsia" w:hAnsiTheme="minorEastAsia"/>
                                <w:lang w:val="en-US"/>
                              </w:rPr>
                              <w:t>BNO/</w:t>
                            </w:r>
                            <w:r w:rsidRPr="00EC3F6C">
                              <w:rPr>
                                <w:rFonts w:asciiTheme="minorEastAsia" w:hAnsiTheme="minorEastAsia" w:hint="eastAsia"/>
                                <w:lang w:val="en-US"/>
                              </w:rPr>
                              <w:t>其他護照資料確認選民：</w:t>
                            </w:r>
                          </w:p>
                          <w:p w14:paraId="66BF5039" w14:textId="77777777" w:rsidR="00512177" w:rsidRDefault="00512177" w:rsidP="00512177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160" w:line="259" w:lineRule="auto"/>
                            </w:pPr>
                            <w:r w:rsidRPr="00EC3F6C">
                              <w:rPr>
                                <w:rFonts w:asciiTheme="minorEastAsia" w:hAnsiTheme="minorEastAsia" w:hint="eastAsia"/>
                                <w:lang w:val="en-US"/>
                              </w:rPr>
                              <w:t>年齡為1</w:t>
                            </w:r>
                            <w:r w:rsidRPr="00EC3F6C">
                              <w:rPr>
                                <w:rFonts w:asciiTheme="minorEastAsia" w:hAnsiTheme="minorEastAsia"/>
                                <w:lang w:val="en-US"/>
                              </w:rPr>
                              <w:t>6</w:t>
                            </w:r>
                            <w:r w:rsidRPr="00EC3F6C">
                              <w:rPr>
                                <w:rFonts w:asciiTheme="minorEastAsia" w:hAnsiTheme="minorEastAsia" w:hint="eastAsia"/>
                                <w:lang w:val="en-US"/>
                              </w:rPr>
                              <w:t>歲或以</w:t>
                            </w:r>
                            <w:r>
                              <w:rPr>
                                <w:rFonts w:hint="eastAsia"/>
                              </w:rPr>
                              <w:t>上；及</w:t>
                            </w:r>
                          </w:p>
                          <w:p w14:paraId="5475881A" w14:textId="77777777" w:rsidR="00512177" w:rsidRDefault="00512177" w:rsidP="00512177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160" w:line="259" w:lineRule="auto"/>
                            </w:pPr>
                            <w:r>
                              <w:rPr>
                                <w:rFonts w:hint="eastAsia"/>
                              </w:rPr>
                              <w:t>生於香港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FB183D" id="_x0000_s1034" type="#_x0000_t202" style="position:absolute;margin-left:8.6pt;margin-top:14.1pt;width:226.35pt;height:57.4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">
                <v:textbox>
                  <w:txbxContent>
                    <w:p w14:paraId="26BE1F31" w14:textId="77777777" w:rsidR="00512177" w:rsidRPr="00EC3F6C" w:rsidRDefault="00512177" w:rsidP="00512177">
                      <w:pPr>
                        <w:rPr>
                          <w:rFonts w:asciiTheme="minorEastAsia" w:hAnsiTheme="minorEastAsia"/>
                          <w:lang w:val="en-US"/>
                        </w:rPr>
                      </w:pPr>
                      <w:r>
                        <w:rPr>
                          <w:rFonts w:hint="eastAsia"/>
                        </w:rPr>
                        <w:t>香港特</w:t>
                      </w:r>
                      <w:r w:rsidRPr="00EC3F6C">
                        <w:rPr>
                          <w:rFonts w:asciiTheme="minorEastAsia" w:hAnsiTheme="minorEastAsia" w:hint="eastAsia"/>
                          <w:lang w:val="en-US"/>
                        </w:rPr>
                        <w:t>區/</w:t>
                      </w:r>
                      <w:r w:rsidRPr="00EC3F6C">
                        <w:rPr>
                          <w:rFonts w:asciiTheme="minorEastAsia" w:hAnsiTheme="minorEastAsia"/>
                          <w:lang w:val="en-US"/>
                        </w:rPr>
                        <w:t>BNO/</w:t>
                      </w:r>
                      <w:r w:rsidRPr="00EC3F6C">
                        <w:rPr>
                          <w:rFonts w:asciiTheme="minorEastAsia" w:hAnsiTheme="minorEastAsia" w:hint="eastAsia"/>
                          <w:lang w:val="en-US"/>
                        </w:rPr>
                        <w:t>其他護照資料確認選民：</w:t>
                      </w:r>
                    </w:p>
                    <w:p w14:paraId="66BF5039" w14:textId="77777777" w:rsidR="00512177" w:rsidRDefault="00512177" w:rsidP="00512177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160" w:line="259" w:lineRule="auto"/>
                      </w:pPr>
                      <w:r w:rsidRPr="00EC3F6C">
                        <w:rPr>
                          <w:rFonts w:asciiTheme="minorEastAsia" w:hAnsiTheme="minorEastAsia" w:hint="eastAsia"/>
                          <w:lang w:val="en-US"/>
                        </w:rPr>
                        <w:t>年齡為1</w:t>
                      </w:r>
                      <w:r w:rsidRPr="00EC3F6C">
                        <w:rPr>
                          <w:rFonts w:asciiTheme="minorEastAsia" w:hAnsiTheme="minorEastAsia"/>
                          <w:lang w:val="en-US"/>
                        </w:rPr>
                        <w:t>6</w:t>
                      </w:r>
                      <w:r w:rsidRPr="00EC3F6C">
                        <w:rPr>
                          <w:rFonts w:asciiTheme="minorEastAsia" w:hAnsiTheme="minorEastAsia" w:hint="eastAsia"/>
                          <w:lang w:val="en-US"/>
                        </w:rPr>
                        <w:t>歲或以</w:t>
                      </w:r>
                      <w:r>
                        <w:rPr>
                          <w:rFonts w:hint="eastAsia"/>
                        </w:rPr>
                        <w:t>上；及</w:t>
                      </w:r>
                    </w:p>
                    <w:p w14:paraId="5475881A" w14:textId="77777777" w:rsidR="00512177" w:rsidRDefault="00512177" w:rsidP="00512177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160" w:line="259" w:lineRule="auto"/>
                      </w:pPr>
                      <w:r>
                        <w:rPr>
                          <w:rFonts w:hint="eastAsia"/>
                        </w:rPr>
                        <w:t>生於香港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7989BE3" w14:textId="5C5EE46F" w:rsidR="00512177" w:rsidRPr="00512177" w:rsidRDefault="00512177" w:rsidP="00512177">
      <w:pPr>
        <w:tabs>
          <w:tab w:val="left" w:pos="1273"/>
        </w:tabs>
        <w:spacing w:after="160" w:line="259" w:lineRule="auto"/>
        <w:rPr>
          <w:sz w:val="22"/>
          <w:szCs w:val="22"/>
          <w:lang w:val="en-GB"/>
        </w:rPr>
      </w:pPr>
    </w:p>
    <w:p w14:paraId="74A13791" w14:textId="1EAEDA5B" w:rsidR="00512177" w:rsidRPr="00512177" w:rsidRDefault="00512177" w:rsidP="00512177">
      <w:pPr>
        <w:tabs>
          <w:tab w:val="left" w:pos="1273"/>
        </w:tabs>
        <w:spacing w:after="160" w:line="259" w:lineRule="auto"/>
        <w:rPr>
          <w:sz w:val="22"/>
          <w:szCs w:val="22"/>
          <w:lang w:val="en-GB"/>
        </w:rPr>
      </w:pPr>
    </w:p>
    <w:p w14:paraId="67DDA94A" w14:textId="1766C1AD" w:rsidR="00512177" w:rsidRPr="00512177" w:rsidRDefault="003E33D3" w:rsidP="00512177">
      <w:pPr>
        <w:spacing w:after="160" w:line="259" w:lineRule="auto"/>
        <w:rPr>
          <w:sz w:val="22"/>
          <w:szCs w:val="22"/>
          <w:lang w:val="en-GB"/>
        </w:rPr>
      </w:pPr>
      <w:r w:rsidRPr="00512177">
        <w:rPr>
          <w:noProof/>
          <w:sz w:val="22"/>
          <w:szCs w:val="22"/>
          <w:lang w:val="en-GB" w:eastAsia="en-US"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687E38DD" wp14:editId="7A36893C">
                <wp:simplePos x="0" y="0"/>
                <wp:positionH relativeFrom="margin">
                  <wp:align>center</wp:align>
                </wp:positionH>
                <wp:positionV relativeFrom="paragraph">
                  <wp:posOffset>265793</wp:posOffset>
                </wp:positionV>
                <wp:extent cx="3276600" cy="518160"/>
                <wp:effectExtent l="0" t="0" r="19050" b="15240"/>
                <wp:wrapSquare wrapText="bothSides"/>
                <wp:docPr id="21136240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76600" cy="518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D18E06" w14:textId="77777777" w:rsidR="00512177" w:rsidRDefault="00512177" w:rsidP="00512177">
                            <w:r>
                              <w:rPr>
                                <w:rFonts w:hint="eastAsia"/>
                              </w:rPr>
                              <w:t>投票軟件確認選民資格，並以選民英文姓名首字母及出生日期生成區塊鍊碼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7E38DD" id="_x0000_s1035" type="#_x0000_t202" style="position:absolute;margin-left:0;margin-top:20.95pt;width:258pt;height:40.8pt;z-index:25169408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">
                <v:textbox>
                  <w:txbxContent>
                    <w:p w14:paraId="42D18E06" w14:textId="77777777" w:rsidR="00512177" w:rsidRDefault="00512177" w:rsidP="00512177">
                      <w:r>
                        <w:rPr>
                          <w:rFonts w:hint="eastAsia"/>
                        </w:rPr>
                        <w:t>投票軟件確認選民資格，並以選民英文姓名首字母及出生日期生成區塊鍊碼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12177">
        <w:rPr>
          <w:noProof/>
          <w:sz w:val="22"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4A9C8152" wp14:editId="2469F332">
                <wp:simplePos x="0" y="0"/>
                <wp:positionH relativeFrom="margin">
                  <wp:posOffset>4337957</wp:posOffset>
                </wp:positionH>
                <wp:positionV relativeFrom="paragraph">
                  <wp:posOffset>81008</wp:posOffset>
                </wp:positionV>
                <wp:extent cx="142296" cy="143425"/>
                <wp:effectExtent l="19050" t="0" r="29210" b="47625"/>
                <wp:wrapNone/>
                <wp:docPr id="425434698" name="Arrow: Dow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296" cy="143425"/>
                        </a:xfrm>
                        <a:prstGeom prst="downArrow">
                          <a:avLst/>
                        </a:prstGeom>
                        <a:solidFill>
                          <a:sysClr val="windowText" lastClr="000000"/>
                        </a:solidFill>
                        <a:ln w="12700" cap="flat" cmpd="sng" algn="ctr">
                          <a:solidFill>
                            <a:sysClr val="windowText" lastClr="000000">
                              <a:shade val="15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A5845D0" id="Arrow: Down 5" o:spid="_x0000_s1026" type="#_x0000_t67" style="position:absolute;margin-left:341.55pt;margin-top:6.4pt;width:11.2pt;height:11.3pt;z-index:25171865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" adj="10885" fillcolor="windowText" strokeweight="1pt">
                <w10:wrap anchorx="margin"/>
              </v:shape>
            </w:pict>
          </mc:Fallback>
        </mc:AlternateContent>
      </w:r>
    </w:p>
    <w:p w14:paraId="3DB46036" w14:textId="75E61955" w:rsidR="00512177" w:rsidRPr="00512177" w:rsidRDefault="00512177" w:rsidP="00512177">
      <w:pPr>
        <w:spacing w:after="160" w:line="259" w:lineRule="auto"/>
        <w:rPr>
          <w:sz w:val="22"/>
          <w:szCs w:val="22"/>
          <w:lang w:val="en-GB"/>
        </w:rPr>
      </w:pPr>
    </w:p>
    <w:p w14:paraId="4BDBD9C6" w14:textId="022C2FCC" w:rsidR="00512177" w:rsidRPr="00512177" w:rsidRDefault="003E33D3" w:rsidP="00512177">
      <w:pPr>
        <w:spacing w:after="160" w:line="259" w:lineRule="auto"/>
        <w:rPr>
          <w:sz w:val="22"/>
          <w:szCs w:val="22"/>
          <w:lang w:val="en-GB"/>
        </w:rPr>
      </w:pPr>
      <w:r w:rsidRPr="00512177">
        <w:rPr>
          <w:noProof/>
          <w:sz w:val="22"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5564AF7A" wp14:editId="0D43F3E2">
                <wp:simplePos x="0" y="0"/>
                <wp:positionH relativeFrom="margin">
                  <wp:align>center</wp:align>
                </wp:positionH>
                <wp:positionV relativeFrom="paragraph">
                  <wp:posOffset>254000</wp:posOffset>
                </wp:positionV>
                <wp:extent cx="142240" cy="142875"/>
                <wp:effectExtent l="19050" t="0" r="29210" b="47625"/>
                <wp:wrapNone/>
                <wp:docPr id="1986928776" name="Arrow: Dow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240" cy="142875"/>
                        </a:xfrm>
                        <a:prstGeom prst="downArrow">
                          <a:avLst/>
                        </a:prstGeom>
                        <a:solidFill>
                          <a:sysClr val="windowText" lastClr="000000"/>
                        </a:solidFill>
                        <a:ln w="12700" cap="flat" cmpd="sng" algn="ctr">
                          <a:solidFill>
                            <a:sysClr val="windowText" lastClr="000000">
                              <a:shade val="15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E83D051" id="Arrow: Down 5" o:spid="_x0000_s1026" type="#_x0000_t67" style="position:absolute;margin-left:0;margin-top:20pt;width:11.2pt;height:11.25pt;z-index:25170944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" adj="10848" fillcolor="windowText" strokeweight="1pt">
                <w10:wrap anchorx="margin"/>
              </v:shape>
            </w:pict>
          </mc:Fallback>
        </mc:AlternateContent>
      </w:r>
    </w:p>
    <w:p w14:paraId="4C3E58D2" w14:textId="1D291B28" w:rsidR="00512177" w:rsidRPr="00512177" w:rsidRDefault="003E33D3" w:rsidP="00512177">
      <w:pPr>
        <w:spacing w:after="160" w:line="259" w:lineRule="auto"/>
        <w:ind w:right="220"/>
        <w:jc w:val="right"/>
        <w:rPr>
          <w:sz w:val="22"/>
          <w:szCs w:val="22"/>
          <w:lang w:val="en-GB"/>
        </w:rPr>
      </w:pPr>
      <w:r w:rsidRPr="00512177">
        <w:rPr>
          <w:noProof/>
          <w:sz w:val="22"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A5D8D27" wp14:editId="5661DB73">
                <wp:simplePos x="0" y="0"/>
                <wp:positionH relativeFrom="margin">
                  <wp:posOffset>1208314</wp:posOffset>
                </wp:positionH>
                <wp:positionV relativeFrom="paragraph">
                  <wp:posOffset>146594</wp:posOffset>
                </wp:positionV>
                <wp:extent cx="3287486" cy="944245"/>
                <wp:effectExtent l="0" t="0" r="27305" b="27305"/>
                <wp:wrapNone/>
                <wp:docPr id="14528820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7486" cy="9442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425112" w14:textId="0E3A3D11" w:rsidR="00512177" w:rsidRDefault="00512177" w:rsidP="00512177">
                            <w:r>
                              <w:rPr>
                                <w:rFonts w:hint="eastAsia"/>
                              </w:rPr>
                              <w:t>投票軟件於手機上删除以下選民個人資料：</w:t>
                            </w:r>
                          </w:p>
                          <w:p w14:paraId="172D1807" w14:textId="77777777" w:rsidR="00512177" w:rsidRDefault="00512177" w:rsidP="00512177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line="259" w:lineRule="auto"/>
                            </w:pPr>
                            <w:r>
                              <w:rPr>
                                <w:rFonts w:hint="eastAsia"/>
                              </w:rPr>
                              <w:t>選民身份證明文件掃描圖像</w:t>
                            </w:r>
                          </w:p>
                          <w:p w14:paraId="37FF7B04" w14:textId="77777777" w:rsidR="00512177" w:rsidRDefault="00512177" w:rsidP="00512177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line="259" w:lineRule="auto"/>
                            </w:pPr>
                            <w:r>
                              <w:rPr>
                                <w:rFonts w:hint="eastAsia"/>
                              </w:rPr>
                              <w:t>所有從選民身份證明文件中讀取的文字</w:t>
                            </w:r>
                          </w:p>
                          <w:p w14:paraId="5F1F2450" w14:textId="1C78A3E8" w:rsidR="00512177" w:rsidRDefault="00512177" w:rsidP="00512177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160" w:line="259" w:lineRule="auto"/>
                            </w:pPr>
                            <w:r>
                              <w:rPr>
                                <w:rFonts w:hint="eastAsia"/>
                              </w:rPr>
                              <w:t>任何投票</w:t>
                            </w:r>
                            <w:r w:rsidR="000E3C80">
                              <w:rPr>
                                <w:rFonts w:hint="eastAsia"/>
                              </w:rPr>
                              <w:t>軟件</w:t>
                            </w:r>
                            <w:r>
                              <w:rPr>
                                <w:rFonts w:hint="eastAsia"/>
                              </w:rPr>
                              <w:t>相關記錄</w:t>
                            </w:r>
                          </w:p>
                          <w:p w14:paraId="48C1056D" w14:textId="77777777" w:rsidR="00512177" w:rsidRDefault="00512177" w:rsidP="0051217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A5D8D27" id="_x0000_s1036" type="#_x0000_t202" style="position:absolute;left:0;text-align:left;margin-left:95.15pt;margin-top:11.55pt;width:258.85pt;height:74.35pt;z-index:25170636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">
                <v:textbox>
                  <w:txbxContent>
                    <w:p w14:paraId="7C425112" w14:textId="0E3A3D11" w:rsidR="00512177" w:rsidRDefault="00512177" w:rsidP="00512177">
                      <w:r>
                        <w:rPr>
                          <w:rFonts w:hint="eastAsia"/>
                        </w:rPr>
                        <w:t>投票軟件於手機上删除以下選民個人資料：</w:t>
                      </w:r>
                    </w:p>
                    <w:p w14:paraId="172D1807" w14:textId="77777777" w:rsidR="00512177" w:rsidRDefault="00512177" w:rsidP="00512177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line="259" w:lineRule="auto"/>
                      </w:pPr>
                      <w:r>
                        <w:rPr>
                          <w:rFonts w:hint="eastAsia"/>
                        </w:rPr>
                        <w:t>選民身份證明文件掃描圖像</w:t>
                      </w:r>
                    </w:p>
                    <w:p w14:paraId="37FF7B04" w14:textId="77777777" w:rsidR="00512177" w:rsidRDefault="00512177" w:rsidP="00512177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line="259" w:lineRule="auto"/>
                      </w:pPr>
                      <w:r>
                        <w:rPr>
                          <w:rFonts w:hint="eastAsia"/>
                        </w:rPr>
                        <w:t>所有從選民身份證明文件中讀取的文字</w:t>
                      </w:r>
                    </w:p>
                    <w:p w14:paraId="5F1F2450" w14:textId="1C78A3E8" w:rsidR="00512177" w:rsidRDefault="00512177" w:rsidP="00512177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after="160" w:line="259" w:lineRule="auto"/>
                      </w:pPr>
                      <w:r>
                        <w:rPr>
                          <w:rFonts w:hint="eastAsia"/>
                        </w:rPr>
                        <w:t>任何投票</w:t>
                      </w:r>
                      <w:r w:rsidR="000E3C80">
                        <w:rPr>
                          <w:rFonts w:hint="eastAsia"/>
                        </w:rPr>
                        <w:t>軟件</w:t>
                      </w:r>
                      <w:r>
                        <w:rPr>
                          <w:rFonts w:hint="eastAsia"/>
                        </w:rPr>
                        <w:t>相關記錄</w:t>
                      </w:r>
                    </w:p>
                    <w:p w14:paraId="48C1056D" w14:textId="77777777" w:rsidR="00512177" w:rsidRDefault="00512177" w:rsidP="00512177"/>
                  </w:txbxContent>
                </v:textbox>
                <w10:wrap anchorx="margin"/>
              </v:shape>
            </w:pict>
          </mc:Fallback>
        </mc:AlternateContent>
      </w:r>
    </w:p>
    <w:p w14:paraId="0EE24C9B" w14:textId="30D66EA4" w:rsidR="00512177" w:rsidRPr="00512177" w:rsidRDefault="00512177" w:rsidP="00512177">
      <w:pPr>
        <w:spacing w:after="160" w:line="259" w:lineRule="auto"/>
        <w:ind w:right="220"/>
        <w:rPr>
          <w:sz w:val="22"/>
          <w:szCs w:val="22"/>
          <w:lang w:val="en-GB"/>
        </w:rPr>
      </w:pPr>
    </w:p>
    <w:p w14:paraId="1AA18165" w14:textId="77777777" w:rsidR="00512177" w:rsidRPr="00512177" w:rsidRDefault="00512177" w:rsidP="00512177">
      <w:pPr>
        <w:spacing w:after="160" w:line="259" w:lineRule="auto"/>
        <w:ind w:right="220"/>
        <w:rPr>
          <w:sz w:val="22"/>
          <w:szCs w:val="22"/>
          <w:lang w:val="en-GB"/>
        </w:rPr>
      </w:pPr>
    </w:p>
    <w:p w14:paraId="40EDC42D" w14:textId="5ABDAF0A" w:rsidR="00512177" w:rsidRPr="00512177" w:rsidRDefault="003E33D3" w:rsidP="00512177">
      <w:pPr>
        <w:spacing w:after="160" w:line="259" w:lineRule="auto"/>
        <w:ind w:right="220"/>
        <w:rPr>
          <w:sz w:val="22"/>
          <w:szCs w:val="22"/>
          <w:lang w:val="en-GB"/>
        </w:rPr>
      </w:pPr>
      <w:r w:rsidRPr="00512177">
        <w:rPr>
          <w:noProof/>
          <w:sz w:val="22"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7A68FE9" wp14:editId="39F10A4B">
                <wp:simplePos x="0" y="0"/>
                <wp:positionH relativeFrom="margin">
                  <wp:align>center</wp:align>
                </wp:positionH>
                <wp:positionV relativeFrom="paragraph">
                  <wp:posOffset>264795</wp:posOffset>
                </wp:positionV>
                <wp:extent cx="142240" cy="142875"/>
                <wp:effectExtent l="19050" t="0" r="29210" b="47625"/>
                <wp:wrapNone/>
                <wp:docPr id="1385971362" name="Arrow: Dow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240" cy="142875"/>
                        </a:xfrm>
                        <a:prstGeom prst="downArrow">
                          <a:avLst/>
                        </a:prstGeom>
                        <a:solidFill>
                          <a:sysClr val="windowText" lastClr="000000"/>
                        </a:solidFill>
                        <a:ln w="12700" cap="flat" cmpd="sng" algn="ctr">
                          <a:solidFill>
                            <a:sysClr val="windowText" lastClr="000000">
                              <a:shade val="15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38DA13" id="Arrow: Down 5" o:spid="_x0000_s1026" type="#_x0000_t67" style="position:absolute;margin-left:0;margin-top:20.85pt;width:11.2pt;height:11.25pt;z-index:25170534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" adj="10848" fillcolor="windowText" strokeweight="1pt">
                <w10:wrap anchorx="margin"/>
              </v:shape>
            </w:pict>
          </mc:Fallback>
        </mc:AlternateContent>
      </w:r>
    </w:p>
    <w:p w14:paraId="7C8BCCEF" w14:textId="74324CAB" w:rsidR="00512177" w:rsidRPr="00512177" w:rsidRDefault="003E33D3" w:rsidP="00512177">
      <w:pPr>
        <w:spacing w:after="160" w:line="259" w:lineRule="auto"/>
        <w:ind w:right="220"/>
        <w:rPr>
          <w:sz w:val="22"/>
          <w:szCs w:val="22"/>
          <w:lang w:val="en-GB"/>
        </w:rPr>
      </w:pPr>
      <w:r w:rsidRPr="00512177">
        <w:rPr>
          <w:noProof/>
          <w:sz w:val="22"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A2D8146" wp14:editId="32E6EAAC">
                <wp:simplePos x="0" y="0"/>
                <wp:positionH relativeFrom="margin">
                  <wp:align>center</wp:align>
                </wp:positionH>
                <wp:positionV relativeFrom="paragraph">
                  <wp:posOffset>174444</wp:posOffset>
                </wp:positionV>
                <wp:extent cx="3309257" cy="281940"/>
                <wp:effectExtent l="0" t="0" r="24765" b="22860"/>
                <wp:wrapNone/>
                <wp:docPr id="7967707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09257" cy="281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FA03CF" w14:textId="77777777" w:rsidR="00512177" w:rsidRDefault="00512177" w:rsidP="00512177">
                            <w:r>
                              <w:rPr>
                                <w:rFonts w:hint="eastAsia"/>
                              </w:rPr>
                              <w:t>選民進行投票及確認選票</w:t>
                            </w:r>
                          </w:p>
                          <w:p w14:paraId="2570F48B" w14:textId="77777777" w:rsidR="00512177" w:rsidRDefault="00512177" w:rsidP="0051217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2D8146" id="_x0000_s1037" type="#_x0000_t202" style="position:absolute;margin-left:0;margin-top:13.75pt;width:260.55pt;height:22.2pt;z-index:2517073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">
                <v:textbox>
                  <w:txbxContent>
                    <w:p w14:paraId="2FFA03CF" w14:textId="77777777" w:rsidR="00512177" w:rsidRDefault="00512177" w:rsidP="00512177">
                      <w:r>
                        <w:rPr>
                          <w:rFonts w:hint="eastAsia"/>
                        </w:rPr>
                        <w:t>選民進行投票及確認選票</w:t>
                      </w:r>
                    </w:p>
                    <w:p w14:paraId="2570F48B" w14:textId="77777777" w:rsidR="00512177" w:rsidRDefault="00512177" w:rsidP="00512177"/>
                  </w:txbxContent>
                </v:textbox>
                <w10:wrap anchorx="margin"/>
              </v:shape>
            </w:pict>
          </mc:Fallback>
        </mc:AlternateContent>
      </w:r>
    </w:p>
    <w:p w14:paraId="1A41DDD2" w14:textId="023645D1" w:rsidR="00512177" w:rsidRPr="00512177" w:rsidRDefault="003E33D3" w:rsidP="00512177">
      <w:pPr>
        <w:spacing w:after="160" w:line="259" w:lineRule="auto"/>
        <w:ind w:right="220"/>
        <w:rPr>
          <w:sz w:val="22"/>
          <w:szCs w:val="22"/>
          <w:lang w:val="en-GB"/>
        </w:rPr>
      </w:pPr>
      <w:r w:rsidRPr="00512177">
        <w:rPr>
          <w:noProof/>
          <w:sz w:val="22"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F9DFF49" wp14:editId="77211679">
                <wp:simplePos x="0" y="0"/>
                <wp:positionH relativeFrom="margin">
                  <wp:align>center</wp:align>
                </wp:positionH>
                <wp:positionV relativeFrom="paragraph">
                  <wp:posOffset>218894</wp:posOffset>
                </wp:positionV>
                <wp:extent cx="142240" cy="142875"/>
                <wp:effectExtent l="19050" t="0" r="29210" b="47625"/>
                <wp:wrapNone/>
                <wp:docPr id="494296795" name="Arrow: Dow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240" cy="142875"/>
                        </a:xfrm>
                        <a:prstGeom prst="downArrow">
                          <a:avLst/>
                        </a:prstGeom>
                        <a:solidFill>
                          <a:sysClr val="windowText" lastClr="000000"/>
                        </a:solidFill>
                        <a:ln w="12700" cap="flat" cmpd="sng" algn="ctr">
                          <a:solidFill>
                            <a:sysClr val="windowText" lastClr="000000">
                              <a:shade val="15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C44B05" id="Arrow: Down 5" o:spid="_x0000_s1026" type="#_x0000_t67" style="position:absolute;margin-left:0;margin-top:17.25pt;width:11.2pt;height:11.25pt;z-index:25170841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" adj="10848" fillcolor="windowText" strokeweight="1pt">
                <w10:wrap anchorx="margin"/>
              </v:shape>
            </w:pict>
          </mc:Fallback>
        </mc:AlternateContent>
      </w:r>
    </w:p>
    <w:p w14:paraId="6BE77177" w14:textId="4D87D722" w:rsidR="00512177" w:rsidRPr="00512177" w:rsidRDefault="003E33D3" w:rsidP="00512177">
      <w:pPr>
        <w:spacing w:after="160" w:line="259" w:lineRule="auto"/>
        <w:ind w:right="220"/>
        <w:rPr>
          <w:sz w:val="22"/>
          <w:szCs w:val="22"/>
          <w:lang w:val="en-GB"/>
        </w:rPr>
      </w:pPr>
      <w:r w:rsidRPr="00512177">
        <w:rPr>
          <w:noProof/>
          <w:sz w:val="22"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18BCBE1D" wp14:editId="6F551907">
                <wp:simplePos x="0" y="0"/>
                <wp:positionH relativeFrom="margin">
                  <wp:align>center</wp:align>
                </wp:positionH>
                <wp:positionV relativeFrom="paragraph">
                  <wp:posOffset>144326</wp:posOffset>
                </wp:positionV>
                <wp:extent cx="3261360" cy="304800"/>
                <wp:effectExtent l="0" t="0" r="15240" b="19050"/>
                <wp:wrapNone/>
                <wp:docPr id="17093270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61360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6231E3" w14:textId="63A58834" w:rsidR="00512177" w:rsidRDefault="00512177" w:rsidP="00512177">
                            <w:r>
                              <w:rPr>
                                <w:rFonts w:hint="eastAsia"/>
                              </w:rPr>
                              <w:t>選民關閉手機飛行模式，重新連接互聯網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BCBE1D" id="_x0000_s1038" type="#_x0000_t202" style="position:absolute;margin-left:0;margin-top:11.35pt;width:256.8pt;height:24pt;z-index:2517104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">
                <v:textbox>
                  <w:txbxContent>
                    <w:p w14:paraId="796231E3" w14:textId="63A58834" w:rsidR="00512177" w:rsidRDefault="00512177" w:rsidP="00512177">
                      <w:r>
                        <w:rPr>
                          <w:rFonts w:hint="eastAsia"/>
                        </w:rPr>
                        <w:t>選民關閉手機飛行模式，重新連接互聯網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8F8DA91" w14:textId="18AAD290" w:rsidR="00512177" w:rsidRPr="00512177" w:rsidRDefault="003E33D3" w:rsidP="00512177">
      <w:pPr>
        <w:spacing w:after="160" w:line="259" w:lineRule="auto"/>
        <w:ind w:right="220"/>
        <w:rPr>
          <w:sz w:val="22"/>
          <w:szCs w:val="22"/>
          <w:lang w:val="en-GB"/>
        </w:rPr>
      </w:pPr>
      <w:r w:rsidRPr="00512177">
        <w:rPr>
          <w:noProof/>
          <w:sz w:val="22"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00A7CEB" wp14:editId="6C5C8A71">
                <wp:simplePos x="0" y="0"/>
                <wp:positionH relativeFrom="margin">
                  <wp:align>center</wp:align>
                </wp:positionH>
                <wp:positionV relativeFrom="paragraph">
                  <wp:posOffset>204561</wp:posOffset>
                </wp:positionV>
                <wp:extent cx="142240" cy="142875"/>
                <wp:effectExtent l="19050" t="0" r="29210" b="47625"/>
                <wp:wrapNone/>
                <wp:docPr id="856844005" name="Arrow: Dow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240" cy="142875"/>
                        </a:xfrm>
                        <a:prstGeom prst="downArrow">
                          <a:avLst/>
                        </a:prstGeom>
                        <a:solidFill>
                          <a:sysClr val="windowText" lastClr="000000"/>
                        </a:solidFill>
                        <a:ln w="12700" cap="flat" cmpd="sng" algn="ctr">
                          <a:solidFill>
                            <a:sysClr val="windowText" lastClr="000000">
                              <a:shade val="15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CD05CF" id="Arrow: Down 5" o:spid="_x0000_s1026" type="#_x0000_t67" style="position:absolute;margin-left:0;margin-top:16.1pt;width:11.2pt;height:11.25pt;z-index:25171148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" adj="10848" fillcolor="windowText" strokeweight="1pt">
                <w10:wrap anchorx="margin"/>
              </v:shape>
            </w:pict>
          </mc:Fallback>
        </mc:AlternateContent>
      </w:r>
    </w:p>
    <w:p w14:paraId="6DE5BBB9" w14:textId="2CD21189" w:rsidR="00512177" w:rsidRPr="00512177" w:rsidRDefault="003E33D3" w:rsidP="00512177">
      <w:pPr>
        <w:spacing w:after="160" w:line="259" w:lineRule="auto"/>
        <w:ind w:right="220"/>
        <w:rPr>
          <w:sz w:val="22"/>
          <w:szCs w:val="22"/>
          <w:lang w:val="en-GB"/>
        </w:rPr>
      </w:pPr>
      <w:r w:rsidRPr="00512177">
        <w:rPr>
          <w:noProof/>
          <w:sz w:val="22"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630A29A4" wp14:editId="213EE338">
                <wp:simplePos x="0" y="0"/>
                <wp:positionH relativeFrom="margin">
                  <wp:posOffset>1230086</wp:posOffset>
                </wp:positionH>
                <wp:positionV relativeFrom="paragraph">
                  <wp:posOffset>76472</wp:posOffset>
                </wp:positionV>
                <wp:extent cx="3235234" cy="500743"/>
                <wp:effectExtent l="0" t="0" r="22860" b="13970"/>
                <wp:wrapNone/>
                <wp:docPr id="170465078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5234" cy="50074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20D6E9" w14:textId="77777777" w:rsidR="00512177" w:rsidRDefault="00512177" w:rsidP="00512177">
                            <w:r>
                              <w:rPr>
                                <w:rFonts w:hint="eastAsia"/>
                              </w:rPr>
                              <w:t>投票資料（區塊鍊</w:t>
                            </w:r>
                            <w:r w:rsidRPr="003E33D3">
                              <w:rPr>
                                <w:rFonts w:asciiTheme="minorEastAsia" w:hAnsiTheme="minorEastAsia" w:hint="eastAsia"/>
                                <w:lang w:val="en-US"/>
                              </w:rPr>
                              <w:t>碼+選票）經V</w:t>
                            </w:r>
                            <w:r w:rsidRPr="003E33D3">
                              <w:rPr>
                                <w:rFonts w:asciiTheme="minorEastAsia" w:hAnsiTheme="minorEastAsia"/>
                                <w:lang w:val="en-US"/>
                              </w:rPr>
                              <w:t>PN</w:t>
                            </w:r>
                            <w:r w:rsidRPr="003E33D3">
                              <w:rPr>
                                <w:rFonts w:asciiTheme="minorEastAsia" w:hAnsiTheme="minorEastAsia" w:hint="eastAsia"/>
                                <w:lang w:val="en-US"/>
                              </w:rPr>
                              <w:t>加密通</w:t>
                            </w:r>
                            <w:r>
                              <w:rPr>
                                <w:rFonts w:hint="eastAsia"/>
                              </w:rPr>
                              <w:t>道傳送至選舉伺服器</w:t>
                            </w:r>
                          </w:p>
                          <w:p w14:paraId="51E195D0" w14:textId="77777777" w:rsidR="00512177" w:rsidRDefault="00512177" w:rsidP="0051217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0A29A4" id="_x0000_s1039" type="#_x0000_t202" style="position:absolute;margin-left:96.85pt;margin-top:6pt;width:254.75pt;height:39.45pt;z-index:251712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">
                <v:textbox>
                  <w:txbxContent>
                    <w:p w14:paraId="4720D6E9" w14:textId="77777777" w:rsidR="00512177" w:rsidRDefault="00512177" w:rsidP="00512177">
                      <w:r>
                        <w:rPr>
                          <w:rFonts w:hint="eastAsia"/>
                        </w:rPr>
                        <w:t>投票資料（區塊鍊</w:t>
                      </w:r>
                      <w:r w:rsidRPr="003E33D3">
                        <w:rPr>
                          <w:rFonts w:asciiTheme="minorEastAsia" w:hAnsiTheme="minorEastAsia" w:hint="eastAsia"/>
                          <w:lang w:val="en-US"/>
                        </w:rPr>
                        <w:t>碼+選票）經V</w:t>
                      </w:r>
                      <w:r w:rsidRPr="003E33D3">
                        <w:rPr>
                          <w:rFonts w:asciiTheme="minorEastAsia" w:hAnsiTheme="minorEastAsia"/>
                          <w:lang w:val="en-US"/>
                        </w:rPr>
                        <w:t>PN</w:t>
                      </w:r>
                      <w:r w:rsidRPr="003E33D3">
                        <w:rPr>
                          <w:rFonts w:asciiTheme="minorEastAsia" w:hAnsiTheme="minorEastAsia" w:hint="eastAsia"/>
                          <w:lang w:val="en-US"/>
                        </w:rPr>
                        <w:t>加密通</w:t>
                      </w:r>
                      <w:r>
                        <w:rPr>
                          <w:rFonts w:hint="eastAsia"/>
                        </w:rPr>
                        <w:t>道傳送至選舉伺服器</w:t>
                      </w:r>
                    </w:p>
                    <w:p w14:paraId="51E195D0" w14:textId="77777777" w:rsidR="00512177" w:rsidRDefault="00512177" w:rsidP="00512177"/>
                  </w:txbxContent>
                </v:textbox>
                <w10:wrap anchorx="margin"/>
              </v:shape>
            </w:pict>
          </mc:Fallback>
        </mc:AlternateContent>
      </w:r>
    </w:p>
    <w:p w14:paraId="52044895" w14:textId="282774A6" w:rsidR="00C919AE" w:rsidRPr="00E607DC" w:rsidRDefault="00C919AE" w:rsidP="00E607DC">
      <w:pPr>
        <w:spacing w:after="160" w:line="259" w:lineRule="auto"/>
        <w:ind w:right="220"/>
        <w:rPr>
          <w:sz w:val="22"/>
          <w:szCs w:val="22"/>
          <w:lang w:val="en-GB"/>
        </w:rPr>
      </w:pPr>
    </w:p>
    <w:sectPr w:rsidR="00C919AE" w:rsidRPr="00E607DC" w:rsidSect="00DC49EB">
      <w:footerReference w:type="even" r:id="rId14"/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C2FEC0" w14:textId="77777777" w:rsidR="00D37051" w:rsidRDefault="00D37051" w:rsidP="00A93269">
      <w:r>
        <w:separator/>
      </w:r>
    </w:p>
  </w:endnote>
  <w:endnote w:type="continuationSeparator" w:id="0">
    <w:p w14:paraId="1B233594" w14:textId="77777777" w:rsidR="00D37051" w:rsidRDefault="00D37051" w:rsidP="00A932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ppleExternalUIFontHongKongChin">
    <w:altName w:val="Microsoft JhengHei"/>
    <w:panose1 w:val="020B0604020202020204"/>
    <w:charset w:val="88"/>
    <w:family w:val="auto"/>
    <w:notTrueType/>
    <w:pitch w:val="default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833111478"/>
      <w:docPartObj>
        <w:docPartGallery w:val="Page Numbers (Bottom of Page)"/>
        <w:docPartUnique/>
      </w:docPartObj>
    </w:sdtPr>
    <w:sdtContent>
      <w:p w14:paraId="1ED4E2AF" w14:textId="77777777" w:rsidR="00A93269" w:rsidRDefault="00A93269" w:rsidP="007132B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DC49EB">
          <w:rPr>
            <w:rStyle w:val="PageNumber"/>
            <w:noProof/>
          </w:rPr>
          <w:t>6</w:t>
        </w:r>
        <w:r>
          <w:rPr>
            <w:rStyle w:val="PageNumber"/>
          </w:rPr>
          <w:fldChar w:fldCharType="end"/>
        </w:r>
      </w:p>
    </w:sdtContent>
  </w:sdt>
  <w:p w14:paraId="68091E33" w14:textId="77777777" w:rsidR="00A93269" w:rsidRDefault="00A93269" w:rsidP="00A9326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635294807"/>
      <w:docPartObj>
        <w:docPartGallery w:val="Page Numbers (Bottom of Page)"/>
        <w:docPartUnique/>
      </w:docPartObj>
    </w:sdtPr>
    <w:sdtEndPr>
      <w:rPr>
        <w:rStyle w:val="PageNumber"/>
        <w:rFonts w:asciiTheme="minorEastAsia" w:hAnsiTheme="minorEastAsia"/>
      </w:rPr>
    </w:sdtEndPr>
    <w:sdtContent>
      <w:p w14:paraId="4DD07F4C" w14:textId="77777777" w:rsidR="007132BE" w:rsidRPr="003E33D3" w:rsidRDefault="007132BE" w:rsidP="00F61160">
        <w:pPr>
          <w:pStyle w:val="Footer"/>
          <w:framePr w:wrap="none" w:vAnchor="text" w:hAnchor="margin" w:xAlign="right" w:y="1"/>
          <w:rPr>
            <w:rStyle w:val="PageNumber"/>
            <w:rFonts w:asciiTheme="minorEastAsia" w:hAnsiTheme="minorEastAsia"/>
          </w:rPr>
        </w:pPr>
        <w:r w:rsidRPr="003E33D3">
          <w:rPr>
            <w:rStyle w:val="PageNumber"/>
            <w:rFonts w:asciiTheme="minorEastAsia" w:hAnsiTheme="minorEastAsia"/>
          </w:rPr>
          <w:fldChar w:fldCharType="begin"/>
        </w:r>
        <w:r w:rsidRPr="003E33D3">
          <w:rPr>
            <w:rStyle w:val="PageNumber"/>
            <w:rFonts w:asciiTheme="minorEastAsia" w:hAnsiTheme="minorEastAsia"/>
          </w:rPr>
          <w:instrText xml:space="preserve"> PAGE </w:instrText>
        </w:r>
        <w:r w:rsidRPr="003E33D3">
          <w:rPr>
            <w:rStyle w:val="PageNumber"/>
            <w:rFonts w:asciiTheme="minorEastAsia" w:hAnsiTheme="minorEastAsia"/>
          </w:rPr>
          <w:fldChar w:fldCharType="separate"/>
        </w:r>
        <w:r w:rsidRPr="003E33D3">
          <w:rPr>
            <w:rStyle w:val="PageNumber"/>
            <w:rFonts w:asciiTheme="minorEastAsia" w:hAnsiTheme="minorEastAsia"/>
            <w:noProof/>
          </w:rPr>
          <w:t>6</w:t>
        </w:r>
        <w:r w:rsidRPr="003E33D3">
          <w:rPr>
            <w:rStyle w:val="PageNumber"/>
            <w:rFonts w:asciiTheme="minorEastAsia" w:hAnsiTheme="minorEastAsia"/>
          </w:rPr>
          <w:fldChar w:fldCharType="end"/>
        </w:r>
      </w:p>
    </w:sdtContent>
  </w:sdt>
  <w:p w14:paraId="52B05582" w14:textId="77777777" w:rsidR="00A93269" w:rsidRPr="003E33D3" w:rsidRDefault="00A93269" w:rsidP="00A93269">
    <w:pPr>
      <w:pStyle w:val="Footer"/>
      <w:ind w:right="360"/>
      <w:rPr>
        <w:rFonts w:asciiTheme="minorEastAsia" w:hAnsiTheme="minor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65F93" w14:textId="77777777" w:rsidR="00D37051" w:rsidRDefault="00D37051" w:rsidP="00A93269">
      <w:r>
        <w:separator/>
      </w:r>
    </w:p>
  </w:footnote>
  <w:footnote w:type="continuationSeparator" w:id="0">
    <w:p w14:paraId="770C2EC9" w14:textId="77777777" w:rsidR="00D37051" w:rsidRDefault="00D37051" w:rsidP="00A93269">
      <w:r>
        <w:continuationSeparator/>
      </w:r>
    </w:p>
  </w:footnote>
  <w:footnote w:id="1">
    <w:p w14:paraId="15D3330C" w14:textId="415AC6F6" w:rsidR="00E81F0B" w:rsidRPr="003A28CE" w:rsidRDefault="003A28CE" w:rsidP="00D97611">
      <w:pPr>
        <w:pStyle w:val="FootnoteText"/>
        <w:jc w:val="both"/>
      </w:pPr>
      <w:r>
        <w:rPr>
          <w:rStyle w:val="FootnoteReference"/>
        </w:rPr>
        <w:footnoteRef/>
      </w:r>
      <w:r>
        <w:t xml:space="preserve"> </w:t>
      </w:r>
      <w:r w:rsidR="00E81F0B" w:rsidRPr="00E81F0B">
        <w:rPr>
          <w:rFonts w:asciiTheme="minorEastAsia" w:hAnsiTheme="minorEastAsia" w:hint="eastAsia"/>
          <w:lang w:val="en-US"/>
        </w:rPr>
        <w:t>香港議會選舉籌備委員會</w:t>
      </w:r>
      <w:r w:rsidR="00C156A3">
        <w:rPr>
          <w:rFonts w:asciiTheme="minorEastAsia" w:hAnsiTheme="minorEastAsia" w:hint="eastAsia"/>
          <w:lang w:val="en-GB"/>
        </w:rPr>
        <w:t>（</w:t>
      </w:r>
      <w:r w:rsidR="00C156A3" w:rsidRPr="00E81F0B">
        <w:rPr>
          <w:rFonts w:asciiTheme="minorEastAsia" w:hAnsiTheme="minorEastAsia" w:hint="eastAsia"/>
          <w:lang w:val="en-US"/>
        </w:rPr>
        <w:t>EOC</w:t>
      </w:r>
      <w:r w:rsidR="00C156A3">
        <w:rPr>
          <w:rFonts w:asciiTheme="minorEastAsia" w:hAnsiTheme="minorEastAsia" w:hint="eastAsia"/>
          <w:lang w:val="en-GB"/>
        </w:rPr>
        <w:t>）</w:t>
      </w:r>
      <w:r w:rsidR="00E81F0B" w:rsidRPr="00E81F0B">
        <w:rPr>
          <w:rFonts w:asciiTheme="minorEastAsia" w:hAnsiTheme="minorEastAsia" w:hint="eastAsia"/>
          <w:lang w:val="en-US"/>
        </w:rPr>
        <w:t>監督選舉規劃、提出選舉條例、建立安全可靠且有效的投票系統、交換意見並改進流程。</w:t>
      </w:r>
    </w:p>
  </w:footnote>
  <w:footnote w:id="2">
    <w:p w14:paraId="311B26CC" w14:textId="17D3393C" w:rsidR="00D97611" w:rsidRPr="00D97611" w:rsidRDefault="00D97611" w:rsidP="00D97611">
      <w:pPr>
        <w:pStyle w:val="FootnoteText"/>
        <w:jc w:val="both"/>
      </w:pPr>
      <w:r>
        <w:rPr>
          <w:rStyle w:val="FootnoteReference"/>
        </w:rPr>
        <w:footnoteRef/>
      </w:r>
      <w:r w:rsidR="00E81F0B">
        <w:rPr>
          <w:rFonts w:hint="eastAsia"/>
        </w:rPr>
        <w:t xml:space="preserve"> </w:t>
      </w:r>
      <w:r w:rsidR="00E81F0B" w:rsidRPr="00E81F0B">
        <w:rPr>
          <w:rFonts w:hint="eastAsia"/>
        </w:rPr>
        <w:t>選舉委員會</w:t>
      </w:r>
      <w:r w:rsidR="00C156A3">
        <w:rPr>
          <w:rFonts w:hint="eastAsia"/>
        </w:rPr>
        <w:t>（</w:t>
      </w:r>
      <w:r w:rsidR="00C156A3" w:rsidRPr="00C156A3">
        <w:rPr>
          <w:rFonts w:asciiTheme="minorEastAsia" w:hAnsiTheme="minorEastAsia" w:hint="eastAsia"/>
          <w:lang w:val="en-US"/>
        </w:rPr>
        <w:t>E</w:t>
      </w:r>
      <w:r w:rsidR="00C156A3" w:rsidRPr="00C156A3">
        <w:rPr>
          <w:rFonts w:asciiTheme="minorEastAsia" w:hAnsiTheme="minorEastAsia"/>
          <w:lang w:val="en-US"/>
        </w:rPr>
        <w:t>C</w:t>
      </w:r>
      <w:r w:rsidR="00C156A3">
        <w:rPr>
          <w:rFonts w:hint="eastAsia"/>
        </w:rPr>
        <w:t>）</w:t>
      </w:r>
      <w:r w:rsidR="00E81F0B" w:rsidRPr="00E81F0B">
        <w:rPr>
          <w:rFonts w:hint="eastAsia"/>
        </w:rPr>
        <w:t>不同於籌備委員會，乃由國際知名人士組成，並採用籌委會推薦的選舉法舉辦香港議會選舉，管理投票的選民資料並確保選舉程序公平、透明。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973D6"/>
    <w:multiLevelType w:val="multilevel"/>
    <w:tmpl w:val="00425924"/>
    <w:lvl w:ilvl="0">
      <w:start w:val="1"/>
      <w:numFmt w:val="decimal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61A3737"/>
    <w:multiLevelType w:val="hybridMultilevel"/>
    <w:tmpl w:val="E7DECF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4B15D6"/>
    <w:multiLevelType w:val="hybridMultilevel"/>
    <w:tmpl w:val="FD820C64"/>
    <w:lvl w:ilvl="0" w:tplc="7AD83A6E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211856"/>
    <w:multiLevelType w:val="hybridMultilevel"/>
    <w:tmpl w:val="A1BA0D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945853"/>
    <w:multiLevelType w:val="hybridMultilevel"/>
    <w:tmpl w:val="50985C9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705F81"/>
    <w:multiLevelType w:val="hybridMultilevel"/>
    <w:tmpl w:val="54548B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593519"/>
    <w:multiLevelType w:val="multilevel"/>
    <w:tmpl w:val="928ED5D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7" w15:restartNumberingAfterBreak="0">
    <w:nsid w:val="1D9A45C6"/>
    <w:multiLevelType w:val="multilevel"/>
    <w:tmpl w:val="E2DEEB9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244067C1"/>
    <w:multiLevelType w:val="multilevel"/>
    <w:tmpl w:val="00425924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2D457E78"/>
    <w:multiLevelType w:val="multilevel"/>
    <w:tmpl w:val="367811D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0" w15:restartNumberingAfterBreak="0">
    <w:nsid w:val="2EEC5C4F"/>
    <w:multiLevelType w:val="multilevel"/>
    <w:tmpl w:val="FBC4311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1" w15:restartNumberingAfterBreak="0">
    <w:nsid w:val="48DC621F"/>
    <w:multiLevelType w:val="multilevel"/>
    <w:tmpl w:val="21B8D7D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4AC116E7"/>
    <w:multiLevelType w:val="hybridMultilevel"/>
    <w:tmpl w:val="AC12C74A"/>
    <w:lvl w:ilvl="0" w:tplc="37504C46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F545B1"/>
    <w:multiLevelType w:val="multilevel"/>
    <w:tmpl w:val="00425924"/>
    <w:lvl w:ilvl="0">
      <w:start w:val="1"/>
      <w:numFmt w:val="decimal"/>
      <w:lvlText w:val="%1."/>
      <w:lvlJc w:val="right"/>
      <w:pPr>
        <w:ind w:left="720" w:hanging="360"/>
      </w:pPr>
      <w:rPr>
        <w:rFonts w:hint="default"/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rFonts w:hint="default"/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rFonts w:hint="default"/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rFonts w:hint="default"/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rFonts w:hint="default"/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rFonts w:hint="default"/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rFonts w:hint="default"/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rFonts w:hint="default"/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rFonts w:hint="default"/>
        <w:u w:val="none"/>
      </w:rPr>
    </w:lvl>
  </w:abstractNum>
  <w:abstractNum w:abstractNumId="14" w15:restartNumberingAfterBreak="0">
    <w:nsid w:val="56042A48"/>
    <w:multiLevelType w:val="hybridMultilevel"/>
    <w:tmpl w:val="AA56381A"/>
    <w:lvl w:ilvl="0" w:tplc="37504C46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FA68BE"/>
    <w:multiLevelType w:val="multilevel"/>
    <w:tmpl w:val="00425924"/>
    <w:styleLink w:val="CurrentList1"/>
    <w:lvl w:ilvl="0">
      <w:start w:val="1"/>
      <w:numFmt w:val="decimal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5FB56AD0"/>
    <w:multiLevelType w:val="multilevel"/>
    <w:tmpl w:val="00425924"/>
    <w:lvl w:ilvl="0">
      <w:start w:val="1"/>
      <w:numFmt w:val="decimal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17" w15:restartNumberingAfterBreak="0">
    <w:nsid w:val="628F5092"/>
    <w:multiLevelType w:val="multilevel"/>
    <w:tmpl w:val="61708D92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8" w15:restartNumberingAfterBreak="0">
    <w:nsid w:val="64403EFE"/>
    <w:multiLevelType w:val="hybridMultilevel"/>
    <w:tmpl w:val="932A4A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7326675">
    <w:abstractNumId w:val="11"/>
  </w:num>
  <w:num w:numId="2" w16cid:durableId="107168558">
    <w:abstractNumId w:val="16"/>
  </w:num>
  <w:num w:numId="3" w16cid:durableId="1474516534">
    <w:abstractNumId w:val="7"/>
  </w:num>
  <w:num w:numId="4" w16cid:durableId="809592864">
    <w:abstractNumId w:val="8"/>
  </w:num>
  <w:num w:numId="5" w16cid:durableId="852693474">
    <w:abstractNumId w:val="3"/>
  </w:num>
  <w:num w:numId="6" w16cid:durableId="96758984">
    <w:abstractNumId w:val="4"/>
  </w:num>
  <w:num w:numId="7" w16cid:durableId="858350549">
    <w:abstractNumId w:val="14"/>
  </w:num>
  <w:num w:numId="8" w16cid:durableId="522061825">
    <w:abstractNumId w:val="12"/>
  </w:num>
  <w:num w:numId="9" w16cid:durableId="845360092">
    <w:abstractNumId w:val="9"/>
  </w:num>
  <w:num w:numId="10" w16cid:durableId="867522713">
    <w:abstractNumId w:val="13"/>
  </w:num>
  <w:num w:numId="11" w16cid:durableId="1365137159">
    <w:abstractNumId w:val="10"/>
  </w:num>
  <w:num w:numId="12" w16cid:durableId="1631126095">
    <w:abstractNumId w:val="17"/>
  </w:num>
  <w:num w:numId="13" w16cid:durableId="620958467">
    <w:abstractNumId w:val="0"/>
  </w:num>
  <w:num w:numId="14" w16cid:durableId="105123420">
    <w:abstractNumId w:val="15"/>
  </w:num>
  <w:num w:numId="15" w16cid:durableId="530193362">
    <w:abstractNumId w:val="6"/>
  </w:num>
  <w:num w:numId="16" w16cid:durableId="1445732575">
    <w:abstractNumId w:val="1"/>
  </w:num>
  <w:num w:numId="17" w16cid:durableId="986662408">
    <w:abstractNumId w:val="18"/>
  </w:num>
  <w:num w:numId="18" w16cid:durableId="1900827310">
    <w:abstractNumId w:val="5"/>
  </w:num>
  <w:num w:numId="19" w16cid:durableId="10829192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6459356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xMzMzMLcwsTA2NDJR0lEKTi0uzszPAykwrQUAo4UsoiwAAAA="/>
  </w:docVars>
  <w:rsids>
    <w:rsidRoot w:val="00A93269"/>
    <w:rsid w:val="000643AC"/>
    <w:rsid w:val="00087C43"/>
    <w:rsid w:val="000E3C80"/>
    <w:rsid w:val="001410AF"/>
    <w:rsid w:val="001D4940"/>
    <w:rsid w:val="00227D3A"/>
    <w:rsid w:val="0024242A"/>
    <w:rsid w:val="00266305"/>
    <w:rsid w:val="00267FB3"/>
    <w:rsid w:val="0027676B"/>
    <w:rsid w:val="002E43D1"/>
    <w:rsid w:val="003410E3"/>
    <w:rsid w:val="003571AA"/>
    <w:rsid w:val="003916B6"/>
    <w:rsid w:val="003A28CE"/>
    <w:rsid w:val="003E33D3"/>
    <w:rsid w:val="0040654D"/>
    <w:rsid w:val="00423663"/>
    <w:rsid w:val="004457EA"/>
    <w:rsid w:val="00446178"/>
    <w:rsid w:val="004A3C8C"/>
    <w:rsid w:val="004C7491"/>
    <w:rsid w:val="00512177"/>
    <w:rsid w:val="00646017"/>
    <w:rsid w:val="00655F00"/>
    <w:rsid w:val="006B521C"/>
    <w:rsid w:val="006D2074"/>
    <w:rsid w:val="007132BE"/>
    <w:rsid w:val="00721F26"/>
    <w:rsid w:val="007811A1"/>
    <w:rsid w:val="00782652"/>
    <w:rsid w:val="00793141"/>
    <w:rsid w:val="007D4774"/>
    <w:rsid w:val="008A08C5"/>
    <w:rsid w:val="0090477C"/>
    <w:rsid w:val="009710D5"/>
    <w:rsid w:val="00972EC9"/>
    <w:rsid w:val="009E0639"/>
    <w:rsid w:val="00A336CA"/>
    <w:rsid w:val="00A54940"/>
    <w:rsid w:val="00A93269"/>
    <w:rsid w:val="00AB3E45"/>
    <w:rsid w:val="00AB5E81"/>
    <w:rsid w:val="00AC0A38"/>
    <w:rsid w:val="00AD26A3"/>
    <w:rsid w:val="00B05C1E"/>
    <w:rsid w:val="00B11EE7"/>
    <w:rsid w:val="00B5661A"/>
    <w:rsid w:val="00BC24D6"/>
    <w:rsid w:val="00BC5537"/>
    <w:rsid w:val="00BD3325"/>
    <w:rsid w:val="00BE03C9"/>
    <w:rsid w:val="00C156A3"/>
    <w:rsid w:val="00C16E53"/>
    <w:rsid w:val="00C71C8A"/>
    <w:rsid w:val="00C919AE"/>
    <w:rsid w:val="00C93782"/>
    <w:rsid w:val="00CB61AF"/>
    <w:rsid w:val="00CC46A3"/>
    <w:rsid w:val="00D3666B"/>
    <w:rsid w:val="00D37051"/>
    <w:rsid w:val="00D97611"/>
    <w:rsid w:val="00DB7F45"/>
    <w:rsid w:val="00DC49EB"/>
    <w:rsid w:val="00DD3EF6"/>
    <w:rsid w:val="00DF71C4"/>
    <w:rsid w:val="00E042F0"/>
    <w:rsid w:val="00E607DC"/>
    <w:rsid w:val="00E81F0B"/>
    <w:rsid w:val="00E9759A"/>
    <w:rsid w:val="00EC3F6C"/>
    <w:rsid w:val="00F35A47"/>
    <w:rsid w:val="00F54DC0"/>
    <w:rsid w:val="00FB5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93A6B7"/>
  <w15:chartTrackingRefBased/>
  <w15:docId w15:val="{D931154C-6EFF-BB43-BEB4-FC3D4BDDA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HK" w:eastAsia="zh-TW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A9326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3269"/>
  </w:style>
  <w:style w:type="character" w:styleId="PageNumber">
    <w:name w:val="page number"/>
    <w:basedOn w:val="DefaultParagraphFont"/>
    <w:uiPriority w:val="99"/>
    <w:semiHidden/>
    <w:unhideWhenUsed/>
    <w:rsid w:val="00A93269"/>
  </w:style>
  <w:style w:type="paragraph" w:styleId="ListParagraph">
    <w:name w:val="List Paragraph"/>
    <w:basedOn w:val="Normal"/>
    <w:uiPriority w:val="34"/>
    <w:qFormat/>
    <w:rsid w:val="00A9326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F71C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71C4"/>
  </w:style>
  <w:style w:type="paragraph" w:styleId="FootnoteText">
    <w:name w:val="footnote text"/>
    <w:basedOn w:val="Normal"/>
    <w:link w:val="FootnoteTextChar"/>
    <w:uiPriority w:val="99"/>
    <w:semiHidden/>
    <w:unhideWhenUsed/>
    <w:rsid w:val="007132B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132B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132BE"/>
    <w:rPr>
      <w:vertAlign w:val="superscript"/>
    </w:rPr>
  </w:style>
  <w:style w:type="numbering" w:customStyle="1" w:styleId="CurrentList1">
    <w:name w:val="Current List1"/>
    <w:uiPriority w:val="99"/>
    <w:rsid w:val="00793141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267F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7FB3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3916B6"/>
    <w:pPr>
      <w:spacing w:after="200"/>
    </w:pPr>
    <w:rPr>
      <w:i/>
      <w:iCs/>
      <w:color w:val="44546A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3916B6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410E3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table" w:styleId="TableGrid">
    <w:name w:val="Table Grid"/>
    <w:basedOn w:val="TableNormal"/>
    <w:uiPriority w:val="39"/>
    <w:rsid w:val="00BD3325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450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18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67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7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343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936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0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56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31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984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515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922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74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16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279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570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5423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24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39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358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90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867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44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696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8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hkparliament.org/forum-root/participate/public-forum/topic/%e9%81%b8%e8%88%89%e6%b3%95%e8%8d%89%e7%a8%bf%e9%9b%86%e4%b8%ad%e8%a8%8e%e8%ab%96-discussion-on-election-regulations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upport@hkparliament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1B3F01E-BD34-BF45-B245-FA990526BC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6</Pages>
  <Words>459</Words>
  <Characters>261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rk</dc:creator>
  <cp:keywords/>
  <dc:description/>
  <cp:lastModifiedBy>Tsz Yan</cp:lastModifiedBy>
  <cp:revision>14</cp:revision>
  <cp:lastPrinted>2023-07-01T12:14:00Z</cp:lastPrinted>
  <dcterms:created xsi:type="dcterms:W3CDTF">2023-07-01T12:14:00Z</dcterms:created>
  <dcterms:modified xsi:type="dcterms:W3CDTF">2023-08-24T07:04:00Z</dcterms:modified>
</cp:coreProperties>
</file>